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ＭＳ 明朝"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aff6"/>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aff7"/>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aff7"/>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aff7"/>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aff7"/>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444430" w:rsidP="005302FC">
            <w:pPr>
              <w:spacing w:after="0"/>
              <w:rPr>
                <w:rFonts w:ascii="Arial" w:hAnsi="Arial" w:cs="Arial"/>
                <w:b/>
                <w:bCs/>
                <w:color w:val="0000FF"/>
                <w:sz w:val="16"/>
                <w:szCs w:val="16"/>
                <w:u w:val="single"/>
                <w:lang w:val="en-US" w:eastAsia="zh-CN"/>
              </w:rPr>
            </w:pPr>
            <w:hyperlink r:id="rId9" w:history="1">
              <w:r w:rsidR="005302FC" w:rsidRPr="005302FC">
                <w:rPr>
                  <w:rStyle w:val="af0"/>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444430" w:rsidP="005302FC">
            <w:pPr>
              <w:spacing w:after="0"/>
              <w:rPr>
                <w:rFonts w:ascii="Arial" w:hAnsi="Arial" w:cs="Arial"/>
                <w:b/>
                <w:bCs/>
                <w:color w:val="0000FF"/>
                <w:sz w:val="16"/>
                <w:szCs w:val="16"/>
                <w:u w:val="single"/>
                <w:lang w:val="en-US" w:eastAsia="zh-CN"/>
              </w:rPr>
            </w:pPr>
            <w:hyperlink r:id="rId10" w:history="1">
              <w:r w:rsidR="005302FC" w:rsidRPr="005302FC">
                <w:rPr>
                  <w:rStyle w:val="af0"/>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444430" w:rsidP="005302FC">
            <w:pPr>
              <w:spacing w:after="0"/>
              <w:rPr>
                <w:rFonts w:ascii="Arial" w:hAnsi="Arial" w:cs="Arial"/>
                <w:b/>
                <w:bCs/>
                <w:color w:val="0000FF"/>
                <w:sz w:val="16"/>
                <w:szCs w:val="16"/>
                <w:u w:val="single"/>
                <w:lang w:val="en-US" w:eastAsia="zh-CN"/>
              </w:rPr>
            </w:pPr>
            <w:hyperlink r:id="rId11" w:history="1">
              <w:r w:rsidR="005302FC" w:rsidRPr="005302FC">
                <w:rPr>
                  <w:rStyle w:val="af0"/>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444430" w:rsidP="005302FC">
            <w:pPr>
              <w:spacing w:after="0"/>
              <w:rPr>
                <w:rFonts w:ascii="Arial" w:hAnsi="Arial" w:cs="Arial"/>
                <w:b/>
                <w:bCs/>
                <w:color w:val="0000FF"/>
                <w:sz w:val="16"/>
                <w:szCs w:val="16"/>
                <w:u w:val="single"/>
                <w:lang w:val="en-US" w:eastAsia="zh-CN"/>
              </w:rPr>
            </w:pPr>
            <w:hyperlink r:id="rId12" w:history="1">
              <w:r w:rsidR="005302FC" w:rsidRPr="005302FC">
                <w:rPr>
                  <w:rStyle w:val="af0"/>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444430" w:rsidP="005302FC">
            <w:pPr>
              <w:spacing w:after="0"/>
              <w:rPr>
                <w:rFonts w:ascii="Arial" w:hAnsi="Arial" w:cs="Arial"/>
                <w:b/>
                <w:bCs/>
                <w:color w:val="0000FF"/>
                <w:sz w:val="16"/>
                <w:szCs w:val="16"/>
                <w:u w:val="single"/>
                <w:lang w:val="en-US" w:eastAsia="zh-CN"/>
              </w:rPr>
            </w:pPr>
            <w:hyperlink r:id="rId13" w:history="1">
              <w:r w:rsidR="005302FC" w:rsidRPr="005302FC">
                <w:rPr>
                  <w:rStyle w:val="af0"/>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444430" w:rsidP="005302FC">
            <w:pPr>
              <w:spacing w:after="0"/>
              <w:rPr>
                <w:rFonts w:ascii="Arial" w:hAnsi="Arial" w:cs="Arial"/>
                <w:b/>
                <w:bCs/>
                <w:color w:val="0000FF"/>
                <w:sz w:val="16"/>
                <w:szCs w:val="16"/>
                <w:u w:val="single"/>
                <w:lang w:val="en-US" w:eastAsia="zh-CN"/>
              </w:rPr>
            </w:pPr>
            <w:hyperlink r:id="rId14" w:history="1">
              <w:r w:rsidR="005302FC" w:rsidRPr="005302FC">
                <w:rPr>
                  <w:rStyle w:val="af0"/>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444430" w:rsidP="005302FC">
            <w:pPr>
              <w:spacing w:after="0"/>
              <w:rPr>
                <w:rFonts w:ascii="Arial" w:hAnsi="Arial" w:cs="Arial"/>
                <w:b/>
                <w:bCs/>
                <w:color w:val="0000FF"/>
                <w:sz w:val="16"/>
                <w:szCs w:val="16"/>
                <w:u w:val="single"/>
                <w:lang w:val="en-US" w:eastAsia="zh-CN"/>
              </w:rPr>
            </w:pPr>
            <w:hyperlink r:id="rId15" w:history="1">
              <w:r w:rsidR="005302FC" w:rsidRPr="005302FC">
                <w:rPr>
                  <w:rStyle w:val="af0"/>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444430" w:rsidP="005302FC">
            <w:pPr>
              <w:spacing w:after="0"/>
              <w:rPr>
                <w:rFonts w:ascii="Arial" w:hAnsi="Arial" w:cs="Arial"/>
                <w:b/>
                <w:bCs/>
                <w:color w:val="0000FF"/>
                <w:sz w:val="16"/>
                <w:szCs w:val="16"/>
                <w:u w:val="single"/>
                <w:lang w:val="en-US" w:eastAsia="zh-CN"/>
              </w:rPr>
            </w:pPr>
            <w:hyperlink r:id="rId16" w:history="1">
              <w:r w:rsidR="005302FC" w:rsidRPr="005302FC">
                <w:rPr>
                  <w:rStyle w:val="af0"/>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444430" w:rsidP="005302FC">
            <w:pPr>
              <w:spacing w:after="0"/>
              <w:rPr>
                <w:rFonts w:ascii="Arial" w:hAnsi="Arial" w:cs="Arial"/>
                <w:b/>
                <w:bCs/>
                <w:color w:val="0000FF"/>
                <w:sz w:val="16"/>
                <w:szCs w:val="16"/>
                <w:u w:val="single"/>
                <w:lang w:val="en-US" w:eastAsia="zh-CN"/>
              </w:rPr>
            </w:pPr>
            <w:hyperlink r:id="rId17" w:history="1">
              <w:r w:rsidR="005302FC" w:rsidRPr="005302FC">
                <w:rPr>
                  <w:rStyle w:val="af0"/>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444430" w:rsidP="005302FC">
            <w:pPr>
              <w:spacing w:after="0"/>
              <w:rPr>
                <w:rFonts w:ascii="Arial" w:hAnsi="Arial" w:cs="Arial"/>
                <w:b/>
                <w:bCs/>
                <w:color w:val="0000FF"/>
                <w:sz w:val="16"/>
                <w:szCs w:val="16"/>
                <w:u w:val="single"/>
                <w:lang w:val="en-US" w:eastAsia="zh-CN"/>
              </w:rPr>
            </w:pPr>
            <w:hyperlink r:id="rId18" w:history="1">
              <w:r w:rsidR="005302FC" w:rsidRPr="005302FC">
                <w:rPr>
                  <w:rStyle w:val="af0"/>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444430" w:rsidP="005302FC">
            <w:pPr>
              <w:spacing w:after="0"/>
              <w:rPr>
                <w:rFonts w:ascii="Arial" w:hAnsi="Arial" w:cs="Arial"/>
                <w:b/>
                <w:bCs/>
                <w:color w:val="0000FF"/>
                <w:sz w:val="16"/>
                <w:szCs w:val="16"/>
                <w:u w:val="single"/>
                <w:lang w:val="en-US" w:eastAsia="zh-CN"/>
              </w:rPr>
            </w:pPr>
            <w:hyperlink r:id="rId19" w:history="1">
              <w:r w:rsidR="005302FC" w:rsidRPr="005302FC">
                <w:rPr>
                  <w:rStyle w:val="af0"/>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444430" w:rsidP="005302FC">
            <w:pPr>
              <w:spacing w:after="0"/>
              <w:rPr>
                <w:rFonts w:ascii="Arial" w:hAnsi="Arial" w:cs="Arial"/>
                <w:b/>
                <w:bCs/>
                <w:color w:val="0000FF"/>
                <w:sz w:val="16"/>
                <w:szCs w:val="16"/>
                <w:u w:val="single"/>
                <w:lang w:val="en-US" w:eastAsia="zh-CN"/>
              </w:rPr>
            </w:pPr>
            <w:hyperlink r:id="rId20" w:history="1">
              <w:r w:rsidR="005302FC" w:rsidRPr="005302FC">
                <w:rPr>
                  <w:rStyle w:val="af0"/>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444430" w:rsidP="005302FC">
            <w:pPr>
              <w:spacing w:after="0"/>
              <w:rPr>
                <w:rFonts w:ascii="Arial" w:hAnsi="Arial" w:cs="Arial"/>
                <w:b/>
                <w:bCs/>
                <w:color w:val="0000FF"/>
                <w:sz w:val="16"/>
                <w:szCs w:val="16"/>
                <w:u w:val="single"/>
                <w:lang w:val="en-US" w:eastAsia="zh-CN"/>
              </w:rPr>
            </w:pPr>
            <w:hyperlink r:id="rId21" w:history="1">
              <w:r w:rsidR="005302FC" w:rsidRPr="005302FC">
                <w:rPr>
                  <w:rStyle w:val="af0"/>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444430" w:rsidP="005302FC">
            <w:pPr>
              <w:spacing w:after="0"/>
              <w:rPr>
                <w:rFonts w:ascii="Arial" w:hAnsi="Arial" w:cs="Arial"/>
                <w:b/>
                <w:bCs/>
                <w:color w:val="0000FF"/>
                <w:sz w:val="16"/>
                <w:szCs w:val="16"/>
                <w:u w:val="single"/>
                <w:lang w:val="en-US" w:eastAsia="zh-CN"/>
              </w:rPr>
            </w:pPr>
            <w:hyperlink r:id="rId22" w:history="1">
              <w:r w:rsidR="005302FC" w:rsidRPr="005302FC">
                <w:rPr>
                  <w:rStyle w:val="af0"/>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444430" w:rsidP="005302FC">
            <w:pPr>
              <w:spacing w:after="0"/>
              <w:rPr>
                <w:rFonts w:ascii="Arial" w:hAnsi="Arial" w:cs="Arial"/>
                <w:b/>
                <w:bCs/>
                <w:color w:val="0000FF"/>
                <w:sz w:val="16"/>
                <w:szCs w:val="16"/>
                <w:u w:val="single"/>
                <w:lang w:val="en-US" w:eastAsia="zh-CN"/>
              </w:rPr>
            </w:pPr>
            <w:hyperlink r:id="rId23" w:history="1">
              <w:r w:rsidR="005302FC" w:rsidRPr="005302FC">
                <w:rPr>
                  <w:rStyle w:val="af0"/>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444430" w:rsidP="005302FC">
            <w:pPr>
              <w:spacing w:after="0"/>
              <w:rPr>
                <w:rFonts w:ascii="Arial" w:hAnsi="Arial" w:cs="Arial"/>
                <w:b/>
                <w:bCs/>
                <w:color w:val="0000FF"/>
                <w:sz w:val="16"/>
                <w:szCs w:val="16"/>
                <w:u w:val="single"/>
                <w:lang w:val="en-US" w:eastAsia="zh-CN"/>
              </w:rPr>
            </w:pPr>
            <w:hyperlink r:id="rId24" w:history="1">
              <w:r w:rsidR="005302FC" w:rsidRPr="005302FC">
                <w:rPr>
                  <w:rStyle w:val="af0"/>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444430" w:rsidP="005302FC">
            <w:pPr>
              <w:spacing w:after="0"/>
              <w:rPr>
                <w:rFonts w:ascii="Arial" w:hAnsi="Arial" w:cs="Arial"/>
                <w:b/>
                <w:bCs/>
                <w:color w:val="0000FF"/>
                <w:sz w:val="16"/>
                <w:szCs w:val="16"/>
                <w:u w:val="single"/>
                <w:lang w:val="en-US" w:eastAsia="zh-CN"/>
              </w:rPr>
            </w:pPr>
            <w:hyperlink r:id="rId25" w:history="1">
              <w:r w:rsidR="005302FC" w:rsidRPr="005302FC">
                <w:rPr>
                  <w:rStyle w:val="af0"/>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aff7"/>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aff7"/>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aff7"/>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aff7"/>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aff7"/>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aff7"/>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aff7"/>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aff6"/>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aff7"/>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aff6"/>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aff6"/>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w:t>
              </w:r>
              <w:r>
                <w:rPr>
                  <w:rFonts w:cs="v4.2.0"/>
                </w:rPr>
                <w:lastRenderedPageBreak/>
                <w:t>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ins w:id="75" w:author="HW - 102" w:date="2022-02-23T22:18:00Z">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3"/>
        <w:rPr>
          <w:sz w:val="24"/>
          <w:szCs w:val="16"/>
        </w:rPr>
      </w:pPr>
      <w:r w:rsidRPr="00805BE8">
        <w:rPr>
          <w:sz w:val="24"/>
          <w:szCs w:val="16"/>
        </w:rPr>
        <w:t>CRs/TPs comments collection</w:t>
      </w:r>
    </w:p>
    <w:p w14:paraId="269A56CF" w14:textId="34475445" w:rsidR="005302FC" w:rsidRPr="00E51C13" w:rsidRDefault="005302FC" w:rsidP="00E51D00">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aff6"/>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1" w:author="Apple, Jerry Cui" w:date="2022-02-23T15:12:00Z"/>
        </w:trPr>
        <w:tc>
          <w:tcPr>
            <w:tcW w:w="1233" w:type="dxa"/>
            <w:vMerge/>
          </w:tcPr>
          <w:p w14:paraId="7BB2360A" w14:textId="77777777" w:rsidR="002F5189" w:rsidRDefault="002F5189" w:rsidP="001E016A">
            <w:pPr>
              <w:spacing w:after="120"/>
              <w:rPr>
                <w:ins w:id="82"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3" w:author="Apple, Jerry Cui" w:date="2022-02-23T15:12:00Z"/>
                <w:rFonts w:eastAsiaTheme="minorEastAsia"/>
                <w:color w:val="0070C0"/>
                <w:lang w:val="en-US" w:eastAsia="zh-CN"/>
              </w:rPr>
            </w:pPr>
            <w:ins w:id="84"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85" w:author="Apple, Jerry Cui" w:date="2022-02-23T15:13:00Z"/>
                <w:rFonts w:eastAsiaTheme="minorEastAsia"/>
                <w:color w:val="0070C0"/>
                <w:lang w:val="en-US" w:eastAsia="zh-CN"/>
              </w:rPr>
            </w:pPr>
            <w:ins w:id="86" w:author="Apple, Jerry Cui" w:date="2022-02-23T15:12:00Z">
              <w:r>
                <w:rPr>
                  <w:rFonts w:eastAsiaTheme="minorEastAsia"/>
                  <w:color w:val="0070C0"/>
                  <w:lang w:val="en-US" w:eastAsia="zh-CN"/>
                </w:rPr>
                <w:t xml:space="preserve">[Reply to Ericsson]: thanks for the </w:t>
              </w:r>
            </w:ins>
            <w:ins w:id="87" w:author="Apple, Jerry Cui" w:date="2022-02-23T15:13:00Z">
              <w:r>
                <w:rPr>
                  <w:rFonts w:eastAsiaTheme="minorEastAsia"/>
                  <w:color w:val="0070C0"/>
                  <w:lang w:val="en-US" w:eastAsia="zh-CN"/>
                </w:rPr>
                <w:t>question. In LTE spec, the DRX status definition in placed in the section 5 as below,</w:t>
              </w:r>
            </w:ins>
            <w:ins w:id="88"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89" w:author="Apple, Jerry Cui" w:date="2022-02-23T15:12:00Z"/>
                <w:rFonts w:eastAsiaTheme="minorEastAsia"/>
                <w:color w:val="0070C0"/>
                <w:lang w:val="en-US" w:eastAsia="zh-CN"/>
              </w:rPr>
            </w:pPr>
            <w:ins w:id="90" w:author="Apple, Jerry Cui" w:date="2022-02-23T15:14:00Z">
              <w:r w:rsidRPr="002F5189">
                <w:rPr>
                  <w:rFonts w:eastAsiaTheme="minorEastAsia"/>
                  <w:noProof/>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1" w:author="Hsuanli Lin (林烜立)" w:date="2022-02-21T19:58:00Z"/>
                <w:rFonts w:eastAsiaTheme="minorEastAsia"/>
                <w:color w:val="0070C0"/>
                <w:lang w:val="en-US" w:eastAsia="zh-CN"/>
              </w:rPr>
            </w:pPr>
            <w:ins w:id="9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to have Technical discussion in Rel-15. Other WIs just follow the conclusion, in order to have a consistent solution.</w:t>
              </w:r>
            </w:ins>
          </w:p>
          <w:p w14:paraId="62E34C17" w14:textId="77777777" w:rsidR="003D2BE0" w:rsidRPr="009A157E" w:rsidRDefault="003D2BE0" w:rsidP="009A157E">
            <w:pPr>
              <w:spacing w:after="120"/>
              <w:rPr>
                <w:ins w:id="9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4" w:author="Hsuanli Lin (林烜立)" w:date="2022-02-21T19:58:00Z"/>
                <w:rFonts w:eastAsiaTheme="minorEastAsia"/>
                <w:color w:val="0070C0"/>
                <w:lang w:val="en-US" w:eastAsia="zh-CN"/>
              </w:rPr>
            </w:pPr>
            <w:ins w:id="9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9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99" w:author="Apple, Jerry Cui" w:date="2022-02-21T14:46:00Z"/>
                <w:rFonts w:eastAsiaTheme="minorEastAsia"/>
                <w:color w:val="0070C0"/>
                <w:lang w:val="en-US" w:eastAsia="zh-CN"/>
              </w:rPr>
            </w:pPr>
            <w:ins w:id="10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3D2BE0" w:rsidRPr="00222E47" w:rsidRDefault="003D2BE0" w:rsidP="004B4206">
            <w:pPr>
              <w:rPr>
                <w:ins w:id="101" w:author="Apple, Jerry Cui" w:date="2022-02-21T14:46:00Z"/>
                <w:color w:val="000000" w:themeColor="text1"/>
              </w:rPr>
            </w:pPr>
            <w:ins w:id="102"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3D2BE0" w:rsidRPr="00222E47" w:rsidRDefault="003D2BE0" w:rsidP="004B4206">
            <w:pPr>
              <w:rPr>
                <w:ins w:id="103" w:author="Apple, Jerry Cui" w:date="2022-02-21T14:46:00Z"/>
                <w:color w:val="000000" w:themeColor="text1"/>
              </w:rPr>
            </w:pPr>
            <w:ins w:id="104"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3D2BE0" w:rsidRPr="00222E47" w:rsidRDefault="003D2BE0" w:rsidP="004B4206">
            <w:pPr>
              <w:rPr>
                <w:ins w:id="105" w:author="Apple, Jerry Cui" w:date="2022-02-21T14:46:00Z"/>
                <w:color w:val="000000" w:themeColor="text1"/>
              </w:rPr>
            </w:pPr>
            <w:ins w:id="10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0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08" w:author="Zhixun Tang" w:date="2022-02-22T23:11:00Z"/>
        </w:trPr>
        <w:tc>
          <w:tcPr>
            <w:tcW w:w="1233" w:type="dxa"/>
            <w:vMerge/>
          </w:tcPr>
          <w:p w14:paraId="3047C219" w14:textId="77777777" w:rsidR="003D2BE0" w:rsidRDefault="003D2BE0" w:rsidP="001E016A">
            <w:pPr>
              <w:spacing w:after="120"/>
              <w:rPr>
                <w:ins w:id="10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0" w:author="Zhixun Tang" w:date="2022-02-22T23:38:00Z"/>
              </w:rPr>
            </w:pPr>
            <w:ins w:id="11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2" w:author="Zhixun Tang" w:date="2022-02-22T23:38:00Z"/>
                <w:color w:val="2F5496"/>
                <w:lang w:val="en-US" w:eastAsia="zh-CN"/>
              </w:rPr>
            </w:pPr>
            <w:ins w:id="113"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3D2BE0" w:rsidRPr="00503F2C" w:rsidRDefault="003D2BE0" w:rsidP="00503F2C">
            <w:pPr>
              <w:rPr>
                <w:ins w:id="114" w:author="Zhixun Tang" w:date="2022-02-22T23:11:00Z"/>
                <w:rFonts w:eastAsiaTheme="minorEastAsia"/>
                <w:color w:val="0070C0"/>
                <w:lang w:eastAsia="zh-CN"/>
              </w:rPr>
            </w:pPr>
            <w:ins w:id="115"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3D2BE0" w14:paraId="5723CF26" w14:textId="77777777" w:rsidTr="00BB40F1">
        <w:trPr>
          <w:ins w:id="116" w:author="Chu-Hsiang Huang" w:date="2022-02-22T16:49:00Z"/>
        </w:trPr>
        <w:tc>
          <w:tcPr>
            <w:tcW w:w="1233" w:type="dxa"/>
            <w:vMerge/>
          </w:tcPr>
          <w:p w14:paraId="6C2A27D8" w14:textId="77777777" w:rsidR="003D2BE0" w:rsidRDefault="003D2BE0" w:rsidP="001E016A">
            <w:pPr>
              <w:spacing w:after="120"/>
              <w:rPr>
                <w:ins w:id="11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18" w:author="Chu-Hsiang Huang" w:date="2022-02-22T16:49:00Z"/>
                <w:rFonts w:eastAsiaTheme="minorEastAsia"/>
                <w:color w:val="0070C0"/>
                <w:lang w:val="en-US" w:eastAsia="zh-CN"/>
              </w:rPr>
            </w:pPr>
            <w:ins w:id="11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0" w:author="Chu-Hsiang Huang" w:date="2022-02-22T16:49:00Z"/>
                <w:rFonts w:eastAsiaTheme="minorEastAsia"/>
                <w:color w:val="0070C0"/>
                <w:lang w:val="en-US" w:eastAsia="zh-CN"/>
              </w:rPr>
            </w:pPr>
            <w:ins w:id="12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2" w:author="Chu-Hsiang Huang" w:date="2022-02-22T16:49:00Z"/>
                <w:rFonts w:eastAsiaTheme="minorEastAsia"/>
                <w:color w:val="0070C0"/>
                <w:lang w:val="en-US" w:eastAsia="zh-CN"/>
              </w:rPr>
            </w:pPr>
            <w:ins w:id="123"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t>
              </w:r>
              <w:r w:rsidRPr="006120B3">
                <w:rPr>
                  <w:rFonts w:eastAsiaTheme="minorEastAsia"/>
                  <w:color w:val="0070C0"/>
                  <w:lang w:val="en-US" w:eastAsia="zh-CN"/>
                </w:rPr>
                <w:lastRenderedPageBreak/>
                <w:t xml:space="preserve">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4" w:author="HW - 102" w:date="2022-02-23T22:18:00Z"/>
        </w:trPr>
        <w:tc>
          <w:tcPr>
            <w:tcW w:w="1233" w:type="dxa"/>
            <w:vMerge/>
          </w:tcPr>
          <w:p w14:paraId="62C6D2F1" w14:textId="77777777" w:rsidR="003D2BE0" w:rsidRDefault="003D2BE0" w:rsidP="001E016A">
            <w:pPr>
              <w:spacing w:after="120"/>
              <w:rPr>
                <w:ins w:id="12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26" w:author="HW - 102" w:date="2022-02-23T22:18:00Z"/>
                <w:rFonts w:eastAsiaTheme="minorEastAsia"/>
                <w:color w:val="0070C0"/>
                <w:lang w:val="en-US" w:eastAsia="zh-CN"/>
              </w:rPr>
            </w:pPr>
            <w:ins w:id="12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28" w:author="HW - 102" w:date="2022-02-23T22:18:00Z"/>
                <w:rFonts w:eastAsiaTheme="minorEastAsia"/>
                <w:color w:val="0070C0"/>
                <w:lang w:val="en-US" w:eastAsia="zh-CN"/>
              </w:rPr>
            </w:pPr>
            <w:ins w:id="12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0" w:author="HW - 102" w:date="2022-02-23T22:18:00Z"/>
                <w:rFonts w:eastAsiaTheme="minorEastAsia"/>
                <w:color w:val="0070C0"/>
                <w:lang w:val="en-US" w:eastAsia="zh-CN"/>
              </w:rPr>
            </w:pPr>
            <w:ins w:id="13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2" w:author="HW - 102" w:date="2022-02-23T22:36:00Z">
              <w:r w:rsidR="007977D0">
                <w:rPr>
                  <w:rFonts w:eastAsiaTheme="minorEastAsia"/>
                  <w:color w:val="0070C0"/>
                  <w:lang w:val="en-US" w:eastAsia="zh-CN"/>
                </w:rPr>
                <w:t>implementation</w:t>
              </w:r>
            </w:ins>
            <w:ins w:id="133"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4" w:author="HW - 102" w:date="2022-02-23T22:18:00Z"/>
                <w:rFonts w:eastAsiaTheme="minorEastAsia"/>
                <w:color w:val="0070C0"/>
                <w:lang w:val="en-US" w:eastAsia="zh-CN"/>
              </w:rPr>
            </w:pPr>
            <w:ins w:id="135"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36"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37"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38" w:author="Zhixun Tang" w:date="2022-02-22T23:13:00Z">
              <w:r>
                <w:rPr>
                  <w:rFonts w:eastAsiaTheme="minorEastAsia"/>
                  <w:color w:val="0070C0"/>
                  <w:lang w:val="en-US" w:eastAsia="zh-CN"/>
                </w:rPr>
                <w:t>Ericsson: OK</w:t>
              </w:r>
            </w:ins>
          </w:p>
        </w:tc>
      </w:tr>
      <w:tr w:rsidR="003D2BE0" w14:paraId="657FD8EE" w14:textId="77777777" w:rsidTr="00BB40F1">
        <w:trPr>
          <w:ins w:id="139" w:author="HW - 102" w:date="2022-02-23T22:19:00Z"/>
        </w:trPr>
        <w:tc>
          <w:tcPr>
            <w:tcW w:w="1233" w:type="dxa"/>
            <w:vMerge/>
          </w:tcPr>
          <w:p w14:paraId="722B46D2" w14:textId="77777777" w:rsidR="003D2BE0" w:rsidRDefault="003D2BE0" w:rsidP="004B4206">
            <w:pPr>
              <w:spacing w:after="120"/>
              <w:rPr>
                <w:ins w:id="140"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1" w:author="HW - 102" w:date="2022-02-23T22:19:00Z"/>
                <w:rFonts w:eastAsiaTheme="minorEastAsia"/>
                <w:color w:val="0070C0"/>
                <w:lang w:val="en-US" w:eastAsia="zh-CN"/>
              </w:rPr>
            </w:pPr>
            <w:ins w:id="142"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3" w:author="HW - 102" w:date="2022-02-23T22:19:00Z"/>
                <w:rFonts w:eastAsiaTheme="minorEastAsia"/>
                <w:color w:val="0070C0"/>
                <w:lang w:val="en-US" w:eastAsia="zh-CN"/>
              </w:rPr>
            </w:pPr>
            <w:ins w:id="144" w:author="HW - 102" w:date="2022-02-23T22:19:00Z">
              <w:r>
                <w:rPr>
                  <w:rFonts w:eastAsiaTheme="minorEastAsia"/>
                  <w:color w:val="0070C0"/>
                  <w:lang w:val="en-US" w:eastAsia="zh-CN"/>
                </w:rPr>
                <w:t>We agree that the R criterion based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45" w:author="HW - 102" w:date="2022-02-23T22:19:00Z"/>
                <w:i/>
                <w:lang w:eastAsia="ja-JP"/>
              </w:rPr>
            </w:pPr>
            <w:ins w:id="146"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47" w:author="HW - 102" w:date="2022-02-23T22:19:00Z"/>
                <w:i/>
                <w:lang w:eastAsia="ja-JP"/>
              </w:rPr>
            </w:pPr>
            <w:ins w:id="148"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w:t>
              </w:r>
              <w:proofErr w:type="spellStart"/>
              <w:r w:rsidRPr="004F0681">
                <w:rPr>
                  <w:i/>
                  <w:lang w:eastAsia="ja-JP"/>
                </w:rPr>
                <w:t>ies</w:t>
              </w:r>
              <w:proofErr w:type="spellEnd"/>
              <w:r w:rsidRPr="004F0681">
                <w:rPr>
                  <w:i/>
                  <w:lang w:eastAsia="ja-JP"/>
                </w:rPr>
                <w:t>) meeting the criteria according to clause 5.2.4.6;</w:t>
              </w:r>
            </w:ins>
          </w:p>
          <w:p w14:paraId="0148EB84" w14:textId="3E73A8C5" w:rsidR="003D2BE0" w:rsidRPr="003D2BE0" w:rsidRDefault="003D2BE0" w:rsidP="003D2BE0">
            <w:pPr>
              <w:pStyle w:val="B1"/>
              <w:rPr>
                <w:ins w:id="149" w:author="HW - 102" w:date="2022-02-23T22:19:00Z"/>
                <w:rFonts w:eastAsiaTheme="minorEastAsia"/>
                <w:color w:val="0070C0"/>
                <w:lang w:eastAsia="zh-CN"/>
              </w:rPr>
            </w:pPr>
            <w:ins w:id="150"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w:t>
              </w:r>
              <w:proofErr w:type="spellStart"/>
              <w:r w:rsidRPr="004F0681">
                <w:rPr>
                  <w:i/>
                  <w:lang w:eastAsia="ja-JP"/>
                </w:rPr>
                <w:t>ies</w:t>
              </w:r>
              <w:proofErr w:type="spellEnd"/>
              <w:r w:rsidRPr="004F0681">
                <w:rPr>
                  <w:i/>
                  <w:lang w:eastAsia="ja-JP"/>
                </w:rPr>
                <w:t>)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1"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2"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4"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55" w:author="Hsuanli Lin (林烜立)" w:date="2022-02-21T20:44:00Z">
              <w:r>
                <w:rPr>
                  <w:rFonts w:eastAsiaTheme="minorEastAsia"/>
                  <w:color w:val="0070C0"/>
                  <w:lang w:val="en-US" w:eastAsia="zh-CN"/>
                </w:rPr>
                <w:t xml:space="preserve">the following </w:t>
              </w:r>
            </w:ins>
            <w:ins w:id="156" w:author="Hsuanli Lin (林烜立)" w:date="2022-02-21T20:40:00Z">
              <w:r>
                <w:rPr>
                  <w:rFonts w:eastAsiaTheme="minorEastAsia"/>
                  <w:color w:val="0070C0"/>
                  <w:lang w:val="en-US" w:eastAsia="zh-CN"/>
                </w:rPr>
                <w:t>reason</w:t>
              </w:r>
            </w:ins>
            <w:ins w:id="157" w:author="Hsuanli Lin (林烜立)" w:date="2022-02-21T20:44:00Z">
              <w:r>
                <w:rPr>
                  <w:rFonts w:eastAsiaTheme="minorEastAsia"/>
                  <w:color w:val="0070C0"/>
                  <w:lang w:val="en-US" w:eastAsia="zh-CN"/>
                </w:rPr>
                <w:t xml:space="preserve"> should be for case </w:t>
              </w:r>
            </w:ins>
            <w:ins w:id="158" w:author="Hsuanli Lin (林烜立)" w:date="2022-02-21T20:45:00Z">
              <w:r>
                <w:rPr>
                  <w:rFonts w:eastAsiaTheme="minorEastAsia"/>
                  <w:color w:val="0070C0"/>
                  <w:lang w:val="en-US" w:eastAsia="zh-CN"/>
                </w:rPr>
                <w:t>a – SSB-less</w:t>
              </w:r>
            </w:ins>
            <w:ins w:id="159" w:author="Hsuanli Lin (林烜立)" w:date="2022-02-21T20:44:00Z">
              <w:r>
                <w:rPr>
                  <w:rFonts w:eastAsiaTheme="minorEastAsia"/>
                  <w:color w:val="0070C0"/>
                  <w:lang w:val="en-US" w:eastAsia="zh-CN"/>
                </w:rPr>
                <w:t>, isn’t it?</w:t>
              </w:r>
            </w:ins>
            <w:ins w:id="160"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1" w:author="Hsuanli Lin (林烜立)" w:date="2022-02-21T20:40:00Z">
                    <w:rPr>
                      <w:rFonts w:ascii="Arial" w:hAnsi="Arial" w:cs="Arial"/>
                      <w:color w:val="000000"/>
                      <w:sz w:val="16"/>
                      <w:szCs w:val="16"/>
                    </w:rPr>
                  </w:rPrChange>
                </w:rPr>
                <w:t xml:space="preserve"> </w:t>
              </w:r>
            </w:ins>
            <w:ins w:id="162" w:author="Hsuanli Lin (林烜立)" w:date="2022-02-21T20:42:00Z">
              <w:r>
                <w:rPr>
                  <w:rFonts w:eastAsiaTheme="minorEastAsia"/>
                  <w:color w:val="0070C0"/>
                  <w:lang w:val="en-US" w:eastAsia="zh-CN"/>
                </w:rPr>
                <w:t>“</w:t>
              </w:r>
              <w:r w:rsidRPr="00D11630">
                <w:rPr>
                  <w:i/>
                  <w:rPrChange w:id="163" w:author="Hsuanli Lin (林烜立)" w:date="2022-02-21T20:42:00Z">
                    <w:rPr/>
                  </w:rPrChange>
                </w:rPr>
                <w:t xml:space="preserve">For case b), assume SMTC duration is 0ms since UE doesn't need to perform AGC on </w:t>
              </w:r>
              <w:proofErr w:type="spellStart"/>
              <w:r w:rsidRPr="00D11630">
                <w:rPr>
                  <w:i/>
                  <w:rPrChange w:id="164" w:author="Hsuanli Lin (林烜立)" w:date="2022-02-21T20:42:00Z">
                    <w:rPr/>
                  </w:rPrChange>
                </w:rPr>
                <w:t>SCell</w:t>
              </w:r>
              <w:proofErr w:type="spellEnd"/>
              <w:r w:rsidRPr="00D11630">
                <w:rPr>
                  <w:i/>
                  <w:rPrChange w:id="165"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66" w:author="Zhixun Tang" w:date="2022-02-22T23:13:00Z"/>
              </w:rPr>
            </w:pPr>
            <w:ins w:id="167"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68" w:author="Zhixun Tang" w:date="2022-02-22T23:13:00Z"/>
                <w:vertAlign w:val="subscript"/>
              </w:rPr>
            </w:pPr>
            <w:ins w:id="169"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3D2BE0" w:rsidRDefault="003D2BE0" w:rsidP="00E84CD2">
            <w:pPr>
              <w:rPr>
                <w:ins w:id="170" w:author="Zhixun Tang" w:date="2022-02-22T23:13:00Z"/>
              </w:rPr>
            </w:pPr>
            <w:ins w:id="171"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2" w:author="Zhixun Tang" w:date="2022-02-22T23:13:00Z">
                  <w:rPr>
                    <w:rFonts w:eastAsiaTheme="minorEastAsia"/>
                    <w:color w:val="0070C0"/>
                    <w:lang w:val="en-US" w:eastAsia="zh-CN"/>
                  </w:rPr>
                </w:rPrChange>
              </w:rPr>
            </w:pPr>
          </w:p>
        </w:tc>
      </w:tr>
      <w:tr w:rsidR="003D2BE0" w14:paraId="728ABE5D" w14:textId="77777777" w:rsidTr="00BB40F1">
        <w:trPr>
          <w:ins w:id="173" w:author="Chu-Hsiang Huang" w:date="2022-02-22T16:49:00Z"/>
        </w:trPr>
        <w:tc>
          <w:tcPr>
            <w:tcW w:w="1233" w:type="dxa"/>
            <w:vMerge/>
          </w:tcPr>
          <w:p w14:paraId="694E3775" w14:textId="77777777" w:rsidR="003D2BE0" w:rsidRDefault="003D2BE0" w:rsidP="004B4206">
            <w:pPr>
              <w:spacing w:after="120"/>
              <w:rPr>
                <w:ins w:id="174"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75" w:author="Chu-Hsiang Huang" w:date="2022-02-22T16:50:00Z"/>
                <w:rFonts w:eastAsiaTheme="minorEastAsia"/>
                <w:color w:val="0070C0"/>
                <w:lang w:val="en-US" w:eastAsia="zh-CN"/>
              </w:rPr>
            </w:pPr>
            <w:ins w:id="176"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77" w:author="Chu-Hsiang Huang" w:date="2022-02-22T16:49:00Z"/>
                <w:rFonts w:eastAsiaTheme="minorEastAsia"/>
                <w:color w:val="0070C0"/>
                <w:lang w:val="en-US" w:eastAsia="zh-CN"/>
              </w:rPr>
            </w:pPr>
            <w:ins w:id="178"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For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3D2BE0" w14:paraId="7623A22B" w14:textId="77777777" w:rsidTr="00BB40F1">
        <w:trPr>
          <w:ins w:id="179" w:author="HW - 102" w:date="2022-02-23T22:19:00Z"/>
        </w:trPr>
        <w:tc>
          <w:tcPr>
            <w:tcW w:w="1233" w:type="dxa"/>
            <w:vMerge/>
          </w:tcPr>
          <w:p w14:paraId="44E6447C" w14:textId="77777777" w:rsidR="003D2BE0" w:rsidRDefault="003D2BE0" w:rsidP="004B4206">
            <w:pPr>
              <w:spacing w:after="120"/>
              <w:rPr>
                <w:ins w:id="180"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3" w:author="HW - 102" w:date="2022-02-23T22:19:00Z"/>
                <w:rFonts w:eastAsiaTheme="minorEastAsia"/>
                <w:color w:val="0070C0"/>
                <w:lang w:val="en-US" w:eastAsia="zh-CN"/>
              </w:rPr>
            </w:pPr>
            <w:ins w:id="184"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3D2BE0" w:rsidRDefault="003D2BE0" w:rsidP="003D2BE0">
            <w:pPr>
              <w:spacing w:after="120"/>
              <w:rPr>
                <w:ins w:id="185" w:author="HW - 102" w:date="2022-02-23T22:19:00Z"/>
                <w:rFonts w:eastAsiaTheme="minorEastAsia"/>
                <w:color w:val="0070C0"/>
                <w:lang w:val="en-US" w:eastAsia="zh-CN"/>
              </w:rPr>
            </w:pPr>
            <w:ins w:id="186" w:author="HW - 102" w:date="2022-02-23T22:19:00Z">
              <w:r>
                <w:rPr>
                  <w:rFonts w:eastAsiaTheme="minorEastAsia"/>
                  <w:color w:val="0070C0"/>
                  <w:lang w:val="en-US" w:eastAsia="zh-CN"/>
                </w:rPr>
                <w:t xml:space="preserve">To Ericsson: we agree that UE does not need to do AGC but UE still needs to do RF re-tuning for th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87" w:author="Zhixun Tang" w:date="2022-02-22T23:13:00Z"/>
              </w:rPr>
            </w:pPr>
            <w:ins w:id="188"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89" w:author="Zhixun Tang" w:date="2022-02-22T23:13:00Z"/>
                <w:vertAlign w:val="subscript"/>
              </w:rPr>
            </w:pPr>
            <w:ins w:id="190"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91"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2" w:author="HW - 102" w:date="2022-02-23T22:19:00Z"/>
                <w:rFonts w:eastAsiaTheme="minorEastAsia"/>
                <w:color w:val="0070C0"/>
                <w:lang w:val="en-US" w:eastAsia="zh-CN"/>
              </w:rPr>
            </w:pPr>
            <w:ins w:id="193"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4" w:author="HW - 102" w:date="2022-02-23T22:19:00Z">
              <w:r>
                <w:rPr>
                  <w:rFonts w:eastAsiaTheme="minorEastAsia"/>
                  <w:color w:val="0070C0"/>
                  <w:lang w:val="en-US" w:eastAsia="zh-CN"/>
                </w:rPr>
                <w:t xml:space="preserve">To Ericsson: </w:t>
              </w:r>
            </w:ins>
            <w:ins w:id="195"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96"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97" w:author="Hsuanli Lin (林烜立)" w:date="2022-02-21T20:53:00Z"/>
                <w:rFonts w:eastAsiaTheme="minorEastAsia"/>
                <w:color w:val="0070C0"/>
                <w:lang w:val="en-US" w:eastAsia="zh-CN"/>
              </w:rPr>
            </w:pPr>
            <w:ins w:id="198" w:author="Hsuanli Lin (林烜立)" w:date="2022-02-21T20:46:00Z">
              <w:r>
                <w:rPr>
                  <w:rFonts w:eastAsiaTheme="minorEastAsia"/>
                  <w:color w:val="0070C0"/>
                  <w:lang w:val="en-US" w:eastAsia="zh-CN"/>
                </w:rPr>
                <w:t xml:space="preserve">MTK: </w:t>
              </w:r>
            </w:ins>
            <w:ins w:id="199"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200" w:author="Hsuanli Lin (林烜立)" w:date="2022-02-23T20:26:00Z"/>
                <w:lang w:eastAsia="zh-CN"/>
              </w:rPr>
              <w:pPrChange w:id="201" w:author="Hsuanli Lin (林烜立)" w:date="2022-02-23T20:26:00Z">
                <w:pPr>
                  <w:ind w:left="851"/>
                </w:pPr>
              </w:pPrChange>
            </w:pPr>
            <w:ins w:id="202" w:author="Hsuanli Lin (林烜立)" w:date="2022-02-23T20:25:00Z">
              <w:r>
                <w:rPr>
                  <w:lang w:eastAsia="zh-CN"/>
                </w:rPr>
                <w:t xml:space="preserve">1. </w:t>
              </w:r>
            </w:ins>
          </w:p>
          <w:p w14:paraId="351A7710" w14:textId="7612F037" w:rsidR="003D2BE0" w:rsidRPr="008C6DE4" w:rsidRDefault="003D2BE0" w:rsidP="004B4206">
            <w:pPr>
              <w:ind w:left="851"/>
              <w:rPr>
                <w:ins w:id="203" w:author="Hsuanli Lin (林烜立)" w:date="2022-02-21T20:53:00Z"/>
                <w:lang w:eastAsia="zh-CN"/>
              </w:rPr>
            </w:pPr>
            <w:ins w:id="204"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05"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206"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07" w:author="Hsuanli Lin (林烜立)" w:date="2022-02-21T20:53:00Z"/>
              </w:rPr>
            </w:pPr>
            <w:ins w:id="208"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71290C76" w14:textId="77777777" w:rsidR="003D2BE0" w:rsidRDefault="003D2BE0" w:rsidP="004B4206">
            <w:pPr>
              <w:spacing w:after="120"/>
              <w:rPr>
                <w:ins w:id="209" w:author="Hsuanli Lin (林烜立)" w:date="2022-02-23T20:25:00Z"/>
                <w:rFonts w:eastAsiaTheme="minorEastAsia"/>
                <w:color w:val="0070C0"/>
                <w:lang w:val="en-US" w:eastAsia="zh-CN"/>
              </w:rPr>
            </w:pPr>
            <w:ins w:id="210" w:author="Hsuanli Lin (林烜立)" w:date="2022-02-21T20:49:00Z">
              <w:r>
                <w:rPr>
                  <w:rFonts w:eastAsiaTheme="minorEastAsia"/>
                  <w:color w:val="0070C0"/>
                  <w:lang w:val="en-US" w:eastAsia="zh-CN"/>
                </w:rPr>
                <w:t xml:space="preserve"> </w:t>
              </w:r>
            </w:ins>
            <w:ins w:id="211"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2" w:author="Hsuanli Lin (林烜立)" w:date="2022-02-23T20:26:00Z"/>
                <w:rFonts w:eastAsiaTheme="minorEastAsia"/>
                <w:color w:val="0070C0"/>
                <w:lang w:val="en-US" w:eastAsia="zh-CN"/>
              </w:rPr>
            </w:pPr>
          </w:p>
          <w:p w14:paraId="1F51603A" w14:textId="77777777" w:rsidR="003D2BE0" w:rsidRDefault="003D2BE0" w:rsidP="004B4206">
            <w:pPr>
              <w:spacing w:after="120"/>
              <w:rPr>
                <w:ins w:id="213" w:author="Hsuanli Lin (林烜立)" w:date="2022-02-23T20:26:00Z"/>
                <w:rFonts w:eastAsiaTheme="minorEastAsia"/>
                <w:color w:val="0070C0"/>
                <w:lang w:val="en-US" w:eastAsia="zh-CN"/>
              </w:rPr>
            </w:pPr>
            <w:ins w:id="214"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15" w:author="Hsuanli Lin (林烜立)" w:date="2022-02-21T20:49:00Z"/>
                <w:rFonts w:eastAsiaTheme="minorEastAsia"/>
                <w:color w:val="0070C0"/>
                <w:lang w:val="en-US" w:eastAsia="zh-CN"/>
              </w:rPr>
            </w:pPr>
            <w:ins w:id="216" w:author="Hsuanli Lin (林烜立)" w:date="2022-02-21T20:53:00Z">
              <w:r>
                <w:rPr>
                  <w:rFonts w:eastAsiaTheme="minorEastAsia"/>
                  <w:color w:val="0070C0"/>
                  <w:lang w:val="en-US" w:eastAsia="zh-CN"/>
                </w:rPr>
                <w:t xml:space="preserve">And should is </w:t>
              </w:r>
            </w:ins>
            <w:ins w:id="217" w:author="Hsuanli Lin (林烜立)" w:date="2022-02-21T20:54:00Z">
              <w:r>
                <w:rPr>
                  <w:rFonts w:eastAsiaTheme="minorEastAsia"/>
                  <w:color w:val="0070C0"/>
                  <w:lang w:val="en-US" w:eastAsia="zh-CN"/>
                </w:rPr>
                <w:t>requirement</w:t>
              </w:r>
            </w:ins>
            <w:ins w:id="218" w:author="Hsuanli Lin (林烜立)" w:date="2022-02-21T20:53:00Z">
              <w:r>
                <w:rPr>
                  <w:rFonts w:eastAsiaTheme="minorEastAsia"/>
                  <w:color w:val="0070C0"/>
                  <w:lang w:val="en-US" w:eastAsia="zh-CN"/>
                </w:rPr>
                <w:t xml:space="preserve"> to be aligned with R16</w:t>
              </w:r>
            </w:ins>
            <w:ins w:id="219"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20" w:author="Hsuanli Lin (林烜立)" w:date="2022-02-21T20:49:00Z"/>
                <w:i/>
                <w:noProof/>
                <w:lang w:eastAsia="zh-CN"/>
                <w:rPrChange w:id="221" w:author="Hsuanli Lin (林烜立)" w:date="2022-02-21T20:54:00Z">
                  <w:rPr>
                    <w:ins w:id="222" w:author="Hsuanli Lin (林烜立)" w:date="2022-02-21T20:49:00Z"/>
                    <w:noProof/>
                    <w:lang w:eastAsia="zh-CN"/>
                  </w:rPr>
                </w:rPrChange>
              </w:rPr>
            </w:pPr>
            <w:ins w:id="223" w:author="Hsuanli Lin (林烜立)" w:date="2022-02-21T20:49:00Z">
              <w:r w:rsidRPr="00D84FA2">
                <w:tab/>
              </w:r>
              <w:r w:rsidRPr="00E91BB5">
                <w:rPr>
                  <w:i/>
                  <w:rPrChange w:id="224" w:author="Hsuanli Lin (林烜立)" w:date="2022-02-21T20:54:00Z">
                    <w:rPr/>
                  </w:rPrChange>
                </w:rPr>
                <w:t xml:space="preserve">If the </w:t>
              </w:r>
              <w:proofErr w:type="spellStart"/>
              <w:r w:rsidRPr="00E91BB5">
                <w:rPr>
                  <w:i/>
                  <w:rPrChange w:id="225" w:author="Hsuanli Lin (林烜立)" w:date="2022-02-21T20:54:00Z">
                    <w:rPr/>
                  </w:rPrChange>
                </w:rPr>
                <w:t>SCell</w:t>
              </w:r>
              <w:proofErr w:type="spellEnd"/>
              <w:r w:rsidRPr="00E91BB5">
                <w:rPr>
                  <w:i/>
                  <w:rPrChange w:id="226" w:author="Hsuanli Lin (林烜立)" w:date="2022-02-21T20:54:00Z">
                    <w:rPr/>
                  </w:rPrChange>
                </w:rPr>
                <w:t xml:space="preserve"> is unknown and belongs to FR1,</w:t>
              </w:r>
              <w:r w:rsidRPr="00E91BB5">
                <w:rPr>
                  <w:rFonts w:eastAsia="Calibri"/>
                  <w:i/>
                  <w:rPrChange w:id="227" w:author="Hsuanli Lin (林烜立)" w:date="2022-02-21T20:54:00Z">
                    <w:rPr>
                      <w:rFonts w:eastAsia="Calibri"/>
                    </w:rPr>
                  </w:rPrChange>
                </w:rPr>
                <w:t xml:space="preserve"> </w:t>
              </w:r>
              <w:r w:rsidRPr="00E91BB5">
                <w:rPr>
                  <w:i/>
                  <w:noProof/>
                  <w:lang w:eastAsia="zh-CN"/>
                  <w:rPrChange w:id="228"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29" w:author="Hsuanli Lin (林烜立)" w:date="2022-02-21T20:49:00Z"/>
                <w:i/>
                <w:rPrChange w:id="230" w:author="Hsuanli Lin (林烜立)" w:date="2022-02-21T20:54:00Z">
                  <w:rPr>
                    <w:ins w:id="231" w:author="Hsuanli Lin (林烜立)" w:date="2022-02-21T20:49:00Z"/>
                  </w:rPr>
                </w:rPrChange>
              </w:rPr>
            </w:pPr>
            <w:ins w:id="232" w:author="Hsuanli Lin (林烜立)" w:date="2022-02-21T20:49:00Z">
              <w:r w:rsidRPr="00E91BB5">
                <w:rPr>
                  <w:i/>
                  <w:rPrChange w:id="233" w:author="Hsuanli Lin (林烜立)" w:date="2022-02-21T20:54:00Z">
                    <w:rPr/>
                  </w:rPrChange>
                </w:rPr>
                <w:t>-</w:t>
              </w:r>
              <w:r w:rsidRPr="00E91BB5">
                <w:rPr>
                  <w:i/>
                  <w:rPrChange w:id="234" w:author="Hsuanli Lin (林烜立)" w:date="2022-02-21T20:54:00Z">
                    <w:rPr/>
                  </w:rPrChange>
                </w:rPr>
                <w:tab/>
                <w:t xml:space="preserve"> ‘</w:t>
              </w:r>
              <w:proofErr w:type="spellStart"/>
              <w:r w:rsidRPr="00E91BB5">
                <w:rPr>
                  <w:i/>
                  <w:rPrChange w:id="235" w:author="Hsuanli Lin (林烜立)" w:date="2022-02-21T20:54:00Z">
                    <w:rPr/>
                  </w:rPrChange>
                </w:rPr>
                <w:t>ssb-PositionInBurst</w:t>
              </w:r>
              <w:proofErr w:type="spellEnd"/>
              <w:r w:rsidRPr="00E91BB5">
                <w:rPr>
                  <w:i/>
                  <w:rPrChange w:id="236" w:author="Hsuanli Lin (林烜立)" w:date="2022-02-21T20:54:00Z">
                    <w:rPr/>
                  </w:rPrChange>
                </w:rPr>
                <w:t>’ indicates only one SSB is being actually transmitted, or</w:t>
              </w:r>
            </w:ins>
          </w:p>
          <w:p w14:paraId="4D0785F6" w14:textId="77777777" w:rsidR="003D2BE0" w:rsidRPr="00E91BB5" w:rsidRDefault="003D2BE0" w:rsidP="004B4206">
            <w:pPr>
              <w:pStyle w:val="B2"/>
              <w:rPr>
                <w:ins w:id="237" w:author="Hsuanli Lin (林烜立)" w:date="2022-02-21T20:49:00Z"/>
                <w:i/>
                <w:rPrChange w:id="238" w:author="Hsuanli Lin (林烜立)" w:date="2022-02-21T20:54:00Z">
                  <w:rPr>
                    <w:ins w:id="239" w:author="Hsuanli Lin (林烜立)" w:date="2022-02-21T20:49:00Z"/>
                  </w:rPr>
                </w:rPrChange>
              </w:rPr>
            </w:pPr>
            <w:ins w:id="240" w:author="Hsuanli Lin (林烜立)" w:date="2022-02-21T20:49:00Z">
              <w:r w:rsidRPr="00E91BB5">
                <w:rPr>
                  <w:i/>
                  <w:rPrChange w:id="241" w:author="Hsuanli Lin (林烜立)" w:date="2022-02-21T20:54:00Z">
                    <w:rPr/>
                  </w:rPrChange>
                </w:rPr>
                <w:t>-</w:t>
              </w:r>
              <w:r w:rsidRPr="00E91BB5">
                <w:rPr>
                  <w:i/>
                  <w:rPrChange w:id="242" w:author="Hsuanli Lin (林烜立)" w:date="2022-02-21T20:54:00Z">
                    <w:rPr/>
                  </w:rPrChange>
                </w:rPr>
                <w:tab/>
                <w:t xml:space="preserve"> ‘</w:t>
              </w:r>
              <w:proofErr w:type="spellStart"/>
              <w:r w:rsidRPr="00E91BB5">
                <w:rPr>
                  <w:i/>
                  <w:rPrChange w:id="243" w:author="Hsuanli Lin (林烜立)" w:date="2022-02-21T20:54:00Z">
                    <w:rPr/>
                  </w:rPrChange>
                </w:rPr>
                <w:t>ssb-PositionInBurst</w:t>
              </w:r>
              <w:proofErr w:type="spellEnd"/>
              <w:r w:rsidRPr="00E91BB5">
                <w:rPr>
                  <w:i/>
                  <w:rPrChange w:id="244" w:author="Hsuanli Lin (林烜立)" w:date="2022-02-21T20:54:00Z">
                    <w:rPr/>
                  </w:rPrChange>
                </w:rPr>
                <w:t xml:space="preserve">’ indicates multiple SSBs and TCI indication is provided in same MAC PDU with </w:t>
              </w:r>
              <w:proofErr w:type="spellStart"/>
              <w:r w:rsidRPr="00E91BB5">
                <w:rPr>
                  <w:i/>
                  <w:rPrChange w:id="245" w:author="Hsuanli Lin (林烜立)" w:date="2022-02-21T20:54:00Z">
                    <w:rPr/>
                  </w:rPrChange>
                </w:rPr>
                <w:t>SCell</w:t>
              </w:r>
              <w:proofErr w:type="spellEnd"/>
              <w:r w:rsidRPr="00E91BB5">
                <w:rPr>
                  <w:i/>
                  <w:rPrChange w:id="246" w:author="Hsuanli Lin (林烜立)" w:date="2022-02-21T20:54:00Z">
                    <w:rPr/>
                  </w:rPrChange>
                </w:rPr>
                <w:t xml:space="preserve"> activation,</w:t>
              </w:r>
            </w:ins>
          </w:p>
          <w:p w14:paraId="34AB1A31" w14:textId="77777777" w:rsidR="003D2BE0" w:rsidRPr="00E91BB5" w:rsidRDefault="003D2BE0" w:rsidP="004B4206">
            <w:pPr>
              <w:pStyle w:val="B2"/>
              <w:rPr>
                <w:ins w:id="247" w:author="Hsuanli Lin (林烜立)" w:date="2022-02-21T20:49:00Z"/>
                <w:i/>
                <w:lang w:eastAsia="ko-KR"/>
                <w:rPrChange w:id="248" w:author="Hsuanli Lin (林烜立)" w:date="2022-02-21T20:54:00Z">
                  <w:rPr>
                    <w:ins w:id="249" w:author="Hsuanli Lin (林烜立)" w:date="2022-02-21T20:49:00Z"/>
                    <w:lang w:eastAsia="ko-KR"/>
                  </w:rPr>
                </w:rPrChange>
              </w:rPr>
            </w:pPr>
            <w:ins w:id="250" w:author="Hsuanli Lin (林烜立)" w:date="2022-02-21T20:49:00Z">
              <w:r w:rsidRPr="00E91BB5">
                <w:rPr>
                  <w:rFonts w:eastAsia="Calibri"/>
                  <w:i/>
                  <w:rPrChange w:id="251" w:author="Hsuanli Lin (林烜立)" w:date="2022-02-21T20:54:00Z">
                    <w:rPr>
                      <w:rFonts w:eastAsia="Calibri"/>
                    </w:rPr>
                  </w:rPrChange>
                </w:rPr>
                <w:t xml:space="preserve">provided that the side condition </w:t>
              </w:r>
              <w:proofErr w:type="spellStart"/>
              <w:r w:rsidRPr="00E91BB5">
                <w:rPr>
                  <w:rFonts w:cs="v4.2.0"/>
                  <w:i/>
                  <w:rPrChange w:id="252" w:author="Hsuanli Lin (林烜立)" w:date="2022-02-21T20:54:00Z">
                    <w:rPr>
                      <w:rFonts w:cs="v4.2.0"/>
                    </w:rPr>
                  </w:rPrChange>
                </w:rPr>
                <w:t>Ês</w:t>
              </w:r>
              <w:proofErr w:type="spellEnd"/>
              <w:r w:rsidRPr="00E91BB5">
                <w:rPr>
                  <w:rFonts w:cs="v4.2.0"/>
                  <w:i/>
                  <w:rPrChange w:id="253" w:author="Hsuanli Lin (林烜立)" w:date="2022-02-21T20:54:00Z">
                    <w:rPr>
                      <w:rFonts w:cs="v4.2.0"/>
                    </w:rPr>
                  </w:rPrChange>
                </w:rPr>
                <w:t>/</w:t>
              </w:r>
              <w:proofErr w:type="spellStart"/>
              <w:r w:rsidRPr="00E91BB5">
                <w:rPr>
                  <w:rFonts w:cs="v4.2.0"/>
                  <w:i/>
                  <w:rPrChange w:id="254" w:author="Hsuanli Lin (林烜立)" w:date="2022-02-21T20:54:00Z">
                    <w:rPr>
                      <w:rFonts w:cs="v4.2.0"/>
                    </w:rPr>
                  </w:rPrChange>
                </w:rPr>
                <w:t>Iot</w:t>
              </w:r>
              <w:proofErr w:type="spellEnd"/>
              <w:r w:rsidRPr="00E91BB5">
                <w:rPr>
                  <w:rFonts w:cs="v4.2.0"/>
                  <w:i/>
                  <w:rPrChange w:id="255" w:author="Hsuanli Lin (林烜立)" w:date="2022-02-21T20:54:00Z">
                    <w:rPr>
                      <w:rFonts w:cs="v4.2.0"/>
                    </w:rPr>
                  </w:rPrChange>
                </w:rPr>
                <w:t xml:space="preserve"> </w:t>
              </w:r>
              <w:r w:rsidRPr="00E91BB5">
                <w:rPr>
                  <w:rFonts w:hint="eastAsia"/>
                  <w:i/>
                  <w:rPrChange w:id="256" w:author="Hsuanli Lin (林烜立)" w:date="2022-02-21T20:54:00Z">
                    <w:rPr>
                      <w:rFonts w:hint="eastAsia"/>
                    </w:rPr>
                  </w:rPrChange>
                </w:rPr>
                <w:t>≥</w:t>
              </w:r>
              <w:r w:rsidRPr="00E91BB5">
                <w:rPr>
                  <w:i/>
                  <w:rPrChange w:id="257" w:author="Hsuanli Lin (林烜立)" w:date="2022-02-21T20:54:00Z">
                    <w:rPr/>
                  </w:rPrChange>
                </w:rPr>
                <w:t xml:space="preserve"> </w:t>
              </w:r>
              <w:r w:rsidRPr="00E91BB5">
                <w:rPr>
                  <w:rFonts w:cs="v4.2.0"/>
                  <w:i/>
                  <w:rPrChange w:id="258" w:author="Hsuanli Lin (林烜立)" w:date="2022-02-21T20:54:00Z">
                    <w:rPr>
                      <w:rFonts w:cs="v4.2.0"/>
                    </w:rPr>
                  </w:rPrChange>
                </w:rPr>
                <w:t>-2dB is fulfilled</w:t>
              </w:r>
              <w:r w:rsidRPr="00E91BB5">
                <w:rPr>
                  <w:i/>
                  <w:rPrChange w:id="259" w:author="Hsuanli Lin (林烜立)" w:date="2022-02-21T20:54:00Z">
                    <w:rPr/>
                  </w:rPrChange>
                </w:rPr>
                <w:t xml:space="preserve">, </w:t>
              </w:r>
              <w:proofErr w:type="spellStart"/>
              <w:r w:rsidRPr="00E91BB5">
                <w:rPr>
                  <w:i/>
                  <w:rPrChange w:id="260" w:author="Hsuanli Lin (林烜立)" w:date="2022-02-21T20:54:00Z">
                    <w:rPr/>
                  </w:rPrChange>
                </w:rPr>
                <w:t>T</w:t>
              </w:r>
              <w:r w:rsidRPr="00E91BB5">
                <w:rPr>
                  <w:i/>
                  <w:vertAlign w:val="subscript"/>
                  <w:rPrChange w:id="261" w:author="Hsuanli Lin (林烜立)" w:date="2022-02-21T20:54:00Z">
                    <w:rPr>
                      <w:vertAlign w:val="subscript"/>
                    </w:rPr>
                  </w:rPrChange>
                </w:rPr>
                <w:t>activation_time</w:t>
              </w:r>
              <w:proofErr w:type="spellEnd"/>
              <w:r w:rsidRPr="00E91BB5">
                <w:rPr>
                  <w:i/>
                  <w:rPrChange w:id="262" w:author="Hsuanli Lin (林烜立)" w:date="2022-02-21T20:54:00Z">
                    <w:rPr/>
                  </w:rPrChange>
                </w:rPr>
                <w:t xml:space="preserve"> is:</w:t>
              </w:r>
            </w:ins>
          </w:p>
          <w:p w14:paraId="23188BE4" w14:textId="77777777" w:rsidR="003D2BE0" w:rsidRPr="00E91BB5" w:rsidRDefault="003D2BE0" w:rsidP="004B4206">
            <w:pPr>
              <w:pStyle w:val="B3"/>
              <w:rPr>
                <w:ins w:id="263" w:author="Hsuanli Lin (林烜立)" w:date="2022-02-21T20:49:00Z"/>
                <w:i/>
                <w:rPrChange w:id="264" w:author="Hsuanli Lin (林烜立)" w:date="2022-02-21T20:54:00Z">
                  <w:rPr>
                    <w:ins w:id="265" w:author="Hsuanli Lin (林烜立)" w:date="2022-02-21T20:49:00Z"/>
                  </w:rPr>
                </w:rPrChange>
              </w:rPr>
            </w:pPr>
            <w:ins w:id="266" w:author="Hsuanli Lin (林烜立)" w:date="2022-02-21T20:49:00Z">
              <w:r w:rsidRPr="00E91BB5">
                <w:rPr>
                  <w:i/>
                  <w:rPrChange w:id="267" w:author="Hsuanli Lin (林烜立)" w:date="2022-02-21T20:54:00Z">
                    <w:rPr/>
                  </w:rPrChange>
                </w:rPr>
                <w:t>-</w:t>
              </w:r>
              <w:r w:rsidRPr="00E91BB5">
                <w:rPr>
                  <w:i/>
                  <w:rPrChange w:id="268" w:author="Hsuanli Lin (林烜立)" w:date="2022-02-21T20:54:00Z">
                    <w:rPr/>
                  </w:rPrChange>
                </w:rPr>
                <w:tab/>
              </w:r>
              <w:proofErr w:type="spellStart"/>
              <w:r w:rsidRPr="00E91BB5">
                <w:rPr>
                  <w:i/>
                  <w:rPrChange w:id="269" w:author="Hsuanli Lin (林烜立)" w:date="2022-02-21T20:54:00Z">
                    <w:rPr/>
                  </w:rPrChange>
                </w:rPr>
                <w:t>T</w:t>
              </w:r>
              <w:r w:rsidRPr="00E91BB5">
                <w:rPr>
                  <w:i/>
                  <w:vertAlign w:val="subscript"/>
                  <w:rPrChange w:id="270" w:author="Hsuanli Lin (林烜立)" w:date="2022-02-21T20:54:00Z">
                    <w:rPr>
                      <w:vertAlign w:val="subscript"/>
                    </w:rPr>
                  </w:rPrChange>
                </w:rPr>
                <w:t>FirstSSB_MAX</w:t>
              </w:r>
              <w:proofErr w:type="spellEnd"/>
              <w:r w:rsidRPr="00E91BB5">
                <w:rPr>
                  <w:i/>
                  <w:rPrChange w:id="271" w:author="Hsuanli Lin (林烜立)" w:date="2022-02-21T20:54:00Z">
                    <w:rPr/>
                  </w:rPrChange>
                </w:rPr>
                <w:t xml:space="preserve"> + </w:t>
              </w:r>
              <w:r w:rsidRPr="00E91BB5">
                <w:rPr>
                  <w:i/>
                  <w:lang w:eastAsia="zh-CN"/>
                  <w:rPrChange w:id="272" w:author="Hsuanli Lin (林烜立)" w:date="2022-02-21T20:54:00Z">
                    <w:rPr>
                      <w:lang w:eastAsia="zh-CN"/>
                    </w:rPr>
                  </w:rPrChange>
                </w:rPr>
                <w:t>T</w:t>
              </w:r>
              <w:r w:rsidRPr="00E91BB5">
                <w:rPr>
                  <w:i/>
                  <w:vertAlign w:val="subscript"/>
                  <w:lang w:eastAsia="zh-CN"/>
                  <w:rPrChange w:id="273" w:author="Hsuanli Lin (林烜立)" w:date="2022-02-21T20:54:00Z">
                    <w:rPr>
                      <w:vertAlign w:val="subscript"/>
                      <w:lang w:eastAsia="zh-CN"/>
                    </w:rPr>
                  </w:rPrChange>
                </w:rPr>
                <w:t xml:space="preserve">SMTC_MAX </w:t>
              </w:r>
              <w:r w:rsidRPr="00E91BB5">
                <w:rPr>
                  <w:i/>
                  <w:lang w:eastAsia="zh-CN"/>
                  <w:rPrChange w:id="274" w:author="Hsuanli Lin (林烜立)" w:date="2022-02-21T20:54:00Z">
                    <w:rPr>
                      <w:lang w:eastAsia="zh-CN"/>
                    </w:rPr>
                  </w:rPrChange>
                </w:rPr>
                <w:t xml:space="preserve">+ </w:t>
              </w:r>
              <w:proofErr w:type="spellStart"/>
              <w:r w:rsidRPr="00E91BB5">
                <w:rPr>
                  <w:i/>
                  <w:lang w:eastAsia="zh-CN"/>
                  <w:rPrChange w:id="275" w:author="Hsuanli Lin (林烜立)" w:date="2022-02-21T20:54:00Z">
                    <w:rPr>
                      <w:lang w:eastAsia="zh-CN"/>
                    </w:rPr>
                  </w:rPrChange>
                </w:rPr>
                <w:t>T</w:t>
              </w:r>
              <w:r w:rsidRPr="00E91BB5">
                <w:rPr>
                  <w:i/>
                  <w:vertAlign w:val="subscript"/>
                  <w:lang w:eastAsia="zh-CN"/>
                  <w:rPrChange w:id="276" w:author="Hsuanli Lin (林烜立)" w:date="2022-02-21T20:54:00Z">
                    <w:rPr>
                      <w:vertAlign w:val="subscript"/>
                      <w:lang w:eastAsia="zh-CN"/>
                    </w:rPr>
                  </w:rPrChange>
                </w:rPr>
                <w:t>rs</w:t>
              </w:r>
              <w:proofErr w:type="spellEnd"/>
              <w:r w:rsidRPr="00E91BB5">
                <w:rPr>
                  <w:i/>
                  <w:lang w:eastAsia="zh-CN"/>
                  <w:rPrChange w:id="277" w:author="Hsuanli Lin (林烜立)" w:date="2022-02-21T20:54:00Z">
                    <w:rPr>
                      <w:lang w:eastAsia="zh-CN"/>
                    </w:rPr>
                  </w:rPrChange>
                </w:rPr>
                <w:t xml:space="preserve"> + 5ms</w:t>
              </w:r>
              <w:r w:rsidRPr="00E91BB5">
                <w:rPr>
                  <w:i/>
                  <w:rPrChange w:id="278"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79" w:author="Hsuanli Lin (林烜立)" w:date="2022-02-21T20:49:00Z"/>
                <w:i/>
                <w:lang w:val="en-US" w:eastAsia="zh-CN"/>
                <w:rPrChange w:id="280" w:author="Hsuanli Lin (林烜立)" w:date="2022-02-21T20:54:00Z">
                  <w:rPr>
                    <w:ins w:id="281" w:author="Hsuanli Lin (林烜立)" w:date="2022-02-21T20:49:00Z"/>
                    <w:lang w:val="en-US" w:eastAsia="zh-CN"/>
                  </w:rPr>
                </w:rPrChange>
              </w:rPr>
            </w:pPr>
            <w:ins w:id="282" w:author="Hsuanli Lin (林烜立)" w:date="2022-02-21T20:49:00Z">
              <w:r w:rsidRPr="00E91BB5">
                <w:rPr>
                  <w:i/>
                  <w:lang w:val="en-US" w:eastAsia="zh-CN"/>
                  <w:rPrChange w:id="283" w:author="Hsuanli Lin (林烜立)" w:date="2022-02-21T20:54:00Z">
                    <w:rPr>
                      <w:lang w:val="en-US" w:eastAsia="zh-CN"/>
                    </w:rPr>
                  </w:rPrChange>
                </w:rPr>
                <w:t>-</w:t>
              </w:r>
              <w:r w:rsidRPr="00E91BB5">
                <w:rPr>
                  <w:i/>
                  <w:lang w:val="en-US" w:eastAsia="zh-CN"/>
                  <w:rPrChange w:id="284" w:author="Hsuanli Lin (林烜立)" w:date="2022-02-21T20:54:00Z">
                    <w:rPr>
                      <w:lang w:val="en-US" w:eastAsia="zh-CN"/>
                    </w:rPr>
                  </w:rPrChange>
                </w:rPr>
                <w:tab/>
              </w:r>
              <w:r w:rsidRPr="00E91BB5">
                <w:rPr>
                  <w:i/>
                  <w:rPrChange w:id="285" w:author="Hsuanli Lin (林烜立)" w:date="2022-02-21T20:54:00Z">
                    <w:rPr/>
                  </w:rPrChange>
                </w:rPr>
                <w:t xml:space="preserve">the </w:t>
              </w:r>
              <w:proofErr w:type="spellStart"/>
              <w:r w:rsidRPr="00E91BB5">
                <w:rPr>
                  <w:i/>
                  <w:rPrChange w:id="286" w:author="Hsuanli Lin (林烜立)" w:date="2022-02-21T20:54:00Z">
                    <w:rPr/>
                  </w:rPrChange>
                </w:rPr>
                <w:t>SCell</w:t>
              </w:r>
              <w:proofErr w:type="spellEnd"/>
              <w:r w:rsidRPr="00E91BB5">
                <w:rPr>
                  <w:i/>
                  <w:rPrChange w:id="287" w:author="Hsuanli Lin (林烜立)" w:date="2022-02-21T20:54:00Z">
                    <w:rPr/>
                  </w:rPrChange>
                </w:rPr>
                <w:t xml:space="preserve"> is</w:t>
              </w:r>
              <w:r w:rsidRPr="00E91BB5">
                <w:rPr>
                  <w:i/>
                  <w:lang w:val="en-US" w:eastAsia="zh-CN"/>
                  <w:rPrChange w:id="288"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89" w:author="Hsuanli Lin (林烜立)" w:date="2022-02-21T20:49:00Z"/>
                <w:i/>
                <w:lang w:val="en-US" w:eastAsia="zh-CN"/>
                <w:rPrChange w:id="290" w:author="Hsuanli Lin (林烜立)" w:date="2022-02-21T20:54:00Z">
                  <w:rPr>
                    <w:ins w:id="291" w:author="Hsuanli Lin (林烜立)" w:date="2022-02-21T20:49:00Z"/>
                    <w:lang w:val="en-US" w:eastAsia="zh-CN"/>
                  </w:rPr>
                </w:rPrChange>
              </w:rPr>
            </w:pPr>
            <w:ins w:id="292" w:author="Hsuanli Lin (林烜立)" w:date="2022-02-21T20:49:00Z">
              <w:r w:rsidRPr="00E91BB5">
                <w:rPr>
                  <w:i/>
                  <w:lang w:val="en-US" w:eastAsia="zh-CN"/>
                  <w:rPrChange w:id="293" w:author="Hsuanli Lin (林烜立)" w:date="2022-02-21T20:54:00Z">
                    <w:rPr>
                      <w:lang w:val="en-US" w:eastAsia="zh-CN"/>
                    </w:rPr>
                  </w:rPrChange>
                </w:rPr>
                <w:t>-</w:t>
              </w:r>
              <w:r w:rsidRPr="00E91BB5">
                <w:rPr>
                  <w:i/>
                  <w:lang w:val="en-US" w:eastAsia="zh-CN"/>
                  <w:rPrChange w:id="294"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95"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296" w:author="Hsuanli Lin (林烜立)" w:date="2022-02-21T20:49:00Z"/>
                <w:i/>
                <w:lang w:val="en-US" w:eastAsia="zh-CN"/>
                <w:rPrChange w:id="297" w:author="Hsuanli Lin (林烜立)" w:date="2022-02-21T20:54:00Z">
                  <w:rPr>
                    <w:ins w:id="298" w:author="Hsuanli Lin (林烜立)" w:date="2022-02-21T20:49:00Z"/>
                    <w:lang w:val="en-US" w:eastAsia="zh-CN"/>
                  </w:rPr>
                </w:rPrChange>
              </w:rPr>
            </w:pPr>
            <w:ins w:id="299" w:author="Hsuanli Lin (林烜立)" w:date="2022-02-21T20:49:00Z">
              <w:r w:rsidRPr="00E91BB5">
                <w:rPr>
                  <w:i/>
                  <w:lang w:val="en-US" w:eastAsia="zh-CN"/>
                  <w:rPrChange w:id="300" w:author="Hsuanli Lin (林烜立)" w:date="2022-02-21T20:54:00Z">
                    <w:rPr>
                      <w:lang w:val="en-US" w:eastAsia="zh-CN"/>
                    </w:rPr>
                  </w:rPrChange>
                </w:rPr>
                <w:t>-</w:t>
              </w:r>
              <w:r w:rsidRPr="00E91BB5">
                <w:rPr>
                  <w:i/>
                  <w:lang w:val="en-US" w:eastAsia="zh-CN"/>
                  <w:rPrChange w:id="301"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302" w:author="Hsuanli Lin (林烜立)" w:date="2022-02-21T20:49:00Z"/>
                <w:i/>
                <w:rPrChange w:id="303" w:author="Hsuanli Lin (林烜立)" w:date="2022-02-21T20:54:00Z">
                  <w:rPr>
                    <w:ins w:id="304" w:author="Hsuanli Lin (林烜立)" w:date="2022-02-21T20:49:00Z"/>
                  </w:rPr>
                </w:rPrChange>
              </w:rPr>
            </w:pPr>
            <w:ins w:id="305" w:author="Hsuanli Lin (林烜立)" w:date="2022-02-21T20:49:00Z">
              <w:r w:rsidRPr="00E91BB5">
                <w:rPr>
                  <w:i/>
                  <w:lang w:val="en-US" w:eastAsia="zh-CN"/>
                  <w:rPrChange w:id="306" w:author="Hsuanli Lin (林烜立)" w:date="2022-02-21T20:54:00Z">
                    <w:rPr>
                      <w:lang w:val="en-US" w:eastAsia="zh-CN"/>
                    </w:rPr>
                  </w:rPrChange>
                </w:rPr>
                <w:t>-</w:t>
              </w:r>
              <w:r w:rsidRPr="00E91BB5">
                <w:rPr>
                  <w:i/>
                  <w:lang w:val="en-US" w:eastAsia="zh-CN"/>
                  <w:rPrChange w:id="307"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308" w:author="Hsuanli Lin (林烜立)" w:date="2022-02-21T20:54:00Z">
                    <w:rPr>
                      <w:lang w:val="en-US" w:eastAsia="zh-CN"/>
                    </w:rPr>
                  </w:rPrChange>
                </w:rPr>
                <w:t>SCell’s</w:t>
              </w:r>
              <w:proofErr w:type="spellEnd"/>
              <w:r w:rsidRPr="00E91BB5">
                <w:rPr>
                  <w:i/>
                  <w:lang w:val="en-US" w:eastAsia="zh-CN"/>
                  <w:rPrChange w:id="309"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310" w:author="Hsuanli Lin (林烜立)" w:date="2022-02-21T20:54:00Z">
                    <w:rPr>
                      <w:iCs/>
                      <w:lang w:val="en-US" w:eastAsia="zh-CN"/>
                    </w:rPr>
                  </w:rPrChange>
                </w:rPr>
                <w:t>6</w:t>
              </w:r>
              <w:r w:rsidRPr="00E91BB5">
                <w:rPr>
                  <w:i/>
                  <w:lang w:val="en-US" w:eastAsia="zh-CN"/>
                  <w:rPrChange w:id="311" w:author="Hsuanli Lin (林烜立)" w:date="2022-02-21T20:54:00Z">
                    <w:rPr>
                      <w:lang w:val="en-US" w:eastAsia="zh-CN"/>
                    </w:rPr>
                  </w:rPrChange>
                </w:rPr>
                <w:t>dB</w:t>
              </w:r>
              <w:r w:rsidRPr="00E91BB5">
                <w:rPr>
                  <w:i/>
                  <w:rPrChange w:id="312" w:author="Hsuanli Lin (林烜立)" w:date="2022-02-21T20:54:00Z">
                    <w:rPr/>
                  </w:rPrChange>
                </w:rPr>
                <w:t>;</w:t>
              </w:r>
            </w:ins>
          </w:p>
          <w:p w14:paraId="583EDC22" w14:textId="646C7FD1" w:rsidR="003D2BE0" w:rsidRDefault="003D2BE0">
            <w:pPr>
              <w:pStyle w:val="B3"/>
              <w:rPr>
                <w:ins w:id="313" w:author="Hsuanli Lin (林烜立)" w:date="2022-02-23T20:26:00Z"/>
                <w:i/>
              </w:rPr>
              <w:pPrChange w:id="314" w:author="Hsuanli Lin (林烜立)" w:date="2022-02-23T20:26:00Z">
                <w:pPr>
                  <w:spacing w:after="120"/>
                </w:pPr>
              </w:pPrChange>
            </w:pPr>
            <w:ins w:id="315" w:author="Hsuanli Lin (林烜立)" w:date="2022-02-21T20:49:00Z">
              <w:r w:rsidRPr="00E91BB5">
                <w:rPr>
                  <w:i/>
                  <w:rPrChange w:id="316" w:author="Hsuanli Lin (林烜立)" w:date="2022-02-21T20:54:00Z">
                    <w:rPr/>
                  </w:rPrChange>
                </w:rPr>
                <w:t>-</w:t>
              </w:r>
              <w:r w:rsidRPr="00E91BB5">
                <w:rPr>
                  <w:i/>
                  <w:rPrChange w:id="317" w:author="Hsuanli Lin (林烜立)" w:date="2022-02-21T20:54:00Z">
                    <w:rPr/>
                  </w:rPrChange>
                </w:rPr>
                <w:tab/>
              </w:r>
              <w:proofErr w:type="spellStart"/>
              <w:r w:rsidRPr="00E91BB5">
                <w:rPr>
                  <w:i/>
                  <w:rPrChange w:id="318" w:author="Hsuanli Lin (林烜立)" w:date="2022-02-21T20:54:00Z">
                    <w:rPr/>
                  </w:rPrChange>
                </w:rPr>
                <w:t>T</w:t>
              </w:r>
              <w:r w:rsidRPr="00E91BB5">
                <w:rPr>
                  <w:i/>
                  <w:vertAlign w:val="subscript"/>
                  <w:rPrChange w:id="319" w:author="Hsuanli Lin (林烜立)" w:date="2022-02-21T20:54:00Z">
                    <w:rPr>
                      <w:vertAlign w:val="subscript"/>
                    </w:rPr>
                  </w:rPrChange>
                </w:rPr>
                <w:t>FirstSSB_MAX</w:t>
              </w:r>
              <w:proofErr w:type="spellEnd"/>
              <w:r w:rsidRPr="00E91BB5">
                <w:rPr>
                  <w:i/>
                  <w:rPrChange w:id="320" w:author="Hsuanli Lin (林烜立)" w:date="2022-02-21T20:54:00Z">
                    <w:rPr/>
                  </w:rPrChange>
                </w:rPr>
                <w:t xml:space="preserve"> + </w:t>
              </w:r>
              <w:r w:rsidRPr="00E91BB5">
                <w:rPr>
                  <w:i/>
                  <w:lang w:eastAsia="zh-CN"/>
                  <w:rPrChange w:id="321" w:author="Hsuanli Lin (林烜立)" w:date="2022-02-21T20:54:00Z">
                    <w:rPr>
                      <w:lang w:eastAsia="zh-CN"/>
                    </w:rPr>
                  </w:rPrChange>
                </w:rPr>
                <w:t>T</w:t>
              </w:r>
              <w:r w:rsidRPr="00E91BB5">
                <w:rPr>
                  <w:i/>
                  <w:vertAlign w:val="subscript"/>
                  <w:lang w:eastAsia="zh-CN"/>
                  <w:rPrChange w:id="322" w:author="Hsuanli Lin (林烜立)" w:date="2022-02-21T20:54:00Z">
                    <w:rPr>
                      <w:vertAlign w:val="subscript"/>
                      <w:lang w:eastAsia="zh-CN"/>
                    </w:rPr>
                  </w:rPrChange>
                </w:rPr>
                <w:t xml:space="preserve">SMTC_MAX </w:t>
              </w:r>
              <w:r w:rsidRPr="00E91BB5">
                <w:rPr>
                  <w:i/>
                  <w:lang w:eastAsia="zh-CN"/>
                  <w:rPrChange w:id="323" w:author="Hsuanli Lin (林烜立)" w:date="2022-02-21T20:54:00Z">
                    <w:rPr>
                      <w:lang w:eastAsia="zh-CN"/>
                    </w:rPr>
                  </w:rPrChange>
                </w:rPr>
                <w:t>+ 2*</w:t>
              </w:r>
              <w:proofErr w:type="spellStart"/>
              <w:r w:rsidRPr="00E91BB5">
                <w:rPr>
                  <w:i/>
                  <w:lang w:eastAsia="zh-CN"/>
                  <w:rPrChange w:id="324" w:author="Hsuanli Lin (林烜立)" w:date="2022-02-21T20:54:00Z">
                    <w:rPr>
                      <w:lang w:eastAsia="zh-CN"/>
                    </w:rPr>
                  </w:rPrChange>
                </w:rPr>
                <w:t>T</w:t>
              </w:r>
              <w:r w:rsidRPr="00E91BB5">
                <w:rPr>
                  <w:i/>
                  <w:vertAlign w:val="subscript"/>
                  <w:lang w:eastAsia="zh-CN"/>
                  <w:rPrChange w:id="325" w:author="Hsuanli Lin (林烜立)" w:date="2022-02-21T20:54:00Z">
                    <w:rPr>
                      <w:vertAlign w:val="subscript"/>
                      <w:lang w:eastAsia="zh-CN"/>
                    </w:rPr>
                  </w:rPrChange>
                </w:rPr>
                <w:t>rs</w:t>
              </w:r>
              <w:proofErr w:type="spellEnd"/>
              <w:r w:rsidRPr="00E91BB5" w:rsidDel="000B0D6A">
                <w:rPr>
                  <w:i/>
                  <w:lang w:eastAsia="zh-CN"/>
                  <w:rPrChange w:id="326" w:author="Hsuanli Lin (林烜立)" w:date="2022-02-21T20:54:00Z">
                    <w:rPr>
                      <w:lang w:eastAsia="zh-CN"/>
                    </w:rPr>
                  </w:rPrChange>
                </w:rPr>
                <w:t xml:space="preserve"> </w:t>
              </w:r>
              <w:r w:rsidRPr="00E91BB5">
                <w:rPr>
                  <w:i/>
                  <w:lang w:eastAsia="zh-CN"/>
                  <w:rPrChange w:id="327" w:author="Hsuanli Lin (林烜立)" w:date="2022-02-21T20:54:00Z">
                    <w:rPr>
                      <w:lang w:eastAsia="zh-CN"/>
                    </w:rPr>
                  </w:rPrChange>
                </w:rPr>
                <w:t>+ 5ms, otherwise</w:t>
              </w:r>
              <w:r w:rsidRPr="00E91BB5">
                <w:rPr>
                  <w:i/>
                  <w:rPrChange w:id="328" w:author="Hsuanli Lin (林烜立)" w:date="2022-02-21T20:54:00Z">
                    <w:rPr/>
                  </w:rPrChange>
                </w:rPr>
                <w:t>.</w:t>
              </w:r>
            </w:ins>
          </w:p>
          <w:p w14:paraId="109715FE" w14:textId="3D865FEA" w:rsidR="003D2BE0" w:rsidRPr="00E91BB5" w:rsidRDefault="003D2BE0">
            <w:pPr>
              <w:pStyle w:val="B3"/>
              <w:ind w:left="0" w:firstLine="0"/>
              <w:rPr>
                <w:rPrChange w:id="329" w:author="Hsuanli Lin (林烜立)" w:date="2022-02-21T20:50:00Z">
                  <w:rPr>
                    <w:rFonts w:eastAsiaTheme="minorEastAsia"/>
                    <w:color w:val="0070C0"/>
                    <w:lang w:val="en-US" w:eastAsia="zh-CN"/>
                  </w:rPr>
                </w:rPrChange>
              </w:rPr>
              <w:pPrChange w:id="330" w:author="Hsuanli Lin (林烜立)" w:date="2022-02-23T20:26:00Z">
                <w:pPr>
                  <w:spacing w:after="120"/>
                </w:pPr>
              </w:pPrChange>
            </w:pPr>
            <w:ins w:id="331" w:author="Hsuanli Lin (林烜立)" w:date="2022-02-23T20:26:00Z">
              <w:r w:rsidRPr="004D6AEC">
                <w:rPr>
                  <w:highlight w:val="cyan"/>
                  <w:rPrChange w:id="332" w:author="Hsuanli Lin (林烜立)" w:date="2022-02-23T20:27:00Z">
                    <w:rPr/>
                  </w:rPrChange>
                </w:rPr>
                <w:t>MTK2</w:t>
              </w:r>
            </w:ins>
            <w:ins w:id="333" w:author="Hsuanli Lin (林烜立)" w:date="2022-02-23T20:27:00Z">
              <w:r>
                <w:t xml:space="preserve"> (further comment in 1</w:t>
              </w:r>
              <w:r w:rsidRPr="004D6AEC">
                <w:rPr>
                  <w:vertAlign w:val="superscript"/>
                  <w:rPrChange w:id="334" w:author="Hsuanli Lin (林烜立)" w:date="2022-02-23T20:27:00Z">
                    <w:rPr/>
                  </w:rPrChange>
                </w:rPr>
                <w:t>st</w:t>
              </w:r>
              <w:r>
                <w:t xml:space="preserve"> round): </w:t>
              </w:r>
            </w:ins>
            <w:ins w:id="335" w:author="Hsuanli Lin (林烜立)" w:date="2022-02-23T20:26:00Z">
              <w:r>
                <w:t xml:space="preserve"> </w:t>
              </w:r>
            </w:ins>
            <w:ins w:id="336" w:author="Hsuanli Lin (林烜立)" w:date="2022-02-23T20:27:00Z">
              <w:r>
                <w:t xml:space="preserve">regarding our previous </w:t>
              </w:r>
            </w:ins>
            <w:ins w:id="337" w:author="Hsuanli Lin (林烜立)" w:date="2022-02-23T20:31:00Z">
              <w:r>
                <w:t>2</w:t>
              </w:r>
              <w:r w:rsidRPr="00750B3D">
                <w:rPr>
                  <w:vertAlign w:val="superscript"/>
                  <w:rPrChange w:id="338" w:author="Hsuanli Lin (林烜立)" w:date="2022-02-23T20:31:00Z">
                    <w:rPr/>
                  </w:rPrChange>
                </w:rPr>
                <w:t>nd</w:t>
              </w:r>
              <w:r>
                <w:t xml:space="preserve"> </w:t>
              </w:r>
            </w:ins>
            <w:ins w:id="339" w:author="Hsuanli Lin (林烜立)" w:date="2022-02-23T20:27:00Z">
              <w:r>
                <w:t>comment</w:t>
              </w:r>
            </w:ins>
            <w:ins w:id="340" w:author="Hsuanli Lin (林烜立)" w:date="2022-02-23T20:28:00Z">
              <w:r>
                <w:t xml:space="preserve">, </w:t>
              </w:r>
            </w:ins>
            <w:ins w:id="341" w:author="Hsuanli Lin (林烜立)" w:date="2022-02-23T20:27:00Z">
              <w:r>
                <w:t xml:space="preserve">we realized the </w:t>
              </w:r>
            </w:ins>
            <w:ins w:id="342" w:author="Hsuanli Lin (林烜立)" w:date="2022-02-23T20:32:00Z">
              <w:r>
                <w:t xml:space="preserve">above </w:t>
              </w:r>
            </w:ins>
            <w:ins w:id="343" w:author="Hsuanli Lin (林烜立)" w:date="2022-02-23T20:33:00Z">
              <w:r>
                <w:t>enhancement</w:t>
              </w:r>
            </w:ins>
            <w:ins w:id="344" w:author="Hsuanli Lin (林烜立)" w:date="2022-02-23T20:27:00Z">
              <w:r>
                <w:t xml:space="preserve"> </w:t>
              </w:r>
            </w:ins>
            <w:ins w:id="345" w:author="Hsuanli Lin (林烜立)" w:date="2022-02-23T20:32:00Z">
              <w:r>
                <w:t xml:space="preserve">was introduced since R16 but not R15, thus no </w:t>
              </w:r>
            </w:ins>
            <w:ins w:id="346" w:author="Hsuanli Lin (林烜立)" w:date="2022-02-23T20:33:00Z">
              <w:r>
                <w:t>alignment</w:t>
              </w:r>
            </w:ins>
            <w:ins w:id="347" w:author="Hsuanli Lin (林烜立)" w:date="2022-02-23T20:32:00Z">
              <w:r>
                <w:t xml:space="preserve"> is needed. </w:t>
              </w:r>
            </w:ins>
            <w:ins w:id="348"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49" w:author="Zhixun Tang" w:date="2022-02-22T23:14:00Z">
              <w:r>
                <w:rPr>
                  <w:rFonts w:eastAsiaTheme="minorEastAsia"/>
                  <w:color w:val="0070C0"/>
                  <w:lang w:val="en-US" w:eastAsia="zh-CN"/>
                </w:rPr>
                <w:t>Ericsson: OK</w:t>
              </w:r>
            </w:ins>
          </w:p>
        </w:tc>
      </w:tr>
      <w:tr w:rsidR="003D2BE0" w14:paraId="0A6C9FEE" w14:textId="77777777" w:rsidTr="00BB40F1">
        <w:trPr>
          <w:ins w:id="350" w:author="HW - 102" w:date="2022-02-23T22:20:00Z"/>
        </w:trPr>
        <w:tc>
          <w:tcPr>
            <w:tcW w:w="1233" w:type="dxa"/>
            <w:vMerge/>
          </w:tcPr>
          <w:p w14:paraId="125F2B41" w14:textId="77777777" w:rsidR="003D2BE0" w:rsidRDefault="003D2BE0" w:rsidP="004B4206">
            <w:pPr>
              <w:spacing w:after="120"/>
              <w:rPr>
                <w:ins w:id="351"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52" w:author="HW - 102" w:date="2022-02-23T22:20:00Z"/>
                <w:rFonts w:eastAsiaTheme="minorEastAsia"/>
                <w:color w:val="0070C0"/>
                <w:lang w:val="en-US" w:eastAsia="zh-CN"/>
              </w:rPr>
            </w:pPr>
            <w:ins w:id="353"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54" w:author="HW - 102" w:date="2022-02-23T22:20:00Z"/>
                <w:rFonts w:eastAsiaTheme="minorEastAsia"/>
                <w:color w:val="0070C0"/>
                <w:lang w:val="en-US" w:eastAsia="zh-CN"/>
              </w:rPr>
            </w:pPr>
            <w:ins w:id="355" w:author="HW - 102" w:date="2022-02-23T22:20:00Z">
              <w:r>
                <w:rPr>
                  <w:rFonts w:eastAsiaTheme="minorEastAsia"/>
                  <w:color w:val="0070C0"/>
                  <w:lang w:val="en-US" w:eastAsia="zh-CN"/>
                </w:rPr>
                <w:lastRenderedPageBreak/>
                <w:t xml:space="preserve">To MTK, the highlighted part should be “unknown”, and we can correct this typo in the revision. </w:t>
              </w:r>
            </w:ins>
          </w:p>
          <w:p w14:paraId="680B0932" w14:textId="45BA0367" w:rsidR="003D2BE0" w:rsidRDefault="003D2BE0" w:rsidP="003D2BE0">
            <w:pPr>
              <w:spacing w:after="120"/>
              <w:rPr>
                <w:ins w:id="356" w:author="HW - 102" w:date="2022-02-23T22:20:00Z"/>
                <w:rFonts w:eastAsiaTheme="minorEastAsia"/>
                <w:color w:val="0070C0"/>
                <w:lang w:val="en-US" w:eastAsia="zh-CN"/>
              </w:rPr>
            </w:pPr>
            <w:ins w:id="357" w:author="HW - 102" w:date="2022-02-23T22:20:00Z">
              <w:r>
                <w:rPr>
                  <w:rFonts w:eastAsiaTheme="minorEastAsia"/>
                  <w:color w:val="0070C0"/>
                  <w:lang w:val="en-US" w:eastAsia="zh-CN"/>
                </w:rPr>
                <w:t xml:space="preserve">On the </w:t>
              </w:r>
            </w:ins>
            <w:ins w:id="358" w:author="HW - 102" w:date="2022-02-23T22:21:00Z">
              <w:r>
                <w:rPr>
                  <w:rFonts w:eastAsiaTheme="minorEastAsia"/>
                  <w:color w:val="0070C0"/>
                  <w:lang w:val="en-US" w:eastAsia="zh-CN"/>
                </w:rPr>
                <w:t>alignment with Rel-16, we also understand that the qu</w:t>
              </w:r>
            </w:ins>
            <w:ins w:id="359" w:author="HW - 102" w:date="2022-02-23T22:22:00Z">
              <w:r>
                <w:rPr>
                  <w:rFonts w:eastAsiaTheme="minorEastAsia"/>
                  <w:color w:val="0070C0"/>
                  <w:lang w:val="en-US" w:eastAsia="zh-CN"/>
                </w:rPr>
                <w:t>oted requirements are applicable for Rel-16 but not Rel-15, so no alignment is needed</w:t>
              </w:r>
            </w:ins>
            <w:ins w:id="360" w:author="HW - 102" w:date="2022-02-23T22:20:00Z">
              <w:r>
                <w:rPr>
                  <w:rFonts w:eastAsiaTheme="minorEastAsia"/>
                  <w:color w:val="0070C0"/>
                  <w:lang w:val="en-US" w:eastAsia="zh-CN"/>
                </w:rPr>
                <w:t>.</w:t>
              </w:r>
            </w:ins>
            <w:ins w:id="361"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62"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63"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64"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65" w:author="Zhixun Tang" w:date="2022-02-22T23:47:00Z">
              <w:r>
                <w:rPr>
                  <w:rFonts w:eastAsiaTheme="minorEastAsia"/>
                  <w:color w:val="0070C0"/>
                  <w:lang w:val="en-US" w:eastAsia="zh-CN"/>
                </w:rPr>
                <w:t>Ericsson: OK</w:t>
              </w:r>
            </w:ins>
          </w:p>
        </w:tc>
      </w:tr>
      <w:tr w:rsidR="003D2BE0" w14:paraId="6E8578DA" w14:textId="77777777" w:rsidTr="00BB40F1">
        <w:trPr>
          <w:ins w:id="366" w:author="Chu-Hsiang Huang" w:date="2022-02-22T16:51:00Z"/>
        </w:trPr>
        <w:tc>
          <w:tcPr>
            <w:tcW w:w="1233" w:type="dxa"/>
            <w:vMerge/>
          </w:tcPr>
          <w:p w14:paraId="1E1A2EED" w14:textId="77777777" w:rsidR="003D2BE0" w:rsidRDefault="003D2BE0" w:rsidP="004B4206">
            <w:pPr>
              <w:spacing w:after="120"/>
              <w:rPr>
                <w:ins w:id="367"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68" w:author="Chu-Hsiang Huang" w:date="2022-02-22T16:51:00Z"/>
                <w:rFonts w:eastAsiaTheme="minorEastAsia"/>
                <w:color w:val="0070C0"/>
                <w:lang w:val="en-US" w:eastAsia="zh-CN"/>
              </w:rPr>
            </w:pPr>
            <w:ins w:id="369"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70" w:author="Chu-Hsiang Huang" w:date="2022-02-22T16:51:00Z"/>
                <w:rFonts w:eastAsiaTheme="minorEastAsia"/>
                <w:color w:val="0070C0"/>
                <w:lang w:val="en-US" w:eastAsia="zh-CN"/>
              </w:rPr>
            </w:pPr>
            <w:ins w:id="371"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72" w:author="Chu-Hsiang Huang" w:date="2022-02-22T16:51:00Z"/>
                <w:rFonts w:eastAsiaTheme="minorEastAsia"/>
                <w:color w:val="0070C0"/>
                <w:lang w:val="en-US" w:eastAsia="zh-CN"/>
              </w:rPr>
            </w:pPr>
            <w:ins w:id="373"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74" w:author="HW - 102" w:date="2022-02-23T22:22:00Z"/>
        </w:trPr>
        <w:tc>
          <w:tcPr>
            <w:tcW w:w="1233" w:type="dxa"/>
            <w:vMerge/>
          </w:tcPr>
          <w:p w14:paraId="0E338428" w14:textId="77777777" w:rsidR="003D2BE0" w:rsidRDefault="003D2BE0" w:rsidP="004B4206">
            <w:pPr>
              <w:spacing w:after="120"/>
              <w:rPr>
                <w:ins w:id="375"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76" w:author="HW - 102" w:date="2022-02-23T22:22:00Z"/>
                <w:rFonts w:eastAsiaTheme="minorEastAsia"/>
                <w:color w:val="0070C0"/>
                <w:lang w:val="en-US" w:eastAsia="zh-CN"/>
              </w:rPr>
            </w:pPr>
            <w:ins w:id="377"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78" w:author="HW - 102" w:date="2022-02-23T22:22:00Z"/>
                <w:rFonts w:eastAsiaTheme="minorEastAsia"/>
                <w:color w:val="0070C0"/>
                <w:lang w:val="en-US" w:eastAsia="zh-CN"/>
              </w:rPr>
            </w:pPr>
            <w:ins w:id="379"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80"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81"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82" w:author="Apple, Jerry Cui" w:date="2022-02-21T15:13:00Z"/>
                <w:rFonts w:eastAsiaTheme="minorEastAsia"/>
                <w:color w:val="0070C0"/>
                <w:lang w:val="en-US" w:eastAsia="zh-CN"/>
              </w:rPr>
            </w:pPr>
            <w:ins w:id="383"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84" w:author="Apple, Jerry Cui" w:date="2022-02-21T15:13:00Z"/>
                <w:rFonts w:eastAsiaTheme="minorEastAsia"/>
                <w:color w:val="0070C0"/>
                <w:lang w:val="en-US" w:eastAsia="zh-CN"/>
              </w:rPr>
            </w:pPr>
            <w:ins w:id="385"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3D2BE0" w:rsidRDefault="003D2BE0" w:rsidP="00650EB9">
            <w:pPr>
              <w:spacing w:after="120"/>
              <w:rPr>
                <w:ins w:id="386" w:author="Apple, Jerry Cui" w:date="2022-02-21T15:13:00Z"/>
                <w:rFonts w:eastAsiaTheme="minorEastAsia"/>
                <w:color w:val="0070C0"/>
                <w:lang w:val="en-US" w:eastAsia="zh-CN"/>
              </w:rPr>
            </w:pPr>
            <w:ins w:id="387"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88" w:author="Apple, Jerry Cui" w:date="2022-02-21T15:13:00Z"/>
                <w:rFonts w:eastAsiaTheme="minorEastAsia"/>
                <w:color w:val="0070C0"/>
                <w:lang w:val="en-US" w:eastAsia="zh-CN"/>
              </w:rPr>
            </w:pPr>
            <w:ins w:id="389"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90" w:author="Apple, Jerry Cui" w:date="2022-02-21T15:13:00Z"/>
                <w:lang w:val="en-US" w:eastAsia="zh-CN"/>
              </w:rPr>
            </w:pPr>
            <w:ins w:id="391"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3D2BE0" w:rsidRPr="0051270D" w:rsidRDefault="003D2BE0" w:rsidP="00650EB9">
            <w:pPr>
              <w:spacing w:after="120"/>
              <w:rPr>
                <w:ins w:id="392" w:author="Apple, Jerry Cui" w:date="2022-02-21T15:13:00Z"/>
                <w:rFonts w:eastAsiaTheme="minorEastAsia"/>
                <w:color w:val="0070C0"/>
                <w:lang w:val="en-US" w:eastAsia="zh-CN"/>
              </w:rPr>
            </w:pPr>
            <w:ins w:id="393"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94" w:author="HW - 102" w:date="2022-02-23T22:23:00Z"/>
        </w:trPr>
        <w:tc>
          <w:tcPr>
            <w:tcW w:w="1233" w:type="dxa"/>
            <w:vMerge/>
          </w:tcPr>
          <w:p w14:paraId="0DFCD04E" w14:textId="77777777" w:rsidR="003D2BE0" w:rsidRDefault="003D2BE0" w:rsidP="004B4206">
            <w:pPr>
              <w:spacing w:after="120"/>
              <w:rPr>
                <w:ins w:id="395"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396" w:author="HW - 102" w:date="2022-02-23T22:23:00Z"/>
                <w:rFonts w:eastAsiaTheme="minorEastAsia"/>
                <w:color w:val="0070C0"/>
                <w:lang w:val="en-US" w:eastAsia="zh-CN"/>
              </w:rPr>
            </w:pPr>
            <w:ins w:id="397"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398" w:author="HW - 102" w:date="2022-02-23T22:24:00Z"/>
                <w:rFonts w:eastAsiaTheme="minorEastAsia"/>
                <w:color w:val="0070C0"/>
                <w:lang w:val="en-US" w:eastAsia="zh-CN"/>
              </w:rPr>
            </w:pPr>
            <w:ins w:id="399" w:author="HW - 102" w:date="2022-02-23T22:23:00Z">
              <w:r>
                <w:rPr>
                  <w:rFonts w:eastAsiaTheme="minorEastAsia"/>
                  <w:color w:val="0070C0"/>
                  <w:lang w:val="en-US" w:eastAsia="zh-CN"/>
                </w:rPr>
                <w:t xml:space="preserve">Change 1: we do not support the change </w:t>
              </w:r>
            </w:ins>
            <w:ins w:id="400" w:author="HW - 102" w:date="2022-02-23T22:24:00Z">
              <w:r>
                <w:rPr>
                  <w:rFonts w:eastAsiaTheme="minorEastAsia"/>
                  <w:color w:val="0070C0"/>
                  <w:lang w:val="en-US" w:eastAsia="zh-CN"/>
                </w:rPr>
                <w:t>in</w:t>
              </w:r>
            </w:ins>
            <w:ins w:id="401" w:author="HW - 102" w:date="2022-02-23T22:27:00Z">
              <w:r>
                <w:rPr>
                  <w:rFonts w:eastAsiaTheme="minorEastAsia"/>
                  <w:color w:val="0070C0"/>
                  <w:lang w:val="en-US" w:eastAsia="zh-CN"/>
                </w:rPr>
                <w:t xml:space="preserve"> its</w:t>
              </w:r>
            </w:ins>
            <w:ins w:id="402"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403" w:author="HW - 102" w:date="2022-02-23T22:24:00Z"/>
                <w:rFonts w:eastAsiaTheme="minorEastAsia"/>
                <w:color w:val="0070C0"/>
                <w:lang w:val="en-US" w:eastAsia="zh-CN"/>
              </w:rPr>
            </w:pPr>
            <w:ins w:id="404"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405" w:author="HW - 102" w:date="2022-02-23T22:26:00Z"/>
                <w:rFonts w:eastAsiaTheme="minorEastAsia"/>
                <w:color w:val="0070C0"/>
                <w:lang w:val="en-US" w:eastAsia="zh-CN"/>
              </w:rPr>
            </w:pPr>
            <w:ins w:id="406" w:author="HW - 102" w:date="2022-02-23T22:24:00Z">
              <w:r>
                <w:rPr>
                  <w:rFonts w:eastAsiaTheme="minorEastAsia"/>
                  <w:color w:val="0070C0"/>
                  <w:lang w:val="en-US" w:eastAsia="zh-CN"/>
                </w:rPr>
                <w:t xml:space="preserve">Change 3: </w:t>
              </w:r>
            </w:ins>
            <w:ins w:id="407" w:author="HW - 102" w:date="2022-02-23T22:25:00Z">
              <w:r>
                <w:rPr>
                  <w:rFonts w:eastAsiaTheme="minorEastAsia"/>
                  <w:color w:val="0070C0"/>
                  <w:lang w:val="en-US" w:eastAsia="zh-CN"/>
                </w:rPr>
                <w:t xml:space="preserve">the change is implying there can be only on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configured with SUL but there is no such limitation, so we suggest the fo</w:t>
              </w:r>
            </w:ins>
            <w:ins w:id="408"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aff7"/>
              <w:spacing w:after="120"/>
              <w:ind w:left="360" w:firstLineChars="0" w:firstLine="0"/>
              <w:rPr>
                <w:ins w:id="409" w:author="HW - 102" w:date="2022-02-23T22:23:00Z"/>
                <w:rFonts w:eastAsiaTheme="minorEastAsia"/>
                <w:i/>
                <w:color w:val="0070C0"/>
                <w:lang w:eastAsia="zh-CN"/>
              </w:rPr>
            </w:pPr>
            <w:ins w:id="410" w:author="HW - 102" w:date="2022-02-23T22:26:00Z">
              <w:r w:rsidRPr="003D2BE0">
                <w:rPr>
                  <w:rFonts w:eastAsiaTheme="minorEastAsia"/>
                  <w:i/>
                  <w:color w:val="0070C0"/>
                  <w:lang w:eastAsia="zh-CN"/>
                </w:rPr>
                <w:t xml:space="preserve">up to 8 NR DL CCs in total, with 1 UL (or 2 UL if SUL is configured) in </w:t>
              </w:r>
              <w:proofErr w:type="spellStart"/>
              <w:r w:rsidRPr="003D2BE0">
                <w:rPr>
                  <w:rFonts w:eastAsiaTheme="minorEastAsia"/>
                  <w:i/>
                  <w:color w:val="0070C0"/>
                  <w:lang w:eastAsia="zh-CN"/>
                </w:rPr>
                <w:t>PCell</w:t>
              </w:r>
              <w:proofErr w:type="spellEnd"/>
              <w:r w:rsidRPr="003D2BE0">
                <w:rPr>
                  <w:rFonts w:eastAsiaTheme="minorEastAsia"/>
                  <w:i/>
                  <w:color w:val="0070C0"/>
                  <w:lang w:eastAsia="zh-CN"/>
                </w:rPr>
                <w:t xml:space="preserve"> and up to </w:t>
              </w:r>
              <w:r>
                <w:rPr>
                  <w:rFonts w:eastAsiaTheme="minorEastAsia"/>
                  <w:i/>
                  <w:color w:val="0070C0"/>
                  <w:lang w:eastAsia="zh-CN"/>
                </w:rPr>
                <w:t>7 UL</w:t>
              </w:r>
              <w:r w:rsidRPr="003D2BE0">
                <w:rPr>
                  <w:rFonts w:eastAsiaTheme="minorEastAsia"/>
                  <w:i/>
                  <w:color w:val="0070C0"/>
                  <w:lang w:eastAsia="zh-CN"/>
                </w:rPr>
                <w:t xml:space="preserve"> in </w:t>
              </w:r>
              <w:proofErr w:type="spellStart"/>
              <w:r w:rsidRPr="003D2BE0">
                <w:rPr>
                  <w:rFonts w:eastAsiaTheme="minorEastAsia"/>
                  <w:i/>
                  <w:color w:val="0070C0"/>
                  <w:lang w:eastAsia="zh-CN"/>
                </w:rPr>
                <w:t>SCells</w:t>
              </w:r>
              <w:proofErr w:type="spellEnd"/>
              <w:r w:rsidRPr="003D2BE0">
                <w:rPr>
                  <w:rFonts w:eastAsiaTheme="minorEastAsia"/>
                  <w:i/>
                  <w:color w:val="0070C0"/>
                  <w:lang w:eastAsia="zh-CN"/>
                </w:rPr>
                <w:t xml:space="preserve"> (or additional 1 UL for each </w:t>
              </w:r>
              <w:proofErr w:type="spellStart"/>
              <w:r w:rsidRPr="003D2BE0">
                <w:rPr>
                  <w:rFonts w:eastAsiaTheme="minorEastAsia"/>
                  <w:i/>
                  <w:color w:val="0070C0"/>
                  <w:lang w:eastAsia="zh-CN"/>
                </w:rPr>
                <w:t>SCell</w:t>
              </w:r>
              <w:proofErr w:type="spellEnd"/>
              <w:r w:rsidRPr="003D2BE0">
                <w:rPr>
                  <w:rFonts w:eastAsiaTheme="minorEastAsia"/>
                  <w:i/>
                  <w:color w:val="0070C0"/>
                  <w:lang w:eastAsia="zh-CN"/>
                </w:rPr>
                <w:t xml:space="preserve">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ＭＳ 明朝"/>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444430" w:rsidP="00A45C29">
            <w:pPr>
              <w:spacing w:after="0"/>
              <w:rPr>
                <w:rFonts w:ascii="Arial" w:hAnsi="Arial" w:cs="Arial"/>
                <w:b/>
                <w:bCs/>
                <w:color w:val="0000FF"/>
                <w:sz w:val="16"/>
                <w:szCs w:val="16"/>
                <w:u w:val="single"/>
                <w:lang w:val="en-US" w:eastAsia="zh-CN"/>
              </w:rPr>
            </w:pPr>
            <w:hyperlink r:id="rId27" w:history="1">
              <w:r w:rsidR="00A45C29" w:rsidRPr="00A45C29">
                <w:rPr>
                  <w:rStyle w:val="af0"/>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444430" w:rsidP="00A45C29">
            <w:pPr>
              <w:spacing w:after="0"/>
              <w:rPr>
                <w:rFonts w:ascii="Arial" w:hAnsi="Arial" w:cs="Arial"/>
                <w:b/>
                <w:bCs/>
                <w:color w:val="0000FF"/>
                <w:sz w:val="16"/>
                <w:szCs w:val="16"/>
                <w:u w:val="single"/>
                <w:lang w:val="en-US" w:eastAsia="zh-CN"/>
              </w:rPr>
            </w:pPr>
            <w:hyperlink r:id="rId28" w:history="1">
              <w:r w:rsidR="00A45C29" w:rsidRPr="00A45C29">
                <w:rPr>
                  <w:rStyle w:val="af0"/>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444430" w:rsidP="00A45C29">
            <w:pPr>
              <w:spacing w:after="0"/>
              <w:rPr>
                <w:rFonts w:ascii="Arial" w:hAnsi="Arial" w:cs="Arial"/>
                <w:b/>
                <w:bCs/>
                <w:color w:val="0000FF"/>
                <w:sz w:val="16"/>
                <w:szCs w:val="16"/>
                <w:u w:val="single"/>
                <w:lang w:val="en-US" w:eastAsia="zh-CN"/>
              </w:rPr>
            </w:pPr>
            <w:hyperlink r:id="rId29" w:history="1">
              <w:r w:rsidR="00A45C29" w:rsidRPr="00A45C29">
                <w:rPr>
                  <w:rStyle w:val="af0"/>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444430" w:rsidP="00A45C29">
            <w:pPr>
              <w:spacing w:after="0"/>
              <w:rPr>
                <w:rFonts w:ascii="Arial" w:hAnsi="Arial" w:cs="Arial"/>
                <w:b/>
                <w:bCs/>
                <w:color w:val="0000FF"/>
                <w:sz w:val="16"/>
                <w:szCs w:val="16"/>
                <w:u w:val="single"/>
                <w:lang w:val="en-US" w:eastAsia="zh-CN"/>
              </w:rPr>
            </w:pPr>
            <w:hyperlink r:id="rId30" w:history="1">
              <w:r w:rsidR="00A45C29" w:rsidRPr="00A45C29">
                <w:rPr>
                  <w:rStyle w:val="af0"/>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444430" w:rsidP="00A45C29">
            <w:pPr>
              <w:spacing w:after="0"/>
              <w:rPr>
                <w:rFonts w:ascii="Arial" w:hAnsi="Arial" w:cs="Arial"/>
                <w:b/>
                <w:bCs/>
                <w:color w:val="0000FF"/>
                <w:sz w:val="16"/>
                <w:szCs w:val="16"/>
                <w:u w:val="single"/>
                <w:lang w:val="en-US" w:eastAsia="zh-CN"/>
              </w:rPr>
            </w:pPr>
            <w:hyperlink r:id="rId31" w:history="1">
              <w:r w:rsidR="00A45C29" w:rsidRPr="00A45C29">
                <w:rPr>
                  <w:rStyle w:val="af0"/>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444430" w:rsidP="00A45C29">
            <w:pPr>
              <w:spacing w:after="0"/>
              <w:rPr>
                <w:rFonts w:ascii="Arial" w:hAnsi="Arial" w:cs="Arial"/>
                <w:b/>
                <w:bCs/>
                <w:color w:val="0000FF"/>
                <w:sz w:val="16"/>
                <w:szCs w:val="16"/>
                <w:u w:val="single"/>
                <w:lang w:val="en-US" w:eastAsia="zh-CN"/>
              </w:rPr>
            </w:pPr>
            <w:hyperlink r:id="rId32" w:history="1">
              <w:r w:rsidR="00A45C29" w:rsidRPr="00A45C29">
                <w:rPr>
                  <w:rStyle w:val="af0"/>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ＭＳ ゴシック" w:eastAsia="ＭＳ ゴシック" w:hAnsi="ＭＳ ゴシック" w:cs="ＭＳ ゴシック"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ＭＳ ゴシック" w:eastAsia="ＭＳ ゴシック" w:hAnsi="ＭＳ ゴシック" w:cs="ＭＳ ゴシック"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444430" w:rsidP="00A45C29">
            <w:pPr>
              <w:spacing w:after="0"/>
              <w:rPr>
                <w:rFonts w:ascii="Arial" w:hAnsi="Arial" w:cs="Arial"/>
                <w:b/>
                <w:bCs/>
                <w:color w:val="0000FF"/>
                <w:sz w:val="16"/>
                <w:szCs w:val="16"/>
                <w:u w:val="single"/>
                <w:lang w:val="en-US" w:eastAsia="zh-CN"/>
              </w:rPr>
            </w:pPr>
            <w:hyperlink r:id="rId33" w:history="1">
              <w:r w:rsidR="00A45C29" w:rsidRPr="00A45C29">
                <w:rPr>
                  <w:rStyle w:val="af0"/>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444430" w:rsidP="00A45C29">
            <w:pPr>
              <w:spacing w:after="0"/>
              <w:rPr>
                <w:rFonts w:ascii="Arial" w:hAnsi="Arial" w:cs="Arial"/>
                <w:b/>
                <w:bCs/>
                <w:color w:val="0000FF"/>
                <w:sz w:val="16"/>
                <w:szCs w:val="16"/>
                <w:u w:val="single"/>
                <w:lang w:val="en-US" w:eastAsia="zh-CN"/>
              </w:rPr>
            </w:pPr>
            <w:hyperlink r:id="rId34" w:history="1">
              <w:r w:rsidR="00A45C29" w:rsidRPr="00A45C29">
                <w:rPr>
                  <w:rStyle w:val="af0"/>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444430" w:rsidP="00A45C29">
            <w:pPr>
              <w:spacing w:after="0"/>
              <w:rPr>
                <w:rFonts w:ascii="Arial" w:hAnsi="Arial" w:cs="Arial"/>
                <w:b/>
                <w:bCs/>
                <w:color w:val="0000FF"/>
                <w:sz w:val="16"/>
                <w:szCs w:val="16"/>
                <w:u w:val="single"/>
                <w:lang w:val="en-US" w:eastAsia="zh-CN"/>
              </w:rPr>
            </w:pPr>
            <w:hyperlink r:id="rId35" w:history="1">
              <w:r w:rsidR="00A45C29" w:rsidRPr="00A45C29">
                <w:rPr>
                  <w:rStyle w:val="af0"/>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444430" w:rsidP="00A45C29">
            <w:pPr>
              <w:spacing w:after="0"/>
              <w:rPr>
                <w:rFonts w:ascii="Arial" w:hAnsi="Arial" w:cs="Arial"/>
                <w:b/>
                <w:bCs/>
                <w:color w:val="0000FF"/>
                <w:sz w:val="16"/>
                <w:szCs w:val="16"/>
                <w:u w:val="single"/>
                <w:lang w:val="en-US" w:eastAsia="zh-CN"/>
              </w:rPr>
            </w:pPr>
            <w:hyperlink r:id="rId36" w:history="1">
              <w:r w:rsidR="00A45C29" w:rsidRPr="00A45C29">
                <w:rPr>
                  <w:rStyle w:val="af0"/>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444430" w:rsidP="00A45C29">
            <w:pPr>
              <w:spacing w:after="0"/>
              <w:rPr>
                <w:rFonts w:ascii="Arial" w:hAnsi="Arial" w:cs="Arial"/>
                <w:b/>
                <w:bCs/>
                <w:color w:val="0000FF"/>
                <w:sz w:val="16"/>
                <w:szCs w:val="16"/>
                <w:u w:val="single"/>
                <w:lang w:val="en-US" w:eastAsia="zh-CN"/>
              </w:rPr>
            </w:pPr>
            <w:hyperlink r:id="rId37" w:history="1">
              <w:r w:rsidR="00A45C29" w:rsidRPr="00A45C29">
                <w:rPr>
                  <w:rStyle w:val="af0"/>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444430" w:rsidP="00A45C29">
            <w:pPr>
              <w:spacing w:after="0"/>
              <w:rPr>
                <w:rFonts w:ascii="Arial" w:hAnsi="Arial" w:cs="Arial"/>
                <w:b/>
                <w:bCs/>
                <w:color w:val="0000FF"/>
                <w:sz w:val="16"/>
                <w:szCs w:val="16"/>
                <w:u w:val="single"/>
                <w:lang w:val="en-US" w:eastAsia="zh-CN"/>
              </w:rPr>
            </w:pPr>
            <w:hyperlink r:id="rId38" w:history="1">
              <w:r w:rsidR="00A45C29" w:rsidRPr="00A45C29">
                <w:rPr>
                  <w:rStyle w:val="af0"/>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444430" w:rsidP="00A45C29">
            <w:pPr>
              <w:spacing w:after="0"/>
              <w:rPr>
                <w:rFonts w:ascii="Arial" w:hAnsi="Arial" w:cs="Arial"/>
                <w:b/>
                <w:bCs/>
                <w:color w:val="0000FF"/>
                <w:sz w:val="16"/>
                <w:szCs w:val="16"/>
                <w:u w:val="single"/>
                <w:lang w:val="en-US" w:eastAsia="zh-CN"/>
              </w:rPr>
            </w:pPr>
            <w:hyperlink r:id="rId39" w:history="1">
              <w:r w:rsidR="00A45C29" w:rsidRPr="00A45C29">
                <w:rPr>
                  <w:rStyle w:val="af0"/>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444430" w:rsidP="00A45C29">
            <w:pPr>
              <w:spacing w:after="0"/>
              <w:rPr>
                <w:rFonts w:ascii="Arial" w:hAnsi="Arial" w:cs="Arial"/>
                <w:b/>
                <w:bCs/>
                <w:color w:val="0000FF"/>
                <w:sz w:val="16"/>
                <w:szCs w:val="16"/>
                <w:u w:val="single"/>
                <w:lang w:val="en-US" w:eastAsia="zh-CN"/>
              </w:rPr>
            </w:pPr>
            <w:hyperlink r:id="rId40" w:history="1">
              <w:r w:rsidR="00A45C29" w:rsidRPr="00A45C29">
                <w:rPr>
                  <w:rStyle w:val="af0"/>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444430" w:rsidP="00A45C29">
            <w:pPr>
              <w:spacing w:after="0"/>
              <w:rPr>
                <w:rFonts w:ascii="Arial" w:hAnsi="Arial" w:cs="Arial"/>
                <w:b/>
                <w:bCs/>
                <w:color w:val="0000FF"/>
                <w:sz w:val="16"/>
                <w:szCs w:val="16"/>
                <w:u w:val="single"/>
                <w:lang w:val="en-US" w:eastAsia="zh-CN"/>
              </w:rPr>
            </w:pPr>
            <w:hyperlink r:id="rId41" w:history="1">
              <w:r w:rsidR="00A45C29" w:rsidRPr="00A45C29">
                <w:rPr>
                  <w:rStyle w:val="af0"/>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444430" w:rsidP="00A45C29">
            <w:pPr>
              <w:spacing w:after="0"/>
              <w:rPr>
                <w:rFonts w:ascii="Arial" w:hAnsi="Arial" w:cs="Arial"/>
                <w:b/>
                <w:bCs/>
                <w:color w:val="0000FF"/>
                <w:sz w:val="16"/>
                <w:szCs w:val="16"/>
                <w:u w:val="single"/>
                <w:lang w:val="en-US" w:eastAsia="zh-CN"/>
              </w:rPr>
            </w:pPr>
            <w:hyperlink r:id="rId42" w:history="1">
              <w:r w:rsidR="00A45C29" w:rsidRPr="00A45C29">
                <w:rPr>
                  <w:rStyle w:val="af0"/>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444430" w:rsidP="00A45C29">
            <w:pPr>
              <w:spacing w:after="0"/>
              <w:rPr>
                <w:rFonts w:ascii="Arial" w:hAnsi="Arial" w:cs="Arial"/>
                <w:b/>
                <w:bCs/>
                <w:color w:val="0000FF"/>
                <w:sz w:val="16"/>
                <w:szCs w:val="16"/>
                <w:u w:val="single"/>
                <w:lang w:val="en-US" w:eastAsia="zh-CN"/>
              </w:rPr>
            </w:pPr>
            <w:hyperlink r:id="rId43" w:history="1">
              <w:r w:rsidR="00A45C29" w:rsidRPr="00A45C29">
                <w:rPr>
                  <w:rStyle w:val="af0"/>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444430" w:rsidP="00A45C29">
            <w:pPr>
              <w:spacing w:after="0"/>
              <w:rPr>
                <w:rFonts w:ascii="Arial" w:hAnsi="Arial" w:cs="Arial"/>
                <w:b/>
                <w:bCs/>
                <w:color w:val="0000FF"/>
                <w:sz w:val="16"/>
                <w:szCs w:val="16"/>
                <w:u w:val="single"/>
                <w:lang w:val="en-US" w:eastAsia="zh-CN"/>
              </w:rPr>
            </w:pPr>
            <w:hyperlink r:id="rId44" w:history="1">
              <w:r w:rsidR="00A45C29" w:rsidRPr="00A45C29">
                <w:rPr>
                  <w:rStyle w:val="af0"/>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444430" w:rsidP="00A45C29">
            <w:pPr>
              <w:spacing w:after="0"/>
              <w:rPr>
                <w:rFonts w:ascii="Arial" w:hAnsi="Arial" w:cs="Arial"/>
                <w:b/>
                <w:bCs/>
                <w:color w:val="0000FF"/>
                <w:sz w:val="16"/>
                <w:szCs w:val="16"/>
                <w:u w:val="single"/>
                <w:lang w:val="en-US" w:eastAsia="zh-CN"/>
              </w:rPr>
            </w:pPr>
            <w:hyperlink r:id="rId45" w:history="1">
              <w:r w:rsidR="00A45C29" w:rsidRPr="00A45C29">
                <w:rPr>
                  <w:rStyle w:val="af0"/>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444430" w:rsidP="00A45C29">
            <w:pPr>
              <w:spacing w:after="0"/>
              <w:rPr>
                <w:rFonts w:ascii="Arial" w:hAnsi="Arial" w:cs="Arial"/>
                <w:b/>
                <w:bCs/>
                <w:color w:val="0000FF"/>
                <w:sz w:val="16"/>
                <w:szCs w:val="16"/>
                <w:u w:val="single"/>
                <w:lang w:val="en-US" w:eastAsia="zh-CN"/>
              </w:rPr>
            </w:pPr>
            <w:hyperlink r:id="rId46" w:history="1">
              <w:r w:rsidR="00A45C29" w:rsidRPr="00A45C29">
                <w:rPr>
                  <w:rStyle w:val="af0"/>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444430" w:rsidP="00A45C29">
            <w:pPr>
              <w:spacing w:after="0"/>
              <w:rPr>
                <w:rFonts w:ascii="Arial" w:hAnsi="Arial" w:cs="Arial"/>
                <w:b/>
                <w:bCs/>
                <w:color w:val="0000FF"/>
                <w:sz w:val="16"/>
                <w:szCs w:val="16"/>
                <w:u w:val="single"/>
                <w:lang w:val="en-US" w:eastAsia="zh-CN"/>
              </w:rPr>
            </w:pPr>
            <w:hyperlink r:id="rId47" w:history="1">
              <w:r w:rsidR="00A45C29" w:rsidRPr="00A45C29">
                <w:rPr>
                  <w:rStyle w:val="af0"/>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3"/>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aff7"/>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aff7"/>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aff7"/>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aff7"/>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aff7"/>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aff7"/>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aff7"/>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aff7"/>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aff7"/>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aff6"/>
        <w:tblW w:w="0" w:type="auto"/>
        <w:tblLook w:val="04A0" w:firstRow="1" w:lastRow="0" w:firstColumn="1" w:lastColumn="0" w:noHBand="0" w:noVBand="1"/>
      </w:tblPr>
      <w:tblGrid>
        <w:gridCol w:w="993"/>
        <w:gridCol w:w="8864"/>
      </w:tblGrid>
      <w:tr w:rsidR="00A45C29" w14:paraId="63D14DC7" w14:textId="77777777" w:rsidTr="001912A6">
        <w:tc>
          <w:tcPr>
            <w:tcW w:w="950"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907"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1912A6">
        <w:tc>
          <w:tcPr>
            <w:tcW w:w="950" w:type="dxa"/>
          </w:tcPr>
          <w:p w14:paraId="6FA1B158" w14:textId="195D1D5C" w:rsidR="00650EB9" w:rsidRDefault="00650EB9" w:rsidP="00650EB9">
            <w:pPr>
              <w:spacing w:after="120"/>
              <w:rPr>
                <w:color w:val="0070C0"/>
                <w:lang w:val="en-US" w:eastAsia="zh-CN"/>
              </w:rPr>
            </w:pPr>
            <w:ins w:id="411" w:author="Apple, Jerry Cui" w:date="2022-02-21T15:18:00Z">
              <w:r>
                <w:rPr>
                  <w:color w:val="0070C0"/>
                  <w:lang w:val="en-US" w:eastAsia="zh-CN"/>
                </w:rPr>
                <w:t>Apple</w:t>
              </w:r>
            </w:ins>
          </w:p>
        </w:tc>
        <w:tc>
          <w:tcPr>
            <w:tcW w:w="8907" w:type="dxa"/>
          </w:tcPr>
          <w:p w14:paraId="243C2406" w14:textId="77777777" w:rsidR="00650EB9" w:rsidRDefault="00650EB9" w:rsidP="00650EB9">
            <w:pPr>
              <w:spacing w:after="120"/>
              <w:rPr>
                <w:ins w:id="412" w:author="Apple, Jerry Cui" w:date="2022-02-21T15:18:00Z"/>
                <w:color w:val="0070C0"/>
                <w:lang w:val="en-US" w:eastAsia="zh-CN"/>
              </w:rPr>
            </w:pPr>
            <w:ins w:id="413"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414"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415" w:author="Apple, Jerry Cui" w:date="2022-02-21T15:18:00Z"/>
                    </w:rPr>
                  </w:pPr>
                  <w:ins w:id="416"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417" w:author="Apple, Jerry Cui" w:date="2022-02-21T15:18:00Z"/>
                    </w:rPr>
                  </w:pPr>
                  <w:ins w:id="418"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419" w:author="Apple, Jerry Cui" w:date="2022-02-21T15:18:00Z"/>
                    </w:rPr>
                  </w:pPr>
                  <w:ins w:id="420"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421" w:author="Apple, Jerry Cui" w:date="2022-02-21T15:18:00Z"/>
                    </w:rPr>
                  </w:pPr>
                  <w:ins w:id="422" w:author="Apple, Jerry Cui" w:date="2022-02-21T15:18:00Z">
                    <w:r w:rsidRPr="00C04A08">
                      <w:t>Duplex Mode</w:t>
                    </w:r>
                  </w:ins>
                </w:p>
              </w:tc>
            </w:tr>
            <w:tr w:rsidR="00650EB9" w:rsidRPr="00C04A08" w14:paraId="13FD2563" w14:textId="77777777" w:rsidTr="00EA6EF4">
              <w:trPr>
                <w:jc w:val="center"/>
                <w:ins w:id="423"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24"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25" w:author="Apple, Jerry Cui" w:date="2022-02-21T15:18:00Z"/>
                    </w:rPr>
                  </w:pPr>
                  <w:proofErr w:type="spellStart"/>
                  <w:ins w:id="426"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27" w:author="Apple, Jerry Cui" w:date="2022-02-21T15:18:00Z"/>
                    </w:rPr>
                  </w:pPr>
                  <w:proofErr w:type="spellStart"/>
                  <w:ins w:id="428"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29" w:author="Apple, Jerry Cui" w:date="2022-02-21T15:18:00Z"/>
                    </w:rPr>
                  </w:pPr>
                </w:p>
              </w:tc>
            </w:tr>
            <w:tr w:rsidR="00650EB9" w:rsidRPr="00C04A08" w14:paraId="2DAD53B8" w14:textId="77777777" w:rsidTr="00EA6EF4">
              <w:trPr>
                <w:jc w:val="center"/>
                <w:ins w:id="43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31" w:author="Apple, Jerry Cui" w:date="2022-02-21T15:18:00Z"/>
                    </w:rPr>
                  </w:pPr>
                  <w:ins w:id="432"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33" w:author="Apple, Jerry Cui" w:date="2022-02-21T15:18:00Z"/>
                      <w:rFonts w:cs="Arial"/>
                    </w:rPr>
                  </w:pPr>
                  <w:ins w:id="434"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35" w:author="Apple, Jerry Cui" w:date="2022-02-21T15:18:00Z"/>
                    </w:rPr>
                  </w:pPr>
                  <w:ins w:id="43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37" w:author="Apple, Jerry Cui" w:date="2022-02-21T15:18:00Z"/>
                    </w:rPr>
                  </w:pPr>
                  <w:ins w:id="438"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39" w:author="Apple, Jerry Cui" w:date="2022-02-21T15:18:00Z"/>
                      <w:rFonts w:cs="Arial"/>
                    </w:rPr>
                  </w:pPr>
                  <w:ins w:id="440" w:author="Apple, Jerry Cui" w:date="2022-02-21T15:18:00Z">
                    <w:r w:rsidRPr="00C04A08">
                      <w:rPr>
                        <w:rFonts w:cs="Arial"/>
                        <w:szCs w:val="18"/>
                      </w:rPr>
                      <w:t xml:space="preserve">26500 </w:t>
                    </w:r>
                    <w:r w:rsidRPr="00C04A08">
                      <w:rPr>
                        <w:rFonts w:cs="Arial"/>
                        <w:szCs w:val="18"/>
                      </w:rPr>
                      <w:lastRenderedPageBreak/>
                      <w:t>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41" w:author="Apple, Jerry Cui" w:date="2022-02-21T15:18:00Z"/>
                    </w:rPr>
                  </w:pPr>
                  <w:ins w:id="442" w:author="Apple, Jerry Cui" w:date="2022-02-21T15:18:00Z">
                    <w:r w:rsidRPr="00C04A08">
                      <w:lastRenderedPageBreak/>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43" w:author="Apple, Jerry Cui" w:date="2022-02-21T15:18:00Z"/>
                    </w:rPr>
                  </w:pPr>
                  <w:ins w:id="444"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45" w:author="Apple, Jerry Cui" w:date="2022-02-21T15:18:00Z"/>
                    </w:rPr>
                  </w:pPr>
                  <w:ins w:id="446" w:author="Apple, Jerry Cui" w:date="2022-02-21T15:18:00Z">
                    <w:r w:rsidRPr="00C04A08">
                      <w:t>TDD</w:t>
                    </w:r>
                  </w:ins>
                </w:p>
              </w:tc>
            </w:tr>
            <w:tr w:rsidR="00650EB9" w:rsidRPr="00C04A08" w14:paraId="44CBBB14" w14:textId="77777777" w:rsidTr="00EA6EF4">
              <w:trPr>
                <w:jc w:val="center"/>
                <w:ins w:id="44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48" w:author="Apple, Jerry Cui" w:date="2022-02-21T15:18:00Z"/>
                    </w:rPr>
                  </w:pPr>
                  <w:ins w:id="449"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50" w:author="Apple, Jerry Cui" w:date="2022-02-21T15:18:00Z"/>
                      <w:rFonts w:cs="Arial"/>
                    </w:rPr>
                  </w:pPr>
                  <w:ins w:id="451"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52" w:author="Apple, Jerry Cui" w:date="2022-02-21T15:18:00Z"/>
                    </w:rPr>
                  </w:pPr>
                  <w:ins w:id="453"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54" w:author="Apple, Jerry Cui" w:date="2022-02-21T15:18:00Z"/>
                    </w:rPr>
                  </w:pPr>
                  <w:ins w:id="455"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56" w:author="Apple, Jerry Cui" w:date="2022-02-21T15:18:00Z"/>
                      <w:rFonts w:cs="Arial"/>
                    </w:rPr>
                  </w:pPr>
                  <w:ins w:id="457"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58" w:author="Apple, Jerry Cui" w:date="2022-02-21T15:18:00Z"/>
                    </w:rPr>
                  </w:pPr>
                  <w:ins w:id="459"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60" w:author="Apple, Jerry Cui" w:date="2022-02-21T15:18:00Z"/>
                    </w:rPr>
                  </w:pPr>
                  <w:ins w:id="461"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62" w:author="Apple, Jerry Cui" w:date="2022-02-21T15:18:00Z"/>
                    </w:rPr>
                  </w:pPr>
                  <w:ins w:id="463" w:author="Apple, Jerry Cui" w:date="2022-02-21T15:18:00Z">
                    <w:r w:rsidRPr="00C04A08">
                      <w:t>TDD</w:t>
                    </w:r>
                  </w:ins>
                </w:p>
              </w:tc>
            </w:tr>
            <w:tr w:rsidR="00650EB9" w:rsidRPr="00C04A08" w14:paraId="62E6E264" w14:textId="77777777" w:rsidTr="00EA6EF4">
              <w:trPr>
                <w:jc w:val="center"/>
                <w:ins w:id="46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65" w:author="Apple, Jerry Cui" w:date="2022-02-21T15:18:00Z"/>
                    </w:rPr>
                  </w:pPr>
                  <w:ins w:id="466"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67" w:author="Apple, Jerry Cui" w:date="2022-02-21T15:18:00Z"/>
                      <w:rFonts w:cs="Arial"/>
                      <w:szCs w:val="18"/>
                    </w:rPr>
                  </w:pPr>
                  <w:ins w:id="468"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69" w:author="Apple, Jerry Cui" w:date="2022-02-21T15:18:00Z"/>
                    </w:rPr>
                  </w:pPr>
                  <w:ins w:id="47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71" w:author="Apple, Jerry Cui" w:date="2022-02-21T15:18:00Z"/>
                    </w:rPr>
                  </w:pPr>
                  <w:ins w:id="472"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73" w:author="Apple, Jerry Cui" w:date="2022-02-21T15:18:00Z"/>
                      <w:rFonts w:cs="Arial"/>
                      <w:szCs w:val="18"/>
                    </w:rPr>
                  </w:pPr>
                  <w:ins w:id="474"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75" w:author="Apple, Jerry Cui" w:date="2022-02-21T15:18:00Z"/>
                    </w:rPr>
                  </w:pPr>
                  <w:ins w:id="47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77" w:author="Apple, Jerry Cui" w:date="2022-02-21T15:18:00Z"/>
                    </w:rPr>
                  </w:pPr>
                  <w:ins w:id="478"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79" w:author="Apple, Jerry Cui" w:date="2022-02-21T15:18:00Z"/>
                    </w:rPr>
                  </w:pPr>
                  <w:ins w:id="480" w:author="Apple, Jerry Cui" w:date="2022-02-21T15:18:00Z">
                    <w:r w:rsidRPr="00C04A08">
                      <w:t>TDD</w:t>
                    </w:r>
                  </w:ins>
                </w:p>
              </w:tc>
            </w:tr>
            <w:tr w:rsidR="00650EB9" w:rsidRPr="00C04A08" w14:paraId="737048EF" w14:textId="77777777" w:rsidTr="00EA6EF4">
              <w:trPr>
                <w:jc w:val="center"/>
                <w:ins w:id="48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82" w:author="Apple, Jerry Cui" w:date="2022-02-21T15:18:00Z"/>
                    </w:rPr>
                  </w:pPr>
                  <w:ins w:id="483"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84" w:author="Apple, Jerry Cui" w:date="2022-02-21T15:18:00Z"/>
                      <w:rFonts w:cs="Arial"/>
                    </w:rPr>
                  </w:pPr>
                  <w:ins w:id="485"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86" w:author="Apple, Jerry Cui" w:date="2022-02-21T15:18:00Z"/>
                    </w:rPr>
                  </w:pPr>
                  <w:ins w:id="48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88" w:author="Apple, Jerry Cui" w:date="2022-02-21T15:18:00Z"/>
                    </w:rPr>
                  </w:pPr>
                  <w:ins w:id="489"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90" w:author="Apple, Jerry Cui" w:date="2022-02-21T15:18:00Z"/>
                      <w:rFonts w:cs="Arial"/>
                    </w:rPr>
                  </w:pPr>
                  <w:ins w:id="491"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92" w:author="Apple, Jerry Cui" w:date="2022-02-21T15:18:00Z"/>
                    </w:rPr>
                  </w:pPr>
                  <w:ins w:id="49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94" w:author="Apple, Jerry Cui" w:date="2022-02-21T15:18:00Z"/>
                    </w:rPr>
                  </w:pPr>
                  <w:ins w:id="495"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496" w:author="Apple, Jerry Cui" w:date="2022-02-21T15:18:00Z"/>
                    </w:rPr>
                  </w:pPr>
                  <w:ins w:id="497" w:author="Apple, Jerry Cui" w:date="2022-02-21T15:18:00Z">
                    <w:r w:rsidRPr="00C04A08">
                      <w:t>TDD</w:t>
                    </w:r>
                  </w:ins>
                </w:p>
              </w:tc>
            </w:tr>
            <w:tr w:rsidR="00650EB9" w:rsidRPr="00C04A08" w14:paraId="2E45F242" w14:textId="77777777" w:rsidTr="00EA6EF4">
              <w:trPr>
                <w:jc w:val="center"/>
                <w:ins w:id="49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499" w:author="Apple, Jerry Cui" w:date="2022-02-21T15:18:00Z"/>
                    </w:rPr>
                  </w:pPr>
                  <w:ins w:id="500"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01" w:author="Apple, Jerry Cui" w:date="2022-02-21T15:18:00Z"/>
                      <w:rFonts w:cs="Arial"/>
                      <w:szCs w:val="18"/>
                    </w:rPr>
                  </w:pPr>
                  <w:ins w:id="502"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03" w:author="Apple, Jerry Cui" w:date="2022-02-21T15:18:00Z"/>
                    </w:rPr>
                  </w:pPr>
                  <w:ins w:id="504"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05" w:author="Apple, Jerry Cui" w:date="2022-02-21T15:18:00Z"/>
                    </w:rPr>
                  </w:pPr>
                  <w:ins w:id="506"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07" w:author="Apple, Jerry Cui" w:date="2022-02-21T15:18:00Z"/>
                      <w:rFonts w:cs="Arial"/>
                      <w:szCs w:val="18"/>
                    </w:rPr>
                  </w:pPr>
                  <w:ins w:id="508"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09" w:author="Apple, Jerry Cui" w:date="2022-02-21T15:18:00Z"/>
                    </w:rPr>
                  </w:pPr>
                  <w:ins w:id="510"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511" w:author="Apple, Jerry Cui" w:date="2022-02-21T15:18:00Z"/>
                    </w:rPr>
                  </w:pPr>
                  <w:ins w:id="512"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513" w:author="Apple, Jerry Cui" w:date="2022-02-21T15:18:00Z"/>
                    </w:rPr>
                  </w:pPr>
                  <w:ins w:id="514" w:author="Apple, Jerry Cui" w:date="2022-02-21T15:18:00Z">
                    <w:r w:rsidRPr="00C04A08">
                      <w:rPr>
                        <w:rFonts w:cs="Arial"/>
                        <w:szCs w:val="18"/>
                      </w:rPr>
                      <w:t>TDD</w:t>
                    </w:r>
                  </w:ins>
                </w:p>
              </w:tc>
            </w:tr>
          </w:tbl>
          <w:p w14:paraId="4C6B9F59" w14:textId="77777777" w:rsidR="00650EB9" w:rsidRDefault="00650EB9" w:rsidP="00650EB9">
            <w:pPr>
              <w:spacing w:after="120"/>
              <w:rPr>
                <w:ins w:id="515" w:author="Apple, Jerry Cui" w:date="2022-02-21T15:18:00Z"/>
                <w:color w:val="0070C0"/>
                <w:lang w:val="en-US" w:eastAsia="zh-CN"/>
              </w:rPr>
            </w:pPr>
          </w:p>
          <w:p w14:paraId="57CCFD36" w14:textId="77777777" w:rsidR="00650EB9" w:rsidRDefault="00650EB9" w:rsidP="00650EB9">
            <w:pPr>
              <w:spacing w:after="120"/>
              <w:rPr>
                <w:ins w:id="516" w:author="Apple, Jerry Cui" w:date="2022-02-21T15:18:00Z"/>
                <w:color w:val="0070C0"/>
                <w:lang w:val="en-US" w:eastAsia="zh-CN"/>
              </w:rPr>
            </w:pPr>
            <w:ins w:id="517"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518" w:author="Apple, Jerry Cui" w:date="2022-02-21T15:18:00Z"/>
                <w:color w:val="0070C0"/>
                <w:lang w:val="en-US" w:eastAsia="zh-CN"/>
              </w:rPr>
            </w:pPr>
            <w:ins w:id="519"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1912A6">
        <w:tc>
          <w:tcPr>
            <w:tcW w:w="950" w:type="dxa"/>
          </w:tcPr>
          <w:p w14:paraId="19F7F630" w14:textId="266759FF" w:rsidR="00A45C29" w:rsidRPr="00E81213" w:rsidRDefault="00E81213" w:rsidP="007A414C">
            <w:pPr>
              <w:spacing w:after="120"/>
              <w:rPr>
                <w:rFonts w:eastAsia="PMingLiU"/>
                <w:color w:val="0070C0"/>
                <w:lang w:val="en-US" w:eastAsia="zh-TW"/>
                <w:rPrChange w:id="520" w:author="CK Yang (楊智凱)" w:date="2022-02-22T11:10:00Z">
                  <w:rPr>
                    <w:color w:val="0070C0"/>
                    <w:lang w:val="en-US" w:eastAsia="zh-CN"/>
                  </w:rPr>
                </w:rPrChange>
              </w:rPr>
            </w:pPr>
            <w:ins w:id="521"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907" w:type="dxa"/>
          </w:tcPr>
          <w:p w14:paraId="6737D90F" w14:textId="77777777" w:rsidR="00520D71" w:rsidRDefault="00520D71" w:rsidP="007A414C">
            <w:pPr>
              <w:spacing w:after="120"/>
              <w:rPr>
                <w:ins w:id="522" w:author="CK Yang (楊智凱)" w:date="2022-02-22T12:06:00Z"/>
                <w:rFonts w:eastAsia="PMingLiU"/>
                <w:color w:val="0070C0"/>
                <w:lang w:val="en-US" w:eastAsia="zh-TW"/>
              </w:rPr>
            </w:pPr>
            <w:ins w:id="523" w:author="CK Yang (楊智凱)" w:date="2022-02-22T11:34:00Z">
              <w:r>
                <w:rPr>
                  <w:rFonts w:eastAsia="PMingLiU"/>
                  <w:color w:val="0070C0"/>
                  <w:lang w:val="en-US" w:eastAsia="zh-TW"/>
                </w:rPr>
                <w:t>P</w:t>
              </w:r>
            </w:ins>
            <w:ins w:id="524" w:author="CK Yang (楊智凱)" w:date="2022-02-22T11:33:00Z">
              <w:r>
                <w:rPr>
                  <w:rFonts w:eastAsia="PMingLiU"/>
                  <w:color w:val="0070C0"/>
                  <w:lang w:val="en-US" w:eastAsia="zh-TW"/>
                </w:rPr>
                <w:t>refer option 1.</w:t>
              </w:r>
            </w:ins>
            <w:ins w:id="525"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526" w:author="CK Yang (楊智凱)" w:date="2022-02-22T12:06:00Z"/>
                <w:rFonts w:eastAsia="PMingLiU"/>
                <w:color w:val="0070C0"/>
                <w:lang w:val="en-US" w:eastAsia="zh-TW"/>
              </w:rPr>
            </w:pPr>
            <w:ins w:id="527" w:author="CK Yang (楊智凱)" w:date="2022-02-22T12:04:00Z">
              <w:r>
                <w:rPr>
                  <w:rFonts w:eastAsia="PMingLiU"/>
                  <w:color w:val="0070C0"/>
                  <w:lang w:val="en-US" w:eastAsia="zh-TW"/>
                </w:rPr>
                <w:t>Re</w:t>
              </w:r>
            </w:ins>
            <w:ins w:id="528" w:author="CK Yang (楊智凱)" w:date="2022-02-22T12:05:00Z">
              <w:r>
                <w:rPr>
                  <w:rFonts w:eastAsia="PMingLiU"/>
                  <w:color w:val="0070C0"/>
                  <w:lang w:val="en-US" w:eastAsia="zh-TW"/>
                </w:rPr>
                <w:t xml:space="preserve">garding the question from Apple, it </w:t>
              </w:r>
            </w:ins>
            <w:ins w:id="529" w:author="CK Yang (楊智凱)" w:date="2022-02-22T12:00:00Z">
              <w:r>
                <w:rPr>
                  <w:rFonts w:eastAsia="PMingLiU"/>
                  <w:color w:val="0070C0"/>
                  <w:lang w:val="en-US" w:eastAsia="zh-TW"/>
                </w:rPr>
                <w:t xml:space="preserve">has been discussed in </w:t>
              </w:r>
            </w:ins>
            <w:ins w:id="530" w:author="CK Yang (楊智凱)" w:date="2022-02-22T12:03:00Z">
              <w:r>
                <w:rPr>
                  <w:rFonts w:eastAsia="PMingLiU"/>
                  <w:color w:val="0070C0"/>
                  <w:lang w:val="en-US" w:eastAsia="zh-TW"/>
                </w:rPr>
                <w:t>RAN4 #100-e</w:t>
              </w:r>
            </w:ins>
            <w:ins w:id="531" w:author="CK Yang (楊智凱)" w:date="2022-02-22T12:04:00Z">
              <w:r>
                <w:rPr>
                  <w:rFonts w:eastAsia="PMingLiU"/>
                  <w:color w:val="0070C0"/>
                  <w:lang w:val="en-US" w:eastAsia="zh-TW"/>
                </w:rPr>
                <w:t>.</w:t>
              </w:r>
            </w:ins>
            <w:ins w:id="532"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33" w:author="CK Yang (楊智凱)" w:date="2022-02-22T12:07:00Z">
              <w:r>
                <w:rPr>
                  <w:rFonts w:eastAsia="PMingLiU"/>
                  <w:color w:val="0070C0"/>
                  <w:lang w:val="en-US" w:eastAsia="zh-TW"/>
                </w:rPr>
                <w:t xml:space="preserve"> cases</w:t>
              </w:r>
            </w:ins>
            <w:ins w:id="534" w:author="CK Yang (楊智凱)" w:date="2022-02-22T12:06:00Z">
              <w:r>
                <w:rPr>
                  <w:rFonts w:eastAsia="PMingLiU"/>
                  <w:color w:val="0070C0"/>
                  <w:lang w:val="en-US" w:eastAsia="zh-TW"/>
                </w:rPr>
                <w:t>.</w:t>
              </w:r>
            </w:ins>
          </w:p>
          <w:p w14:paraId="60ACD3F3" w14:textId="77777777" w:rsidR="00520D71" w:rsidRDefault="00520D71" w:rsidP="007A414C">
            <w:pPr>
              <w:spacing w:after="120"/>
              <w:rPr>
                <w:ins w:id="535" w:author="CK Yang (楊智凱)" w:date="2022-02-22T12:03:00Z"/>
                <w:rFonts w:eastAsia="PMingLiU"/>
                <w:color w:val="0070C0"/>
                <w:lang w:val="en-US" w:eastAsia="zh-TW"/>
              </w:rPr>
            </w:pPr>
          </w:p>
          <w:p w14:paraId="2616E8A1" w14:textId="35A48AC8" w:rsidR="00520D71" w:rsidRDefault="00520D71" w:rsidP="007A414C">
            <w:pPr>
              <w:spacing w:after="120"/>
              <w:rPr>
                <w:ins w:id="536" w:author="CK Yang (楊智凱)" w:date="2022-02-22T12:03:00Z"/>
                <w:rFonts w:eastAsia="PMingLiU"/>
                <w:color w:val="0070C0"/>
                <w:lang w:val="en-US" w:eastAsia="zh-TW"/>
              </w:rPr>
            </w:pPr>
            <w:ins w:id="537"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38" w:author="CK Yang (楊智凱)" w:date="2022-02-22T12:07:00Z">
              <w:r>
                <w:rPr>
                  <w:rFonts w:eastAsia="PMingLiU"/>
                  <w:color w:val="0070C0"/>
                  <w:lang w:val="en-US" w:eastAsia="zh-TW"/>
                </w:rPr>
                <w:t xml:space="preserve">inRAN4 #100e </w:t>
              </w:r>
            </w:ins>
            <w:ins w:id="539" w:author="CK Yang (楊智凱)" w:date="2022-02-22T12:05:00Z">
              <w:r>
                <w:rPr>
                  <w:rFonts w:eastAsia="PMingLiU"/>
                  <w:color w:val="0070C0"/>
                  <w:lang w:val="en-US" w:eastAsia="zh-TW"/>
                </w:rPr>
                <w:t xml:space="preserve">is provided as </w:t>
              </w:r>
            </w:ins>
            <w:ins w:id="540" w:author="CK Yang (楊智凱)" w:date="2022-02-22T12:07:00Z">
              <w:r>
                <w:rPr>
                  <w:rFonts w:eastAsia="PMingLiU"/>
                  <w:color w:val="0070C0"/>
                  <w:lang w:val="en-US" w:eastAsia="zh-TW"/>
                </w:rPr>
                <w:t>following</w:t>
              </w:r>
            </w:ins>
            <w:ins w:id="541" w:author="CK Yang (楊智凱)" w:date="2022-02-22T12:05:00Z">
              <w:r>
                <w:rPr>
                  <w:rFonts w:eastAsia="PMingLiU"/>
                  <w:color w:val="0070C0"/>
                  <w:lang w:val="en-US" w:eastAsia="zh-TW"/>
                </w:rPr>
                <w:t xml:space="preserve"> for reference.</w:t>
              </w:r>
            </w:ins>
          </w:p>
          <w:tbl>
            <w:tblPr>
              <w:tblStyle w:val="aff6"/>
              <w:tblW w:w="0" w:type="auto"/>
              <w:tblLook w:val="04A0" w:firstRow="1" w:lastRow="0" w:firstColumn="1" w:lastColumn="0" w:noHBand="0" w:noVBand="1"/>
            </w:tblPr>
            <w:tblGrid>
              <w:gridCol w:w="8169"/>
            </w:tblGrid>
            <w:tr w:rsidR="00520D71" w14:paraId="2E9B2D93" w14:textId="77777777" w:rsidTr="00520D71">
              <w:trPr>
                <w:ins w:id="542" w:author="CK Yang (楊智凱)" w:date="2022-02-22T12:03:00Z"/>
              </w:trPr>
              <w:tc>
                <w:tcPr>
                  <w:tcW w:w="8169" w:type="dxa"/>
                </w:tcPr>
                <w:p w14:paraId="781A5C93" w14:textId="77777777" w:rsidR="00520D71" w:rsidRDefault="00520D71" w:rsidP="00520D71">
                  <w:pPr>
                    <w:rPr>
                      <w:ins w:id="543" w:author="CK Yang (楊智凱)" w:date="2022-02-22T12:04:00Z"/>
                      <w:b/>
                      <w:u w:val="single"/>
                      <w:lang w:eastAsia="ko-KR"/>
                    </w:rPr>
                  </w:pPr>
                  <w:ins w:id="544" w:author="CK Yang (楊智凱)" w:date="2022-02-22T12:04:00Z">
                    <w:r>
                      <w:rPr>
                        <w:b/>
                        <w:u w:val="single"/>
                        <w:lang w:eastAsia="ko-KR"/>
                      </w:rPr>
                      <w:t>Sub-topic 1-2: FR2 inter-frequency relative RSRP accuracy</w:t>
                    </w:r>
                  </w:ins>
                </w:p>
                <w:p w14:paraId="265E7973" w14:textId="77777777" w:rsidR="00520D71" w:rsidRDefault="00520D71" w:rsidP="00520D71">
                  <w:pPr>
                    <w:rPr>
                      <w:ins w:id="545" w:author="CK Yang (楊智凱)" w:date="2022-02-22T12:04:00Z"/>
                      <w:rFonts w:eastAsiaTheme="minorEastAsia"/>
                      <w:i/>
                      <w:lang w:val="en-US" w:eastAsia="zh-CN"/>
                    </w:rPr>
                  </w:pPr>
                  <w:ins w:id="546"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aff7"/>
                    <w:numPr>
                      <w:ilvl w:val="0"/>
                      <w:numId w:val="1"/>
                    </w:numPr>
                    <w:overflowPunct/>
                    <w:autoSpaceDE/>
                    <w:autoSpaceDN/>
                    <w:adjustRightInd/>
                    <w:spacing w:after="120"/>
                    <w:ind w:left="717" w:firstLineChars="0"/>
                    <w:textAlignment w:val="auto"/>
                    <w:rPr>
                      <w:ins w:id="547" w:author="CK Yang (楊智凱)" w:date="2022-02-22T12:04:00Z"/>
                      <w:rFonts w:eastAsia="SimSun"/>
                      <w:szCs w:val="24"/>
                      <w:lang w:eastAsia="zh-CN"/>
                    </w:rPr>
                  </w:pPr>
                  <w:ins w:id="548" w:author="CK Yang (楊智凱)" w:date="2022-02-22T12:04:00Z">
                    <w:r>
                      <w:rPr>
                        <w:rFonts w:eastAsia="SimSun"/>
                        <w:szCs w:val="24"/>
                        <w:lang w:eastAsia="zh-CN"/>
                      </w:rPr>
                      <w:t>Option 1: MediaTek</w:t>
                    </w:r>
                  </w:ins>
                </w:p>
                <w:p w14:paraId="1272E3EB" w14:textId="77777777" w:rsidR="00520D71" w:rsidRPr="006B1332" w:rsidRDefault="00520D71" w:rsidP="00520D71">
                  <w:pPr>
                    <w:pStyle w:val="aff7"/>
                    <w:numPr>
                      <w:ilvl w:val="1"/>
                      <w:numId w:val="1"/>
                    </w:numPr>
                    <w:overflowPunct/>
                    <w:autoSpaceDE/>
                    <w:autoSpaceDN/>
                    <w:adjustRightInd/>
                    <w:spacing w:after="120"/>
                    <w:ind w:left="1437" w:firstLineChars="0"/>
                    <w:textAlignment w:val="auto"/>
                    <w:rPr>
                      <w:ins w:id="549" w:author="CK Yang (楊智凱)" w:date="2022-02-22T12:04:00Z"/>
                      <w:rFonts w:eastAsia="SimSun"/>
                      <w:bCs/>
                      <w:szCs w:val="24"/>
                      <w:lang w:eastAsia="zh-CN"/>
                    </w:rPr>
                  </w:pPr>
                  <w:ins w:id="550"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aff7"/>
                    <w:numPr>
                      <w:ilvl w:val="0"/>
                      <w:numId w:val="1"/>
                    </w:numPr>
                    <w:overflowPunct/>
                    <w:autoSpaceDE/>
                    <w:autoSpaceDN/>
                    <w:adjustRightInd/>
                    <w:spacing w:after="120"/>
                    <w:ind w:left="717" w:firstLineChars="0"/>
                    <w:textAlignment w:val="auto"/>
                    <w:rPr>
                      <w:ins w:id="551" w:author="CK Yang (楊智凱)" w:date="2022-02-22T12:04:00Z"/>
                      <w:rFonts w:eastAsia="SimSun"/>
                      <w:szCs w:val="24"/>
                      <w:lang w:eastAsia="zh-CN"/>
                    </w:rPr>
                  </w:pPr>
                  <w:ins w:id="552" w:author="CK Yang (楊智凱)" w:date="2022-02-22T12:04:00Z">
                    <w:r>
                      <w:rPr>
                        <w:rFonts w:eastAsia="SimSun"/>
                        <w:szCs w:val="24"/>
                        <w:lang w:eastAsia="zh-CN"/>
                      </w:rPr>
                      <w:t>Option 2: QC</w:t>
                    </w:r>
                  </w:ins>
                </w:p>
                <w:p w14:paraId="4521FC3A" w14:textId="77777777" w:rsidR="00520D71" w:rsidRPr="00426BE7" w:rsidRDefault="00520D71" w:rsidP="00520D71">
                  <w:pPr>
                    <w:pStyle w:val="aff7"/>
                    <w:numPr>
                      <w:ilvl w:val="1"/>
                      <w:numId w:val="1"/>
                    </w:numPr>
                    <w:overflowPunct/>
                    <w:autoSpaceDE/>
                    <w:autoSpaceDN/>
                    <w:adjustRightInd/>
                    <w:spacing w:before="120" w:after="120"/>
                    <w:ind w:left="1434" w:firstLineChars="0" w:hanging="357"/>
                    <w:textAlignment w:val="auto"/>
                    <w:rPr>
                      <w:ins w:id="553" w:author="CK Yang (楊智凱)" w:date="2022-02-22T12:04:00Z"/>
                      <w:rFonts w:eastAsia="SimSun"/>
                      <w:bCs/>
                      <w:szCs w:val="24"/>
                      <w:lang w:eastAsia="zh-CN"/>
                    </w:rPr>
                  </w:pPr>
                  <w:ins w:id="554"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游明朝" w:cstheme="minorHAnsi"/>
                        <w:bCs/>
                        <w:lang w:val="en-US"/>
                      </w:rPr>
                      <w:t>whether the carriers are in the same band or not</w:t>
                    </w:r>
                    <w:r>
                      <w:rPr>
                        <w:rFonts w:eastAsia="游明朝" w:cstheme="minorHAnsi"/>
                        <w:bCs/>
                        <w:lang w:val="en-US"/>
                      </w:rPr>
                      <w:t>.</w:t>
                    </w:r>
                  </w:ins>
                </w:p>
                <w:tbl>
                  <w:tblPr>
                    <w:tblStyle w:val="aff6"/>
                    <w:tblW w:w="0" w:type="auto"/>
                    <w:tblLook w:val="04A0" w:firstRow="1" w:lastRow="0" w:firstColumn="1" w:lastColumn="0" w:noHBand="0" w:noVBand="1"/>
                  </w:tblPr>
                  <w:tblGrid>
                    <w:gridCol w:w="1229"/>
                    <w:gridCol w:w="6714"/>
                  </w:tblGrid>
                  <w:tr w:rsidR="00520D71" w14:paraId="1FB7EE48" w14:textId="77777777" w:rsidTr="00EA6EF4">
                    <w:trPr>
                      <w:ins w:id="555" w:author="CK Yang (楊智凱)" w:date="2022-02-22T12:04:00Z"/>
                    </w:trPr>
                    <w:tc>
                      <w:tcPr>
                        <w:tcW w:w="1236" w:type="dxa"/>
                      </w:tcPr>
                      <w:p w14:paraId="43D60992" w14:textId="77777777" w:rsidR="00520D71" w:rsidRDefault="00520D71" w:rsidP="00520D71">
                        <w:pPr>
                          <w:spacing w:after="120"/>
                          <w:rPr>
                            <w:ins w:id="556" w:author="CK Yang (楊智凱)" w:date="2022-02-22T12:04:00Z"/>
                            <w:rFonts w:eastAsiaTheme="minorEastAsia"/>
                            <w:b/>
                            <w:bCs/>
                            <w:lang w:val="en-US" w:eastAsia="zh-CN"/>
                          </w:rPr>
                        </w:pPr>
                        <w:ins w:id="557"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58" w:author="CK Yang (楊智凱)" w:date="2022-02-22T12:04:00Z"/>
                            <w:rFonts w:eastAsiaTheme="minorEastAsia"/>
                            <w:b/>
                            <w:bCs/>
                            <w:lang w:val="en-US" w:eastAsia="zh-CN"/>
                          </w:rPr>
                        </w:pPr>
                        <w:ins w:id="559" w:author="CK Yang (楊智凱)" w:date="2022-02-22T12:04:00Z">
                          <w:r>
                            <w:rPr>
                              <w:rFonts w:eastAsiaTheme="minorEastAsia"/>
                              <w:b/>
                              <w:bCs/>
                              <w:lang w:val="en-US" w:eastAsia="zh-CN"/>
                            </w:rPr>
                            <w:t>Comments</w:t>
                          </w:r>
                        </w:ins>
                      </w:p>
                    </w:tc>
                  </w:tr>
                  <w:tr w:rsidR="00520D71" w14:paraId="47A5C171" w14:textId="77777777" w:rsidTr="00EA6EF4">
                    <w:trPr>
                      <w:ins w:id="560" w:author="CK Yang (楊智凱)" w:date="2022-02-22T12:04:00Z"/>
                    </w:trPr>
                    <w:tc>
                      <w:tcPr>
                        <w:tcW w:w="1236" w:type="dxa"/>
                      </w:tcPr>
                      <w:p w14:paraId="6E3CF20E" w14:textId="77777777" w:rsidR="00520D71" w:rsidRPr="006B1332" w:rsidRDefault="00520D71" w:rsidP="00520D71">
                        <w:pPr>
                          <w:spacing w:after="120"/>
                          <w:rPr>
                            <w:ins w:id="561" w:author="CK Yang (楊智凱)" w:date="2022-02-22T12:04:00Z"/>
                            <w:lang w:val="en-US" w:eastAsia="ja-JP"/>
                          </w:rPr>
                        </w:pPr>
                        <w:ins w:id="562"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63" w:author="CK Yang (楊智凱)" w:date="2022-02-22T12:04:00Z"/>
                            <w:lang w:val="en-US" w:eastAsia="ja-JP"/>
                          </w:rPr>
                        </w:pPr>
                        <w:ins w:id="564" w:author="CK Yang (楊智凱)" w:date="2022-02-22T12:04:00Z">
                          <w:r>
                            <w:rPr>
                              <w:lang w:val="en-US" w:eastAsia="ja-JP"/>
                            </w:rPr>
                            <w:t>We support option 2.</w:t>
                          </w:r>
                        </w:ins>
                      </w:p>
                    </w:tc>
                  </w:tr>
                  <w:tr w:rsidR="00520D71" w14:paraId="7BB94D25" w14:textId="77777777" w:rsidTr="00EA6EF4">
                    <w:trPr>
                      <w:ins w:id="565" w:author="CK Yang (楊智凱)" w:date="2022-02-22T12:04:00Z"/>
                    </w:trPr>
                    <w:tc>
                      <w:tcPr>
                        <w:tcW w:w="1236" w:type="dxa"/>
                      </w:tcPr>
                      <w:p w14:paraId="3CFAD961" w14:textId="77777777" w:rsidR="00520D71" w:rsidRPr="00DB5A7D" w:rsidRDefault="00520D71" w:rsidP="00520D71">
                        <w:pPr>
                          <w:spacing w:after="120"/>
                          <w:rPr>
                            <w:ins w:id="566" w:author="CK Yang (楊智凱)" w:date="2022-02-22T12:04:00Z"/>
                            <w:rFonts w:eastAsia="PMingLiU"/>
                            <w:lang w:val="en-US" w:eastAsia="zh-TW"/>
                          </w:rPr>
                        </w:pPr>
                        <w:ins w:id="567"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68" w:author="CK Yang (楊智凱)" w:date="2022-02-22T12:04:00Z"/>
                            <w:lang w:eastAsia="zh-CN"/>
                          </w:rPr>
                        </w:pPr>
                        <w:ins w:id="569" w:author="CK Yang (楊智凱)" w:date="2022-02-22T12:04:00Z">
                          <w:r>
                            <w:rPr>
                              <w:lang w:eastAsia="zh-CN"/>
                            </w:rPr>
                            <w:t>Support option 1.</w:t>
                          </w:r>
                        </w:ins>
                      </w:p>
                    </w:tc>
                  </w:tr>
                  <w:tr w:rsidR="00520D71" w14:paraId="5948475C" w14:textId="77777777" w:rsidTr="00EA6EF4">
                    <w:trPr>
                      <w:ins w:id="570" w:author="CK Yang (楊智凱)" w:date="2022-02-22T12:04:00Z"/>
                    </w:trPr>
                    <w:tc>
                      <w:tcPr>
                        <w:tcW w:w="1236" w:type="dxa"/>
                      </w:tcPr>
                      <w:p w14:paraId="0ED18758" w14:textId="77777777" w:rsidR="00520D71" w:rsidRDefault="00520D71" w:rsidP="00520D71">
                        <w:pPr>
                          <w:spacing w:after="120"/>
                          <w:rPr>
                            <w:ins w:id="571" w:author="CK Yang (楊智凱)" w:date="2022-02-22T12:04:00Z"/>
                            <w:rFonts w:eastAsiaTheme="minorEastAsia"/>
                            <w:lang w:val="en-US" w:eastAsia="zh-CN"/>
                          </w:rPr>
                        </w:pPr>
                        <w:ins w:id="572"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73" w:author="CK Yang (楊智凱)" w:date="2022-02-22T12:04:00Z"/>
                            <w:rFonts w:eastAsiaTheme="minorEastAsia"/>
                            <w:lang w:val="en-US" w:eastAsia="zh-CN"/>
                          </w:rPr>
                        </w:pPr>
                        <w:ins w:id="574"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75" w:author="CK Yang (楊智凱)" w:date="2022-02-22T12:04:00Z"/>
                    </w:trPr>
                    <w:tc>
                      <w:tcPr>
                        <w:tcW w:w="1236" w:type="dxa"/>
                      </w:tcPr>
                      <w:p w14:paraId="44E66C03" w14:textId="77777777" w:rsidR="00520D71" w:rsidRDefault="00520D71" w:rsidP="00520D71">
                        <w:pPr>
                          <w:spacing w:after="120"/>
                          <w:rPr>
                            <w:ins w:id="576" w:author="CK Yang (楊智凱)" w:date="2022-02-22T12:04:00Z"/>
                            <w:rFonts w:eastAsiaTheme="minorEastAsia"/>
                            <w:lang w:val="en-US" w:eastAsia="zh-CN"/>
                          </w:rPr>
                        </w:pPr>
                        <w:ins w:id="577"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78" w:author="CK Yang (楊智凱)" w:date="2022-02-22T12:04:00Z"/>
                            <w:rFonts w:eastAsiaTheme="minorEastAsia"/>
                            <w:lang w:val="en-US" w:eastAsia="zh-CN"/>
                          </w:rPr>
                        </w:pPr>
                        <w:ins w:id="579"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80" w:author="CK Yang (楊智凱)" w:date="2022-02-22T12:04:00Z"/>
                    </w:trPr>
                    <w:tc>
                      <w:tcPr>
                        <w:tcW w:w="1236" w:type="dxa"/>
                      </w:tcPr>
                      <w:p w14:paraId="571954D3" w14:textId="77777777" w:rsidR="00520D71" w:rsidRDefault="00520D71" w:rsidP="00520D71">
                        <w:pPr>
                          <w:spacing w:after="120"/>
                          <w:rPr>
                            <w:ins w:id="581"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82"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83" w:author="CK Yang (楊智凱)" w:date="2022-02-22T12:03:00Z"/>
                      <w:rFonts w:eastAsia="PMingLiU"/>
                      <w:color w:val="0070C0"/>
                      <w:lang w:eastAsia="zh-TW"/>
                      <w:rPrChange w:id="584" w:author="CK Yang (楊智凱)" w:date="2022-02-22T12:04:00Z">
                        <w:rPr>
                          <w:ins w:id="585"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86"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87" w:author="CK Yang (楊智凱)" w:date="2022-02-22T11:11:00Z">
                  <w:rPr>
                    <w:color w:val="0070C0"/>
                    <w:lang w:val="en-US" w:eastAsia="zh-CN"/>
                  </w:rPr>
                </w:rPrChange>
              </w:rPr>
            </w:pPr>
          </w:p>
        </w:tc>
      </w:tr>
      <w:tr w:rsidR="00C33FC8" w14:paraId="4D98361F" w14:textId="77777777" w:rsidTr="001912A6">
        <w:trPr>
          <w:ins w:id="588" w:author="Zhixun Tang" w:date="2022-02-22T23:51:00Z"/>
        </w:trPr>
        <w:tc>
          <w:tcPr>
            <w:tcW w:w="950" w:type="dxa"/>
          </w:tcPr>
          <w:p w14:paraId="2DF4300D" w14:textId="44A0D9C1" w:rsidR="00C33FC8" w:rsidRDefault="00C33FC8" w:rsidP="007A414C">
            <w:pPr>
              <w:spacing w:after="120"/>
              <w:rPr>
                <w:ins w:id="589" w:author="Zhixun Tang" w:date="2022-02-22T23:51:00Z"/>
                <w:rFonts w:eastAsia="PMingLiU"/>
                <w:color w:val="0070C0"/>
                <w:lang w:val="en-US" w:eastAsia="zh-TW"/>
              </w:rPr>
            </w:pPr>
            <w:ins w:id="590" w:author="Zhixun Tang" w:date="2022-02-22T23:51:00Z">
              <w:r>
                <w:rPr>
                  <w:rFonts w:eastAsia="PMingLiU"/>
                  <w:color w:val="0070C0"/>
                  <w:lang w:val="en-US" w:eastAsia="zh-TW"/>
                </w:rPr>
                <w:t>Ericsson</w:t>
              </w:r>
            </w:ins>
          </w:p>
        </w:tc>
        <w:tc>
          <w:tcPr>
            <w:tcW w:w="8907" w:type="dxa"/>
          </w:tcPr>
          <w:p w14:paraId="0BE43A2B" w14:textId="23AAF04B" w:rsidR="00C33FC8" w:rsidRDefault="00C33FC8" w:rsidP="007A414C">
            <w:pPr>
              <w:spacing w:after="120"/>
              <w:rPr>
                <w:ins w:id="591" w:author="Zhixun Tang" w:date="2022-02-22T23:51:00Z"/>
                <w:rFonts w:eastAsia="PMingLiU"/>
                <w:color w:val="0070C0"/>
                <w:lang w:val="en-US" w:eastAsia="zh-TW"/>
              </w:rPr>
            </w:pPr>
            <w:ins w:id="592" w:author="Zhixun Tang" w:date="2022-02-22T23:51:00Z">
              <w:r>
                <w:rPr>
                  <w:rFonts w:eastAsia="PMingLiU"/>
                  <w:color w:val="0070C0"/>
                  <w:lang w:val="en-US" w:eastAsia="zh-TW"/>
                </w:rPr>
                <w:t>Agree with option 1.</w:t>
              </w:r>
            </w:ins>
          </w:p>
        </w:tc>
      </w:tr>
      <w:tr w:rsidR="003455E5" w14:paraId="01C56BC3" w14:textId="77777777" w:rsidTr="001912A6">
        <w:trPr>
          <w:ins w:id="593" w:author="Qiming Li" w:date="2022-02-23T09:14:00Z"/>
        </w:trPr>
        <w:tc>
          <w:tcPr>
            <w:tcW w:w="950" w:type="dxa"/>
          </w:tcPr>
          <w:p w14:paraId="10708FF4" w14:textId="7DDC5663" w:rsidR="003455E5" w:rsidRDefault="003455E5" w:rsidP="007A414C">
            <w:pPr>
              <w:spacing w:after="120"/>
              <w:rPr>
                <w:ins w:id="594" w:author="Qiming Li" w:date="2022-02-23T09:14:00Z"/>
                <w:rFonts w:eastAsia="PMingLiU"/>
                <w:color w:val="0070C0"/>
                <w:lang w:val="en-US" w:eastAsia="zh-TW"/>
              </w:rPr>
            </w:pPr>
            <w:ins w:id="595" w:author="Qiming Li" w:date="2022-02-23T09:14:00Z">
              <w:r>
                <w:rPr>
                  <w:rFonts w:eastAsia="PMingLiU"/>
                  <w:color w:val="0070C0"/>
                  <w:lang w:val="en-US" w:eastAsia="zh-TW"/>
                </w:rPr>
                <w:t>Apple</w:t>
              </w:r>
            </w:ins>
          </w:p>
        </w:tc>
        <w:tc>
          <w:tcPr>
            <w:tcW w:w="8907" w:type="dxa"/>
          </w:tcPr>
          <w:p w14:paraId="1528A524" w14:textId="1C81CCF1" w:rsidR="003455E5" w:rsidRDefault="003455E5" w:rsidP="007A414C">
            <w:pPr>
              <w:spacing w:after="120"/>
              <w:rPr>
                <w:ins w:id="596" w:author="Qiming Li" w:date="2022-02-23T09:14:00Z"/>
                <w:rFonts w:eastAsia="PMingLiU"/>
                <w:color w:val="0070C0"/>
                <w:lang w:val="en-US" w:eastAsia="zh-TW"/>
              </w:rPr>
            </w:pPr>
            <w:ins w:id="597" w:author="Qiming Li" w:date="2022-02-23T09:14:00Z">
              <w:r>
                <w:rPr>
                  <w:rFonts w:eastAsia="PMingLiU"/>
                  <w:color w:val="0070C0"/>
                  <w:lang w:val="en-US" w:eastAsia="zh-TW"/>
                </w:rPr>
                <w:t>Thanks MTK for clarification. However, at least in our view dis</w:t>
              </w:r>
            </w:ins>
            <w:ins w:id="598"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599" w:author="Qiming Li" w:date="2022-02-23T09:14:00Z"/>
                <w:rFonts w:eastAsia="PMingLiU"/>
                <w:color w:val="0070C0"/>
                <w:lang w:val="en-US" w:eastAsia="zh-TW"/>
              </w:rPr>
            </w:pPr>
            <w:ins w:id="600" w:author="Qiming Li" w:date="2022-02-23T09:14:00Z">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01" w:author="Qiming Li" w:date="2022-02-23T09:19:00Z"/>
                <w:rFonts w:cstheme="minorHAnsi"/>
                <w:bCs/>
                <w:lang w:val="en-US"/>
              </w:rPr>
            </w:pPr>
            <w:ins w:id="602" w:author="Qiming Li" w:date="2022-02-23T09:16:00Z">
              <w:r>
                <w:rPr>
                  <w:rFonts w:eastAsia="PMingLiU"/>
                  <w:color w:val="0070C0"/>
                  <w:lang w:val="en-US" w:eastAsia="zh-TW"/>
                </w:rPr>
                <w:t xml:space="preserve">On the other hand, </w:t>
              </w:r>
            </w:ins>
            <w:ins w:id="603" w:author="Qiming Li" w:date="2022-02-23T09:17:00Z">
              <w:r>
                <w:rPr>
                  <w:rFonts w:eastAsia="PMingLiU"/>
                  <w:color w:val="0070C0"/>
                  <w:lang w:val="en-US" w:eastAsia="zh-TW"/>
                </w:rPr>
                <w:t xml:space="preserve">we believe our proposal also aligns with </w:t>
              </w:r>
            </w:ins>
            <w:ins w:id="604" w:author="Qiming Li" w:date="2022-02-23T09:16:00Z">
              <w:r>
                <w:rPr>
                  <w:rFonts w:eastAsia="PMingLiU"/>
                  <w:color w:val="0070C0"/>
                  <w:lang w:val="en-US" w:eastAsia="zh-TW"/>
                </w:rPr>
                <w:t xml:space="preserve">option 2 in RAN4#100e: </w:t>
              </w:r>
              <w:r w:rsidRPr="007C2A57">
                <w:rPr>
                  <w:bCs/>
                  <w:szCs w:val="24"/>
                  <w:highlight w:val="yellow"/>
                  <w:lang w:eastAsia="zh-CN"/>
                  <w:rPrChange w:id="605" w:author="Qiming Li" w:date="2022-02-23T09:17:00Z">
                    <w:rPr>
                      <w:bCs/>
                      <w:szCs w:val="24"/>
                      <w:lang w:eastAsia="zh-CN"/>
                    </w:rPr>
                  </w:rPrChange>
                </w:rPr>
                <w:t xml:space="preserve">The margin in the </w:t>
              </w:r>
              <w:r w:rsidRPr="007C2A57">
                <w:rPr>
                  <w:bCs/>
                  <w:highlight w:val="yellow"/>
                  <w:lang w:val="en-US" w:eastAsia="zh-CN"/>
                  <w:rPrChange w:id="606" w:author="Qiming Li" w:date="2022-02-23T09:17:00Z">
                    <w:rPr>
                      <w:bCs/>
                      <w:lang w:val="en-US" w:eastAsia="zh-CN"/>
                    </w:rPr>
                  </w:rPrChange>
                </w:rPr>
                <w:t xml:space="preserve">FR2 </w:t>
              </w:r>
              <w:r w:rsidRPr="007C2A57">
                <w:rPr>
                  <w:rFonts w:cstheme="minorHAnsi"/>
                  <w:bCs/>
                  <w:highlight w:val="yellow"/>
                  <w:lang w:val="en-US"/>
                  <w:rPrChange w:id="607"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08" w:author="Qiming Li" w:date="2022-02-23T09:18:00Z">
              <w:r>
                <w:rPr>
                  <w:rFonts w:cstheme="minorHAnsi"/>
                  <w:bCs/>
                  <w:lang w:val="en-US"/>
                </w:rPr>
                <w:t xml:space="preserve">Difference between </w:t>
              </w:r>
            </w:ins>
            <w:ins w:id="609" w:author="Qiming Li" w:date="2022-02-23T09:17:00Z">
              <w:r>
                <w:rPr>
                  <w:rFonts w:cstheme="minorHAnsi"/>
                  <w:bCs/>
                  <w:lang w:val="en-US"/>
                </w:rPr>
                <w:t xml:space="preserve">Intra-band and inter-band </w:t>
              </w:r>
            </w:ins>
            <w:ins w:id="610"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611" w:author="Qiming Li" w:date="2022-02-23T09:19:00Z">
              <w:r w:rsidR="00597966">
                <w:rPr>
                  <w:rFonts w:cstheme="minorHAnsi"/>
                  <w:bCs/>
                  <w:lang w:val="en-US"/>
                </w:rPr>
                <w:t xml:space="preserve"> </w:t>
              </w:r>
            </w:ins>
          </w:p>
          <w:p w14:paraId="63824443" w14:textId="77777777" w:rsidR="00597966" w:rsidRDefault="00597966" w:rsidP="007A414C">
            <w:pPr>
              <w:spacing w:after="120"/>
              <w:rPr>
                <w:ins w:id="612" w:author="Qiming Li" w:date="2022-02-23T09:23:00Z"/>
                <w:color w:val="0070C0"/>
                <w:lang w:val="en-US"/>
              </w:rPr>
            </w:pPr>
            <w:ins w:id="613" w:author="Qiming Li" w:date="2022-02-23T09:19:00Z">
              <w:r>
                <w:rPr>
                  <w:color w:val="0070C0"/>
                  <w:lang w:val="en-US"/>
                </w:rPr>
                <w:t>Additionally, comp</w:t>
              </w:r>
            </w:ins>
            <w:ins w:id="614" w:author="Qiming Li" w:date="2022-02-23T09:20:00Z">
              <w:r>
                <w:rPr>
                  <w:color w:val="0070C0"/>
                  <w:lang w:val="en-US"/>
                </w:rPr>
                <w:t xml:space="preserve">anies made decision between option 2 and option 1. Note that option 1 proposed 9dB margin, which is </w:t>
              </w:r>
            </w:ins>
            <w:ins w:id="615" w:author="Qiming Li" w:date="2022-02-23T09:21:00Z">
              <w:r>
                <w:rPr>
                  <w:color w:val="0070C0"/>
                  <w:lang w:val="en-US"/>
                </w:rPr>
                <w:t xml:space="preserve">larger than Ginter (most likely 3dB). If </w:t>
              </w:r>
            </w:ins>
            <w:ins w:id="616" w:author="Qiming Li" w:date="2022-02-23T09:22:00Z">
              <w:r>
                <w:rPr>
                  <w:color w:val="0070C0"/>
                  <w:lang w:val="en-US"/>
                </w:rPr>
                <w:t xml:space="preserve">3dB had been put on the table, it might be more </w:t>
              </w:r>
            </w:ins>
            <w:ins w:id="617" w:author="Qiming Li" w:date="2022-02-23T09:23:00Z">
              <w:r>
                <w:rPr>
                  <w:color w:val="0070C0"/>
                  <w:lang w:val="en-US"/>
                </w:rPr>
                <w:t>acceptable.</w:t>
              </w:r>
            </w:ins>
          </w:p>
          <w:p w14:paraId="494F498C" w14:textId="57F50EC0" w:rsidR="00597966" w:rsidRDefault="00597966" w:rsidP="007A414C">
            <w:pPr>
              <w:spacing w:after="120"/>
              <w:rPr>
                <w:ins w:id="618" w:author="Qiming Li" w:date="2022-02-23T09:14:00Z"/>
                <w:rFonts w:eastAsia="PMingLiU"/>
                <w:color w:val="0070C0"/>
                <w:lang w:val="en-US" w:eastAsia="zh-TW"/>
              </w:rPr>
            </w:pPr>
            <w:ins w:id="619" w:author="Qiming Li" w:date="2022-02-23T09:23:00Z">
              <w:r>
                <w:rPr>
                  <w:color w:val="0070C0"/>
                  <w:lang w:val="en-US"/>
                </w:rPr>
                <w:t xml:space="preserve">With above </w:t>
              </w:r>
            </w:ins>
            <w:ins w:id="620" w:author="Qiming Li" w:date="2022-02-23T09:24:00Z">
              <w:r w:rsidR="0039671A">
                <w:rPr>
                  <w:color w:val="0070C0"/>
                  <w:lang w:val="en-US"/>
                </w:rPr>
                <w:t>justification, could we consider Ginter for intra-band inter-frequency as well?</w:t>
              </w:r>
            </w:ins>
          </w:p>
        </w:tc>
      </w:tr>
      <w:tr w:rsidR="0085090B" w14:paraId="7233BEFD" w14:textId="77777777" w:rsidTr="001912A6">
        <w:trPr>
          <w:ins w:id="621" w:author="HW - 102" w:date="2022-02-23T22:30:00Z"/>
        </w:trPr>
        <w:tc>
          <w:tcPr>
            <w:tcW w:w="950" w:type="dxa"/>
          </w:tcPr>
          <w:p w14:paraId="5CBE95C4" w14:textId="1FABC67F" w:rsidR="0085090B" w:rsidRDefault="0085090B" w:rsidP="0085090B">
            <w:pPr>
              <w:spacing w:after="120"/>
              <w:rPr>
                <w:ins w:id="622" w:author="HW - 102" w:date="2022-02-23T22:30:00Z"/>
                <w:rFonts w:eastAsia="PMingLiU"/>
                <w:color w:val="0070C0"/>
                <w:lang w:val="en-US" w:eastAsia="zh-TW"/>
              </w:rPr>
            </w:pPr>
            <w:ins w:id="623"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907" w:type="dxa"/>
          </w:tcPr>
          <w:p w14:paraId="168472C5" w14:textId="1BEAB54E" w:rsidR="0085090B" w:rsidRDefault="0085090B" w:rsidP="0085090B">
            <w:pPr>
              <w:spacing w:after="120"/>
              <w:rPr>
                <w:ins w:id="624" w:author="HW - 102" w:date="2022-02-23T22:30:00Z"/>
                <w:rFonts w:eastAsia="PMingLiU"/>
                <w:color w:val="0070C0"/>
                <w:lang w:val="en-US" w:eastAsia="zh-TW"/>
              </w:rPr>
            </w:pPr>
            <w:ins w:id="625"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sid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r w:rsidR="001912A6" w14:paraId="040324BE" w14:textId="77777777" w:rsidTr="001912A6">
        <w:trPr>
          <w:ins w:id="626" w:author="Carlos Cabrera-Mercader" w:date="2022-02-23T18:12:00Z"/>
        </w:trPr>
        <w:tc>
          <w:tcPr>
            <w:tcW w:w="950" w:type="dxa"/>
          </w:tcPr>
          <w:p w14:paraId="62AFC44B" w14:textId="646CDB07" w:rsidR="001912A6" w:rsidRDefault="001912A6" w:rsidP="001912A6">
            <w:pPr>
              <w:spacing w:after="120"/>
              <w:rPr>
                <w:ins w:id="627" w:author="Carlos Cabrera-Mercader" w:date="2022-02-23T18:12:00Z"/>
                <w:rFonts w:eastAsiaTheme="minorEastAsia"/>
                <w:color w:val="0070C0"/>
                <w:lang w:val="en-US" w:eastAsia="zh-CN"/>
              </w:rPr>
            </w:pPr>
            <w:ins w:id="628" w:author="Carlos Cabrera-Mercader" w:date="2022-02-23T18:12:00Z">
              <w:r>
                <w:rPr>
                  <w:rFonts w:eastAsiaTheme="minorEastAsia"/>
                  <w:color w:val="0070C0"/>
                  <w:lang w:val="en-US" w:eastAsia="zh-CN"/>
                </w:rPr>
                <w:t>Qualcomm</w:t>
              </w:r>
            </w:ins>
          </w:p>
        </w:tc>
        <w:tc>
          <w:tcPr>
            <w:tcW w:w="8907" w:type="dxa"/>
          </w:tcPr>
          <w:p w14:paraId="3F1B7F93" w14:textId="77777777" w:rsidR="001912A6" w:rsidRDefault="001912A6" w:rsidP="001912A6">
            <w:pPr>
              <w:spacing w:after="120"/>
              <w:rPr>
                <w:ins w:id="629" w:author="Carlos Cabrera-Mercader" w:date="2022-02-23T18:12:00Z"/>
                <w:rFonts w:eastAsiaTheme="minorEastAsia"/>
                <w:color w:val="0070C0"/>
                <w:lang w:val="en-US" w:eastAsia="zh-CN"/>
              </w:rPr>
            </w:pPr>
            <w:ins w:id="630" w:author="Carlos Cabrera-Mercader" w:date="2022-02-23T18:12:00Z">
              <w:r>
                <w:rPr>
                  <w:rFonts w:eastAsiaTheme="minorEastAsia"/>
                  <w:color w:val="0070C0"/>
                  <w:lang w:val="en-US" w:eastAsia="zh-CN"/>
                </w:rPr>
                <w:t>As we have expressed before, we are concerned about adding too much margin to the requirements because it will take away from the usefulness of the test. Of course, uncertainty needs to be accounted for but we could also try to eliminate sources of uncertainty by modifying the test case. See our comments under issue 2-1-3.</w:t>
              </w:r>
            </w:ins>
          </w:p>
          <w:p w14:paraId="0C0A58F3" w14:textId="1CF9F0B0" w:rsidR="001912A6" w:rsidRDefault="001912A6" w:rsidP="001912A6">
            <w:pPr>
              <w:spacing w:after="120"/>
              <w:rPr>
                <w:ins w:id="631" w:author="Carlos Cabrera-Mercader" w:date="2022-02-23T18:12:00Z"/>
                <w:rFonts w:eastAsiaTheme="minorEastAsia"/>
                <w:color w:val="0070C0"/>
                <w:lang w:val="en-US" w:eastAsia="zh-CN"/>
              </w:rPr>
            </w:pPr>
            <w:ins w:id="632" w:author="Carlos Cabrera-Mercader" w:date="2022-02-23T18:12:00Z">
              <w:r>
                <w:rPr>
                  <w:rFonts w:eastAsiaTheme="minorEastAsia"/>
                  <w:color w:val="0070C0"/>
                  <w:lang w:val="en-US" w:eastAsia="zh-CN"/>
                </w:rPr>
                <w:t>Regarding option 1, we could support adding Ginter, assuming the value of Ginter is reasonable (e.g. 3 dB). Regarding the margin D, it could be avoided by modifying the test procedure. If no modification of the test case is agreeable, then we may compromise.</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aff7"/>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aff7"/>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aff7"/>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aff6"/>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33"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34" w:author="Anritsu" w:date="2022-02-21T22:32:00Z"/>
                <w:color w:val="0070C0"/>
                <w:lang w:val="en-US" w:eastAsia="zh-CN"/>
              </w:rPr>
            </w:pPr>
            <w:ins w:id="635"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636" w:author="Anritsu" w:date="2022-02-21T22:32:00Z"/>
                <w:color w:val="0070C0"/>
                <w:lang w:val="en-US" w:eastAsia="zh-CN"/>
              </w:rPr>
            </w:pPr>
            <w:ins w:id="637" w:author="Anritsu" w:date="2022-02-21T22:32:00Z">
              <w:r>
                <w:rPr>
                  <w:color w:val="0070C0"/>
                  <w:lang w:val="en-US" w:eastAsia="zh-CN"/>
                </w:rPr>
                <w:lastRenderedPageBreak/>
                <w:t>It is also appreciated if other chip vendors and UE vendors can confirm whether that kind of UE behavior can be observed.</w:t>
              </w:r>
            </w:ins>
          </w:p>
          <w:p w14:paraId="49711F55" w14:textId="77777777" w:rsidR="00460E82" w:rsidRDefault="00460E82" w:rsidP="00460E82">
            <w:pPr>
              <w:spacing w:after="120"/>
              <w:rPr>
                <w:ins w:id="638" w:author="Anritsu" w:date="2022-02-21T22:32:00Z"/>
                <w:color w:val="0070C0"/>
                <w:lang w:val="en-US" w:eastAsia="zh-CN"/>
              </w:rPr>
            </w:pPr>
            <w:ins w:id="639"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40" w:author="Anritsu" w:date="2022-02-21T22:32:00Z"/>
              </w:rPr>
            </w:pPr>
            <w:ins w:id="641"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42"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43"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644"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af0"/>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45" w:author="CK Yang (楊智凱)" w:date="2022-02-22T11:18:00Z"/>
        </w:trPr>
        <w:tc>
          <w:tcPr>
            <w:tcW w:w="1236" w:type="dxa"/>
          </w:tcPr>
          <w:p w14:paraId="25273062" w14:textId="754F891F" w:rsidR="00E81213" w:rsidRPr="00E81213" w:rsidRDefault="00E81213" w:rsidP="00650EB9">
            <w:pPr>
              <w:spacing w:after="120"/>
              <w:rPr>
                <w:ins w:id="646" w:author="CK Yang (楊智凱)" w:date="2022-02-22T11:18:00Z"/>
                <w:rFonts w:eastAsia="PMingLiU"/>
                <w:color w:val="0070C0"/>
                <w:lang w:val="en-US" w:eastAsia="zh-TW"/>
                <w:rPrChange w:id="647" w:author="CK Yang (楊智凱)" w:date="2022-02-22T11:18:00Z">
                  <w:rPr>
                    <w:ins w:id="648" w:author="CK Yang (楊智凱)" w:date="2022-02-22T11:18:00Z"/>
                    <w:color w:val="0070C0"/>
                    <w:lang w:val="en-US" w:eastAsia="zh-CN"/>
                  </w:rPr>
                </w:rPrChange>
              </w:rPr>
            </w:pPr>
            <w:ins w:id="649"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50" w:author="CK Yang (楊智凱)" w:date="2022-02-22T11:18:00Z"/>
                <w:rFonts w:eastAsia="PMingLiU"/>
                <w:color w:val="0070C0"/>
                <w:lang w:val="en-US" w:eastAsia="zh-TW"/>
                <w:rPrChange w:id="651" w:author="CK Yang (楊智凱)" w:date="2022-02-22T11:18:00Z">
                  <w:rPr>
                    <w:ins w:id="652" w:author="CK Yang (楊智凱)" w:date="2022-02-22T11:18:00Z"/>
                    <w:color w:val="0070C0"/>
                    <w:lang w:val="en-US" w:eastAsia="zh-CN"/>
                  </w:rPr>
                </w:rPrChange>
              </w:rPr>
            </w:pPr>
            <w:ins w:id="653" w:author="CK Yang (楊智凱)" w:date="2022-02-22T11:19:00Z">
              <w:r>
                <w:rPr>
                  <w:rFonts w:eastAsia="PMingLiU"/>
                  <w:color w:val="0070C0"/>
                  <w:lang w:val="en-US" w:eastAsia="zh-TW"/>
                </w:rPr>
                <w:t xml:space="preserve">We are fine to </w:t>
              </w:r>
            </w:ins>
            <w:ins w:id="654" w:author="CK Yang (楊智凱)" w:date="2022-02-22T11:20:00Z">
              <w:r>
                <w:rPr>
                  <w:rFonts w:eastAsia="PMingLiU"/>
                  <w:color w:val="0070C0"/>
                  <w:lang w:val="en-US" w:eastAsia="zh-TW"/>
                </w:rPr>
                <w:t>support option 2 even</w:t>
              </w:r>
            </w:ins>
            <w:ins w:id="655" w:author="CK Yang (楊智凱)" w:date="2022-02-22T11:21:00Z">
              <w:r>
                <w:rPr>
                  <w:rFonts w:eastAsia="PMingLiU"/>
                  <w:color w:val="0070C0"/>
                  <w:lang w:val="en-US" w:eastAsia="zh-TW"/>
                </w:rPr>
                <w:t xml:space="preserve"> though </w:t>
              </w:r>
            </w:ins>
            <w:ins w:id="656" w:author="CK Yang (楊智凱)" w:date="2022-02-22T11:18:00Z">
              <w:r>
                <w:rPr>
                  <w:rFonts w:eastAsia="PMingLiU"/>
                  <w:color w:val="0070C0"/>
                  <w:lang w:val="en-US" w:eastAsia="zh-TW"/>
                </w:rPr>
                <w:t xml:space="preserve">we </w:t>
              </w:r>
            </w:ins>
            <w:ins w:id="657" w:author="CK Yang (楊智凱)" w:date="2022-02-22T11:19:00Z">
              <w:r>
                <w:rPr>
                  <w:rFonts w:eastAsia="PMingLiU"/>
                  <w:color w:val="0070C0"/>
                  <w:lang w:val="en-US" w:eastAsia="zh-TW"/>
                </w:rPr>
                <w:t xml:space="preserve">do </w:t>
              </w:r>
            </w:ins>
            <w:ins w:id="658" w:author="CK Yang (楊智凱)" w:date="2022-02-22T11:18:00Z">
              <w:r>
                <w:rPr>
                  <w:rFonts w:eastAsia="PMingLiU"/>
                  <w:color w:val="0070C0"/>
                  <w:lang w:val="en-US" w:eastAsia="zh-TW"/>
                </w:rPr>
                <w:t xml:space="preserve">not see </w:t>
              </w:r>
            </w:ins>
            <w:ins w:id="659" w:author="CK Yang (楊智凱)" w:date="2022-02-22T11:21:00Z">
              <w:r>
                <w:rPr>
                  <w:rFonts w:eastAsia="PMingLiU"/>
                  <w:color w:val="0070C0"/>
                  <w:lang w:val="en-US" w:eastAsia="zh-TW"/>
                </w:rPr>
                <w:t>the needs</w:t>
              </w:r>
            </w:ins>
            <w:ins w:id="660"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61" w:author="Zhixun Tang" w:date="2022-02-22T23:51:00Z"/>
        </w:trPr>
        <w:tc>
          <w:tcPr>
            <w:tcW w:w="1236" w:type="dxa"/>
          </w:tcPr>
          <w:p w14:paraId="009657AE" w14:textId="1B574594" w:rsidR="00C33FC8" w:rsidRDefault="00C33FC8" w:rsidP="00650EB9">
            <w:pPr>
              <w:spacing w:after="120"/>
              <w:rPr>
                <w:ins w:id="662" w:author="Zhixun Tang" w:date="2022-02-22T23:51:00Z"/>
                <w:rFonts w:eastAsia="PMingLiU"/>
                <w:color w:val="0070C0"/>
                <w:lang w:val="en-US" w:eastAsia="zh-TW"/>
              </w:rPr>
            </w:pPr>
            <w:ins w:id="663"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64" w:author="Zhixun Tang" w:date="2022-02-22T23:51:00Z"/>
                <w:rFonts w:eastAsia="PMingLiU"/>
                <w:color w:val="0070C0"/>
                <w:lang w:val="en-US" w:eastAsia="zh-TW"/>
              </w:rPr>
            </w:pPr>
            <w:ins w:id="665" w:author="Zhixun Tang" w:date="2022-02-22T23:51:00Z">
              <w:r>
                <w:rPr>
                  <w:rFonts w:eastAsia="PMingLiU"/>
                  <w:color w:val="0070C0"/>
                  <w:lang w:val="en-US" w:eastAsia="zh-TW"/>
                </w:rPr>
                <w:t xml:space="preserve">We </w:t>
              </w:r>
            </w:ins>
            <w:ins w:id="666" w:author="Zhixun Tang" w:date="2022-02-22T23:52:00Z">
              <w:r>
                <w:rPr>
                  <w:rFonts w:eastAsia="PMingLiU"/>
                  <w:color w:val="0070C0"/>
                  <w:lang w:val="en-US" w:eastAsia="zh-TW"/>
                </w:rPr>
                <w:t>support option 1.</w:t>
              </w:r>
            </w:ins>
          </w:p>
        </w:tc>
      </w:tr>
      <w:tr w:rsidR="0085090B" w14:paraId="4E310CC2" w14:textId="77777777" w:rsidTr="009A157E">
        <w:trPr>
          <w:ins w:id="667" w:author="HW - 102" w:date="2022-02-23T22:31:00Z"/>
        </w:trPr>
        <w:tc>
          <w:tcPr>
            <w:tcW w:w="1236" w:type="dxa"/>
          </w:tcPr>
          <w:p w14:paraId="612D134C" w14:textId="79515830" w:rsidR="0085090B" w:rsidRDefault="0085090B" w:rsidP="0085090B">
            <w:pPr>
              <w:spacing w:after="120"/>
              <w:rPr>
                <w:ins w:id="668" w:author="HW - 102" w:date="2022-02-23T22:31:00Z"/>
                <w:rFonts w:eastAsia="PMingLiU"/>
                <w:color w:val="0070C0"/>
                <w:lang w:val="en-US" w:eastAsia="zh-TW"/>
              </w:rPr>
            </w:pPr>
            <w:ins w:id="669"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70" w:author="HW - 102" w:date="2022-02-23T22:31:00Z"/>
                <w:rFonts w:eastAsia="PMingLiU"/>
                <w:color w:val="0070C0"/>
                <w:lang w:val="en-US" w:eastAsia="zh-TW"/>
              </w:rPr>
            </w:pPr>
            <w:ins w:id="671" w:author="HW - 102" w:date="2022-02-23T22:31:00Z">
              <w:r>
                <w:rPr>
                  <w:rFonts w:eastAsiaTheme="minorEastAsia" w:hint="eastAsia"/>
                  <w:color w:val="0070C0"/>
                  <w:lang w:val="en-US" w:eastAsia="zh-CN"/>
                </w:rPr>
                <w:t>A</w:t>
              </w:r>
              <w:r>
                <w:rPr>
                  <w:rFonts w:eastAsiaTheme="minorEastAsia"/>
                  <w:color w:val="0070C0"/>
                  <w:lang w:val="en-US" w:eastAsia="zh-CN"/>
                </w:rPr>
                <w:t>dditional margin Y (or Z which may be more appropriate to be used) is considering the worst case theoretically. At least, it is unreasonable to assume the gain difference between fine and rough in peak direction Y’ (Y’&lt;Y) and  th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r w:rsidR="00E30DC7" w14:paraId="4D103A7C" w14:textId="77777777" w:rsidTr="009A157E">
        <w:trPr>
          <w:ins w:id="672" w:author="Carlos Cabrera-Mercader" w:date="2022-02-23T18:13:00Z"/>
        </w:trPr>
        <w:tc>
          <w:tcPr>
            <w:tcW w:w="1236" w:type="dxa"/>
          </w:tcPr>
          <w:p w14:paraId="5234F84F" w14:textId="698B84B4" w:rsidR="00E30DC7" w:rsidRDefault="00E30DC7" w:rsidP="00E30DC7">
            <w:pPr>
              <w:spacing w:after="120"/>
              <w:rPr>
                <w:ins w:id="673" w:author="Carlos Cabrera-Mercader" w:date="2022-02-23T18:13:00Z"/>
                <w:rFonts w:eastAsiaTheme="minorEastAsia"/>
                <w:color w:val="0070C0"/>
                <w:lang w:val="en-US" w:eastAsia="zh-CN"/>
              </w:rPr>
            </w:pPr>
            <w:ins w:id="674" w:author="Carlos Cabrera-Mercader" w:date="2022-02-23T18:13:00Z">
              <w:r>
                <w:rPr>
                  <w:rFonts w:eastAsiaTheme="minorEastAsia"/>
                  <w:color w:val="0070C0"/>
                  <w:lang w:val="en-US" w:eastAsia="zh-CN"/>
                </w:rPr>
                <w:t>Qualcomm</w:t>
              </w:r>
            </w:ins>
          </w:p>
        </w:tc>
        <w:tc>
          <w:tcPr>
            <w:tcW w:w="8395" w:type="dxa"/>
          </w:tcPr>
          <w:p w14:paraId="5526D041" w14:textId="286ED159" w:rsidR="00E30DC7" w:rsidRDefault="00E30DC7" w:rsidP="00E30DC7">
            <w:pPr>
              <w:spacing w:after="120"/>
              <w:rPr>
                <w:ins w:id="675" w:author="Carlos Cabrera-Mercader" w:date="2022-02-23T18:13:00Z"/>
                <w:rFonts w:eastAsiaTheme="minorEastAsia"/>
                <w:color w:val="0070C0"/>
                <w:lang w:val="en-US" w:eastAsia="zh-CN"/>
              </w:rPr>
            </w:pPr>
            <w:ins w:id="676" w:author="Carlos Cabrera-Mercader" w:date="2022-02-23T18:13:00Z">
              <w:r>
                <w:rPr>
                  <w:rFonts w:eastAsiaTheme="minorEastAsia"/>
                  <w:color w:val="0070C0"/>
                  <w:lang w:val="en-US" w:eastAsia="zh-CN"/>
                </w:rPr>
                <w:t xml:space="preserve">We could consider supporting option 1 as a compromise, assuming the value of Ginter is reasonable (e.g. 3 dB). But we would not support adding even more margins on top of </w:t>
              </w:r>
              <w:proofErr w:type="spellStart"/>
              <w:r>
                <w:rPr>
                  <w:rFonts w:eastAsiaTheme="minorEastAsia"/>
                  <w:color w:val="0070C0"/>
                  <w:lang w:val="en-US" w:eastAsia="zh-CN"/>
                </w:rPr>
                <w:t>if</w:t>
              </w:r>
              <w:proofErr w:type="spellEnd"/>
              <w:r>
                <w:rPr>
                  <w:rFonts w:eastAsiaTheme="minorEastAsia"/>
                  <w:color w:val="0070C0"/>
                  <w:lang w:val="en-US" w:eastAsia="zh-CN"/>
                </w:rPr>
                <w:t>. Again, if we keep adding margins to the test requirement then the usefulness of the test is diminished.</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lastRenderedPageBreak/>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aff6"/>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77"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678"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679"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680" w:author="Apple, Jerry Cui" w:date="2022-02-21T15:18:00Z">
              <w:r>
                <w:rPr>
                  <w:color w:val="0070C0"/>
                  <w:lang w:val="en-US" w:eastAsia="zh-CN"/>
                </w:rPr>
                <w:t>We are fine with all proposals above on D, Ginter and E.</w:t>
              </w:r>
            </w:ins>
          </w:p>
        </w:tc>
      </w:tr>
      <w:tr w:rsidR="00E81213" w14:paraId="5D30B85C" w14:textId="77777777" w:rsidTr="009A157E">
        <w:trPr>
          <w:ins w:id="681" w:author="CK Yang (楊智凱)" w:date="2022-02-22T11:21:00Z"/>
        </w:trPr>
        <w:tc>
          <w:tcPr>
            <w:tcW w:w="1236" w:type="dxa"/>
          </w:tcPr>
          <w:p w14:paraId="57681475" w14:textId="45589338" w:rsidR="00E81213" w:rsidRPr="00E81213" w:rsidRDefault="00E81213" w:rsidP="00650EB9">
            <w:pPr>
              <w:spacing w:after="120"/>
              <w:rPr>
                <w:ins w:id="682" w:author="CK Yang (楊智凱)" w:date="2022-02-22T11:21:00Z"/>
                <w:rFonts w:eastAsia="PMingLiU"/>
                <w:color w:val="0070C0"/>
                <w:lang w:val="en-US" w:eastAsia="zh-TW"/>
                <w:rPrChange w:id="683" w:author="CK Yang (楊智凱)" w:date="2022-02-22T11:21:00Z">
                  <w:rPr>
                    <w:ins w:id="684" w:author="CK Yang (楊智凱)" w:date="2022-02-22T11:21:00Z"/>
                    <w:color w:val="0070C0"/>
                    <w:lang w:val="en-US" w:eastAsia="zh-CN"/>
                  </w:rPr>
                </w:rPrChange>
              </w:rPr>
            </w:pPr>
            <w:ins w:id="685"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686" w:author="CK Yang (楊智凱)" w:date="2022-02-22T11:21:00Z"/>
                <w:rFonts w:eastAsia="PMingLiU"/>
                <w:color w:val="0070C0"/>
                <w:lang w:val="en-US" w:eastAsia="zh-TW"/>
                <w:rPrChange w:id="687" w:author="CK Yang (楊智凱)" w:date="2022-02-22T11:21:00Z">
                  <w:rPr>
                    <w:ins w:id="688" w:author="CK Yang (楊智凱)" w:date="2022-02-22T11:21:00Z"/>
                    <w:color w:val="0070C0"/>
                    <w:lang w:val="en-US" w:eastAsia="zh-CN"/>
                  </w:rPr>
                </w:rPrChange>
              </w:rPr>
            </w:pPr>
            <w:ins w:id="689" w:author="CK Yang (楊智凱)" w:date="2022-02-22T11:21:00Z">
              <w:r>
                <w:rPr>
                  <w:rFonts w:eastAsia="PMingLiU"/>
                  <w:color w:val="0070C0"/>
                  <w:lang w:val="en-US" w:eastAsia="zh-TW"/>
                </w:rPr>
                <w:t xml:space="preserve">ok to all </w:t>
              </w:r>
            </w:ins>
            <w:ins w:id="690" w:author="CK Yang (楊智凱)" w:date="2022-02-22T11:22:00Z">
              <w:r>
                <w:rPr>
                  <w:rFonts w:eastAsia="PMingLiU"/>
                  <w:color w:val="0070C0"/>
                  <w:lang w:val="en-US" w:eastAsia="zh-TW"/>
                </w:rPr>
                <w:t>proposals in this issue.</w:t>
              </w:r>
            </w:ins>
          </w:p>
        </w:tc>
      </w:tr>
      <w:tr w:rsidR="00C33FC8" w14:paraId="2EB0AB2B" w14:textId="77777777" w:rsidTr="009A157E">
        <w:trPr>
          <w:ins w:id="691" w:author="Zhixun Tang" w:date="2022-02-22T23:52:00Z"/>
        </w:trPr>
        <w:tc>
          <w:tcPr>
            <w:tcW w:w="1236" w:type="dxa"/>
          </w:tcPr>
          <w:p w14:paraId="69B26A02" w14:textId="78DFD564" w:rsidR="00C33FC8" w:rsidRDefault="00C33FC8" w:rsidP="00650EB9">
            <w:pPr>
              <w:spacing w:after="120"/>
              <w:rPr>
                <w:ins w:id="692" w:author="Zhixun Tang" w:date="2022-02-22T23:52:00Z"/>
                <w:rFonts w:eastAsia="PMingLiU"/>
                <w:color w:val="0070C0"/>
                <w:lang w:val="en-US" w:eastAsia="zh-TW"/>
              </w:rPr>
            </w:pPr>
            <w:ins w:id="693"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694" w:author="Zhixun Tang" w:date="2022-02-22T23:52:00Z"/>
                <w:rFonts w:eastAsia="PMingLiU"/>
                <w:color w:val="0070C0"/>
                <w:lang w:val="en-US" w:eastAsia="zh-TW"/>
              </w:rPr>
            </w:pPr>
            <w:ins w:id="695" w:author="Zhixun Tang" w:date="2022-02-22T23:52:00Z">
              <w:r>
                <w:rPr>
                  <w:color w:val="0070C0"/>
                  <w:lang w:val="en-US" w:eastAsia="zh-CN"/>
                </w:rPr>
                <w:t>We are fine with proposals abo</w:t>
              </w:r>
            </w:ins>
            <w:ins w:id="696" w:author="Zhixun Tang" w:date="2022-02-22T23:53:00Z">
              <w:r>
                <w:rPr>
                  <w:color w:val="0070C0"/>
                  <w:lang w:val="en-US" w:eastAsia="zh-CN"/>
                </w:rPr>
                <w:t>ut</w:t>
              </w:r>
            </w:ins>
            <w:ins w:id="697" w:author="Zhixun Tang" w:date="2022-02-22T23:52:00Z">
              <w:r>
                <w:rPr>
                  <w:color w:val="0070C0"/>
                  <w:lang w:val="en-US" w:eastAsia="zh-CN"/>
                </w:rPr>
                <w:t xml:space="preserve"> D, Ginter</w:t>
              </w:r>
            </w:ins>
            <w:ins w:id="698" w:author="Zhixun Tang" w:date="2022-02-22T23:53:00Z">
              <w:r>
                <w:rPr>
                  <w:color w:val="0070C0"/>
                  <w:lang w:val="en-US" w:eastAsia="zh-CN"/>
                </w:rPr>
                <w:t>, but not OK with E.</w:t>
              </w:r>
            </w:ins>
          </w:p>
          <w:p w14:paraId="7C99ADE2" w14:textId="254648C0" w:rsidR="00C33FC8" w:rsidRDefault="00C33FC8" w:rsidP="00650EB9">
            <w:pPr>
              <w:spacing w:after="120"/>
              <w:rPr>
                <w:ins w:id="699" w:author="Zhixun Tang" w:date="2022-02-22T23:52:00Z"/>
                <w:rFonts w:eastAsia="PMingLiU"/>
                <w:color w:val="0070C0"/>
                <w:lang w:val="en-US" w:eastAsia="zh-TW"/>
              </w:rPr>
            </w:pPr>
            <w:ins w:id="700"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701" w:author="HW - 102" w:date="2022-02-23T22:31:00Z"/>
        </w:trPr>
        <w:tc>
          <w:tcPr>
            <w:tcW w:w="1236" w:type="dxa"/>
          </w:tcPr>
          <w:p w14:paraId="72C8CE5B" w14:textId="1C3AF765" w:rsidR="0085090B" w:rsidRDefault="0085090B" w:rsidP="0085090B">
            <w:pPr>
              <w:spacing w:after="120"/>
              <w:rPr>
                <w:ins w:id="702" w:author="HW - 102" w:date="2022-02-23T22:31:00Z"/>
                <w:rFonts w:eastAsia="PMingLiU"/>
                <w:color w:val="0070C0"/>
                <w:lang w:val="en-US" w:eastAsia="zh-TW"/>
              </w:rPr>
            </w:pPr>
            <w:ins w:id="703"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704" w:author="HW - 102" w:date="2022-02-23T22:31:00Z"/>
                <w:color w:val="0070C0"/>
                <w:lang w:val="en-US" w:eastAsia="zh-CN"/>
              </w:rPr>
            </w:pPr>
            <w:ins w:id="705"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r w:rsidR="00DD5EA2" w14:paraId="079B3DA8" w14:textId="77777777" w:rsidTr="009A157E">
        <w:trPr>
          <w:ins w:id="706" w:author="Carlos Cabrera-Mercader" w:date="2022-02-23T18:13:00Z"/>
        </w:trPr>
        <w:tc>
          <w:tcPr>
            <w:tcW w:w="1236" w:type="dxa"/>
          </w:tcPr>
          <w:p w14:paraId="14A5012A" w14:textId="07A8CE80" w:rsidR="00DD5EA2" w:rsidRDefault="00DD5EA2" w:rsidP="00DD5EA2">
            <w:pPr>
              <w:spacing w:after="120"/>
              <w:rPr>
                <w:ins w:id="707" w:author="Carlos Cabrera-Mercader" w:date="2022-02-23T18:13:00Z"/>
                <w:rFonts w:eastAsiaTheme="minorEastAsia"/>
                <w:color w:val="0070C0"/>
                <w:lang w:val="en-US" w:eastAsia="zh-CN"/>
              </w:rPr>
            </w:pPr>
            <w:ins w:id="708" w:author="Carlos Cabrera-Mercader" w:date="2022-02-23T18:13:00Z">
              <w:r>
                <w:rPr>
                  <w:rFonts w:eastAsiaTheme="minorEastAsia"/>
                  <w:color w:val="0070C0"/>
                  <w:lang w:val="en-US" w:eastAsia="zh-CN"/>
                </w:rPr>
                <w:t>Qualcomm</w:t>
              </w:r>
            </w:ins>
          </w:p>
        </w:tc>
        <w:tc>
          <w:tcPr>
            <w:tcW w:w="8395" w:type="dxa"/>
          </w:tcPr>
          <w:p w14:paraId="7206C6BC" w14:textId="77777777" w:rsidR="00DD5EA2" w:rsidRDefault="00DD5EA2" w:rsidP="00DD5EA2">
            <w:pPr>
              <w:spacing w:after="120"/>
              <w:rPr>
                <w:ins w:id="709" w:author="Carlos Cabrera-Mercader" w:date="2022-02-23T18:13:00Z"/>
                <w:rFonts w:eastAsiaTheme="minorEastAsia"/>
                <w:color w:val="0070C0"/>
                <w:lang w:val="en-US" w:eastAsia="zh-CN"/>
              </w:rPr>
            </w:pPr>
            <w:ins w:id="710" w:author="Carlos Cabrera-Mercader" w:date="2022-02-23T18:13:00Z">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ins>
          </w:p>
          <w:p w14:paraId="09030A05" w14:textId="77777777" w:rsidR="00DD5EA2" w:rsidRDefault="00DD5EA2" w:rsidP="00DD5EA2">
            <w:pPr>
              <w:spacing w:after="120"/>
              <w:rPr>
                <w:ins w:id="711" w:author="Carlos Cabrera-Mercader" w:date="2022-02-23T18:13:00Z"/>
                <w:rFonts w:eastAsiaTheme="minorEastAsia"/>
                <w:lang w:val="en-US" w:eastAsia="zh-CN"/>
              </w:rPr>
            </w:pPr>
            <w:ins w:id="712" w:author="Carlos Cabrera-Mercader" w:date="2022-02-23T18:13:00Z">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ins>
          </w:p>
          <w:p w14:paraId="54A40EB3" w14:textId="77777777" w:rsidR="00DD5EA2" w:rsidRDefault="00DD5EA2" w:rsidP="00DD5EA2">
            <w:pPr>
              <w:spacing w:after="120"/>
              <w:rPr>
                <w:ins w:id="713" w:author="Carlos Cabrera-Mercader" w:date="2022-02-23T18:13:00Z"/>
                <w:rFonts w:eastAsiaTheme="minorEastAsia"/>
                <w:lang w:val="en-US" w:eastAsia="zh-CN"/>
              </w:rPr>
            </w:pPr>
            <w:ins w:id="714" w:author="Carlos Cabrera-Mercader" w:date="2022-02-23T18:13:00Z">
              <w:r>
                <w:rPr>
                  <w:rFonts w:eastAsiaTheme="minorEastAsia"/>
                  <w:lang w:val="en-US" w:eastAsia="zh-CN"/>
                </w:rPr>
                <w:t xml:space="preserve">E.g. instead of adding a nominal margin -X based on requirements (which Huawei argues does not work), could we measure the actual difference in beam gains at the two </w:t>
              </w:r>
              <w:proofErr w:type="spellStart"/>
              <w:r>
                <w:rPr>
                  <w:rFonts w:eastAsiaTheme="minorEastAsia"/>
                  <w:lang w:val="en-US" w:eastAsia="zh-CN"/>
                </w:rPr>
                <w:t>AoAs</w:t>
              </w:r>
              <w:proofErr w:type="spellEnd"/>
              <w:r>
                <w:rPr>
                  <w:rFonts w:eastAsiaTheme="minorEastAsia"/>
                  <w:lang w:val="en-US" w:eastAsia="zh-CN"/>
                </w:rPr>
                <w:t xml:space="preserve"> and compensate for that difference. One idea would be to compare EIS measurements (made by the TE, not the UE) at the two </w:t>
              </w:r>
              <w:proofErr w:type="spellStart"/>
              <w:r>
                <w:rPr>
                  <w:rFonts w:eastAsiaTheme="minorEastAsia"/>
                  <w:lang w:val="en-US" w:eastAsia="zh-CN"/>
                </w:rPr>
                <w:t>AoAs</w:t>
              </w:r>
              <w:proofErr w:type="spellEnd"/>
              <w:r>
                <w:rPr>
                  <w:rFonts w:eastAsiaTheme="minorEastAsia"/>
                  <w:lang w:val="en-US" w:eastAsia="zh-CN"/>
                </w:rPr>
                <w:t xml:space="preserve"> and use the difference as a proxy for the gain difference, including gain difference across bands. There would be some error due to differences in noise figure but the uncertainty could be reduced substantially compared to the margins being proposed here.</w:t>
              </w:r>
            </w:ins>
          </w:p>
          <w:p w14:paraId="34D4BB4D" w14:textId="77777777" w:rsidR="00DD5EA2" w:rsidRDefault="00DD5EA2" w:rsidP="00DD5EA2">
            <w:pPr>
              <w:spacing w:after="120"/>
              <w:rPr>
                <w:ins w:id="715" w:author="Carlos Cabrera-Mercader" w:date="2022-02-23T18:13:00Z"/>
                <w:rFonts w:eastAsiaTheme="minorEastAsia"/>
                <w:lang w:val="en-US" w:eastAsia="zh-CN"/>
              </w:rPr>
            </w:pPr>
            <w:ins w:id="716" w:author="Carlos Cabrera-Mercader" w:date="2022-02-23T18:13:00Z">
              <w:r>
                <w:rPr>
                  <w:rFonts w:eastAsiaTheme="minorEastAsia"/>
                  <w:lang w:val="en-US" w:eastAsia="zh-CN"/>
                </w:rPr>
                <w:t xml:space="preserve">Another example we proposed before is to modify the way the </w:t>
              </w:r>
              <w:proofErr w:type="spellStart"/>
              <w:r>
                <w:rPr>
                  <w:rFonts w:eastAsiaTheme="minorEastAsia"/>
                  <w:lang w:val="en-US" w:eastAsia="zh-CN"/>
                </w:rPr>
                <w:t>AoAs</w:t>
              </w:r>
              <w:proofErr w:type="spellEnd"/>
              <w:r>
                <w:rPr>
                  <w:rFonts w:eastAsiaTheme="minorEastAsia"/>
                  <w:lang w:val="en-US" w:eastAsia="zh-CN"/>
                </w:rPr>
                <w:t xml:space="preserve"> are selected to eliminate the </w:t>
              </w:r>
              <w:proofErr w:type="spellStart"/>
              <w:r>
                <w:rPr>
                  <w:rFonts w:eastAsiaTheme="minorEastAsia"/>
                  <w:lang w:val="en-US" w:eastAsia="zh-CN"/>
                </w:rPr>
                <w:t>fator</w:t>
              </w:r>
              <w:proofErr w:type="spellEnd"/>
              <w:r>
                <w:rPr>
                  <w:rFonts w:eastAsiaTheme="minorEastAsia"/>
                  <w:lang w:val="en-US" w:eastAsia="zh-CN"/>
                </w:rPr>
                <w:t xml:space="preserve"> D.</w:t>
              </w:r>
            </w:ins>
          </w:p>
          <w:p w14:paraId="192A5212" w14:textId="60223D61" w:rsidR="00DD5EA2" w:rsidRDefault="00DD5EA2" w:rsidP="00DD5EA2">
            <w:pPr>
              <w:spacing w:after="120"/>
              <w:rPr>
                <w:ins w:id="717" w:author="Carlos Cabrera-Mercader" w:date="2022-02-23T18:13:00Z"/>
                <w:rFonts w:eastAsiaTheme="minorEastAsia"/>
                <w:color w:val="0070C0"/>
                <w:lang w:val="en-US" w:eastAsia="zh-CN"/>
              </w:rPr>
            </w:pPr>
            <w:ins w:id="718" w:author="Carlos Cabrera-Mercader" w:date="2022-02-23T18:13:00Z">
              <w:r>
                <w:rPr>
                  <w:rFonts w:eastAsiaTheme="minorEastAsia"/>
                  <w:lang w:val="en-US" w:eastAsia="zh-CN"/>
                </w:rPr>
                <w:t>We would be open to discussing other modifications to the test procedure to eliminate sources of uncertainty.</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3"/>
        <w:rPr>
          <w:sz w:val="24"/>
          <w:szCs w:val="16"/>
        </w:rPr>
      </w:pPr>
      <w:r w:rsidRPr="00805BE8">
        <w:rPr>
          <w:sz w:val="24"/>
          <w:szCs w:val="16"/>
        </w:rPr>
        <w:t xml:space="preserve">Open issues </w:t>
      </w:r>
    </w:p>
    <w:p w14:paraId="06AB5204" w14:textId="77777777" w:rsidR="00A45C29" w:rsidRDefault="00A45C29" w:rsidP="00A45C29">
      <w:pPr>
        <w:pStyle w:val="3"/>
        <w:rPr>
          <w:sz w:val="24"/>
          <w:szCs w:val="16"/>
        </w:rPr>
      </w:pPr>
      <w:r w:rsidRPr="00805BE8">
        <w:rPr>
          <w:sz w:val="24"/>
          <w:szCs w:val="16"/>
        </w:rPr>
        <w:t>CRs/TPs comments collection</w:t>
      </w:r>
    </w:p>
    <w:p w14:paraId="757620F7" w14:textId="77777777" w:rsidR="00A45C29" w:rsidRPr="00E51C13" w:rsidRDefault="00A45C29" w:rsidP="00EB436A">
      <w:pPr>
        <w:pStyle w:val="aff7"/>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aff6"/>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719" w:author="Zhixun Tang" w:date="2022-02-22T23:33:00Z">
              <w:r>
                <w:rPr>
                  <w:rFonts w:eastAsiaTheme="minorEastAsia"/>
                  <w:color w:val="0070C0"/>
                  <w:lang w:val="en-US" w:eastAsia="zh-CN"/>
                </w:rPr>
                <w:t>Ericsson: OK</w:t>
              </w:r>
            </w:ins>
          </w:p>
        </w:tc>
      </w:tr>
      <w:tr w:rsidR="00A45C29" w14:paraId="1C04C298" w14:textId="77777777" w:rsidTr="009F4B50">
        <w:tc>
          <w:tcPr>
            <w:tcW w:w="1038"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9F4B50">
        <w:tc>
          <w:tcPr>
            <w:tcW w:w="1038"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w:t>
            </w:r>
            <w:r w:rsidRPr="001630B4">
              <w:rPr>
                <w:rFonts w:eastAsiaTheme="minorEastAsia"/>
                <w:color w:val="0070C0"/>
                <w:lang w:val="en-US" w:eastAsia="zh-CN"/>
              </w:rPr>
              <w:lastRenderedPageBreak/>
              <w:t>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lastRenderedPageBreak/>
              <w:t>Reduction of allocated RBs for CSI-RS based RLM TC in FR2</w:t>
            </w:r>
            <w:r>
              <w:rPr>
                <w:rFonts w:eastAsiaTheme="minorEastAsia"/>
                <w:color w:val="0070C0"/>
                <w:lang w:val="en-US" w:eastAsia="zh-CN"/>
              </w:rPr>
              <w:t xml:space="preserve"> R16</w:t>
            </w:r>
          </w:p>
        </w:tc>
      </w:tr>
      <w:tr w:rsidR="00A45C29" w14:paraId="6093D3A6" w14:textId="77777777" w:rsidTr="009F4B50">
        <w:tc>
          <w:tcPr>
            <w:tcW w:w="1038"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720" w:author="Zhixun Tang" w:date="2022-02-22T23:33:00Z">
              <w:r>
                <w:rPr>
                  <w:rFonts w:eastAsiaTheme="minorEastAsia"/>
                  <w:color w:val="0070C0"/>
                  <w:lang w:val="en-US" w:eastAsia="zh-CN"/>
                </w:rPr>
                <w:t>Ericsson: OK</w:t>
              </w:r>
            </w:ins>
          </w:p>
        </w:tc>
      </w:tr>
      <w:tr w:rsidR="00A45C29" w14:paraId="0B1AC0F4" w14:textId="77777777" w:rsidTr="009F4B50">
        <w:tc>
          <w:tcPr>
            <w:tcW w:w="1038"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9F4B50">
        <w:tc>
          <w:tcPr>
            <w:tcW w:w="1038"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9F4B50">
        <w:tc>
          <w:tcPr>
            <w:tcW w:w="1038"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721" w:author="Zhixun Tang" w:date="2022-02-22T23:33:00Z">
              <w:r>
                <w:rPr>
                  <w:rFonts w:eastAsiaTheme="minorEastAsia"/>
                  <w:color w:val="0070C0"/>
                  <w:lang w:val="en-US" w:eastAsia="zh-CN"/>
                </w:rPr>
                <w:t>Ericsson: OK</w:t>
              </w:r>
            </w:ins>
          </w:p>
        </w:tc>
      </w:tr>
      <w:tr w:rsidR="00A45C29" w14:paraId="0DB28560" w14:textId="77777777" w:rsidTr="009F4B50">
        <w:tc>
          <w:tcPr>
            <w:tcW w:w="1038"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9F4B50" w14:paraId="56A8C8A4" w14:textId="77777777" w:rsidTr="009F4B50">
        <w:tc>
          <w:tcPr>
            <w:tcW w:w="1038" w:type="dxa"/>
            <w:vMerge w:val="restart"/>
          </w:tcPr>
          <w:p w14:paraId="14B35DB0" w14:textId="7F85821E" w:rsidR="009F4B50" w:rsidRDefault="009F4B50"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9F4B50" w:rsidRDefault="009F4B50"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9F4B50" w:rsidRDefault="009F4B50" w:rsidP="001630B4">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9F4B50" w14:paraId="64FD0464" w14:textId="77777777" w:rsidTr="009F4B50">
        <w:tc>
          <w:tcPr>
            <w:tcW w:w="1038" w:type="dxa"/>
            <w:vMerge/>
          </w:tcPr>
          <w:p w14:paraId="24262634" w14:textId="77777777" w:rsidR="009F4B50" w:rsidRDefault="009F4B50" w:rsidP="007A414C">
            <w:pPr>
              <w:spacing w:after="120"/>
              <w:rPr>
                <w:rFonts w:eastAsiaTheme="minorEastAsia"/>
                <w:color w:val="0070C0"/>
                <w:lang w:val="en-US" w:eastAsia="zh-CN"/>
              </w:rPr>
            </w:pPr>
          </w:p>
        </w:tc>
        <w:tc>
          <w:tcPr>
            <w:tcW w:w="8681" w:type="dxa"/>
          </w:tcPr>
          <w:p w14:paraId="66945E92" w14:textId="3F6EF786" w:rsidR="009F4B50" w:rsidRDefault="009F4B50" w:rsidP="007A414C">
            <w:pPr>
              <w:spacing w:after="120"/>
              <w:rPr>
                <w:rFonts w:eastAsiaTheme="minorEastAsia"/>
                <w:color w:val="0070C0"/>
                <w:lang w:val="en-US" w:eastAsia="zh-CN"/>
              </w:rPr>
            </w:pPr>
            <w:ins w:id="722" w:author="Zhixun Tang" w:date="2022-02-22T23:53:00Z">
              <w:r>
                <w:rPr>
                  <w:rFonts w:eastAsiaTheme="minorEastAsia"/>
                  <w:color w:val="0070C0"/>
                  <w:lang w:val="en-US" w:eastAsia="zh-CN"/>
                </w:rPr>
                <w:t>Ericsson: OK</w:t>
              </w:r>
            </w:ins>
          </w:p>
        </w:tc>
      </w:tr>
      <w:tr w:rsidR="009F4B50" w14:paraId="5F8CE81B" w14:textId="77777777" w:rsidTr="009F4B50">
        <w:tc>
          <w:tcPr>
            <w:tcW w:w="1038" w:type="dxa"/>
            <w:vMerge/>
          </w:tcPr>
          <w:p w14:paraId="599E6C1C" w14:textId="77777777" w:rsidR="009F4B50" w:rsidRDefault="009F4B50" w:rsidP="007A414C">
            <w:pPr>
              <w:spacing w:after="120"/>
              <w:rPr>
                <w:rFonts w:eastAsiaTheme="minorEastAsia"/>
                <w:color w:val="0070C0"/>
                <w:lang w:val="en-US" w:eastAsia="zh-CN"/>
              </w:rPr>
            </w:pPr>
          </w:p>
        </w:tc>
        <w:tc>
          <w:tcPr>
            <w:tcW w:w="8681" w:type="dxa"/>
          </w:tcPr>
          <w:p w14:paraId="2DA64AB6" w14:textId="4EA24C6F" w:rsidR="009F4B50" w:rsidRDefault="009F4B50" w:rsidP="007A414C">
            <w:pPr>
              <w:spacing w:after="120"/>
              <w:rPr>
                <w:rFonts w:eastAsiaTheme="minorEastAsia"/>
                <w:color w:val="0070C0"/>
                <w:lang w:val="en-US" w:eastAsia="zh-CN"/>
              </w:rPr>
            </w:pPr>
            <w:ins w:id="723"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9F4B50" w14:paraId="7EE2AA0F" w14:textId="77777777" w:rsidTr="009F4B50">
        <w:trPr>
          <w:ins w:id="724" w:author="Carlos Cabrera-Mercader" w:date="2022-02-23T18:14:00Z"/>
        </w:trPr>
        <w:tc>
          <w:tcPr>
            <w:tcW w:w="1038" w:type="dxa"/>
            <w:vMerge/>
          </w:tcPr>
          <w:p w14:paraId="5D01EF6A" w14:textId="77777777" w:rsidR="009F4B50" w:rsidRDefault="009F4B50" w:rsidP="007A414C">
            <w:pPr>
              <w:spacing w:after="120"/>
              <w:rPr>
                <w:ins w:id="725" w:author="Carlos Cabrera-Mercader" w:date="2022-02-23T18:14:00Z"/>
                <w:rFonts w:eastAsiaTheme="minorEastAsia"/>
                <w:color w:val="0070C0"/>
                <w:lang w:val="en-US" w:eastAsia="zh-CN"/>
              </w:rPr>
            </w:pPr>
          </w:p>
        </w:tc>
        <w:tc>
          <w:tcPr>
            <w:tcW w:w="8681" w:type="dxa"/>
          </w:tcPr>
          <w:p w14:paraId="2E4A992A" w14:textId="05D5E972" w:rsidR="009F4B50" w:rsidRDefault="009F4B50" w:rsidP="007A414C">
            <w:pPr>
              <w:spacing w:after="120"/>
              <w:rPr>
                <w:ins w:id="726" w:author="Carlos Cabrera-Mercader" w:date="2022-02-23T18:14:00Z"/>
                <w:rFonts w:eastAsiaTheme="minorEastAsia"/>
                <w:color w:val="0070C0"/>
                <w:lang w:val="en-US" w:eastAsia="zh-CN"/>
              </w:rPr>
            </w:pPr>
            <w:ins w:id="727" w:author="Carlos Cabrera-Mercader" w:date="2022-02-23T18:14:00Z">
              <w:r>
                <w:rPr>
                  <w:rFonts w:eastAsiaTheme="minorEastAsia"/>
                  <w:color w:val="0070C0"/>
                  <w:lang w:val="en-US" w:eastAsia="zh-CN"/>
                </w:rPr>
                <w:t>Qualcomm: Pending issues 2-1-1, 2-1-2 and 2-1-3.</w:t>
              </w:r>
            </w:ins>
          </w:p>
        </w:tc>
      </w:tr>
      <w:tr w:rsidR="00C817CE" w14:paraId="048C976F" w14:textId="77777777" w:rsidTr="009F4B50">
        <w:tc>
          <w:tcPr>
            <w:tcW w:w="1038" w:type="dxa"/>
            <w:vMerge w:val="restart"/>
          </w:tcPr>
          <w:p w14:paraId="3BB1324B" w14:textId="11876379" w:rsidR="00C817CE" w:rsidRDefault="00C817CE"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C817CE" w:rsidRDefault="00C817CE"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C817CE" w14:paraId="738153E1" w14:textId="77777777" w:rsidTr="009F4B50">
        <w:tc>
          <w:tcPr>
            <w:tcW w:w="1038" w:type="dxa"/>
            <w:vMerge/>
          </w:tcPr>
          <w:p w14:paraId="209A3C6B" w14:textId="77777777" w:rsidR="00C817CE" w:rsidRDefault="00C817CE" w:rsidP="007A414C">
            <w:pPr>
              <w:spacing w:after="120"/>
              <w:rPr>
                <w:rFonts w:eastAsiaTheme="minorEastAsia"/>
                <w:color w:val="0070C0"/>
                <w:lang w:val="en-US" w:eastAsia="zh-CN"/>
              </w:rPr>
            </w:pPr>
          </w:p>
        </w:tc>
        <w:tc>
          <w:tcPr>
            <w:tcW w:w="8681" w:type="dxa"/>
          </w:tcPr>
          <w:p w14:paraId="3385100A" w14:textId="77777777" w:rsidR="00C817CE" w:rsidRDefault="00C817CE" w:rsidP="002873BB">
            <w:pPr>
              <w:spacing w:after="120"/>
              <w:rPr>
                <w:ins w:id="728" w:author="Anritsu" w:date="2022-02-21T22:32:00Z"/>
                <w:rFonts w:eastAsiaTheme="minorEastAsia"/>
                <w:color w:val="0070C0"/>
                <w:lang w:val="en-US" w:eastAsia="zh-CN"/>
              </w:rPr>
            </w:pPr>
            <w:ins w:id="729"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C817CE" w:rsidRDefault="00C817CE" w:rsidP="002873BB">
            <w:pPr>
              <w:pStyle w:val="aff7"/>
              <w:numPr>
                <w:ilvl w:val="0"/>
                <w:numId w:val="42"/>
              </w:numPr>
              <w:spacing w:after="120"/>
              <w:ind w:firstLineChars="0"/>
              <w:rPr>
                <w:ins w:id="730" w:author="Anritsu" w:date="2022-02-21T22:32:00Z"/>
                <w:rFonts w:eastAsiaTheme="minorEastAsia"/>
                <w:color w:val="0070C0"/>
                <w:lang w:val="en-US" w:eastAsia="zh-CN"/>
              </w:rPr>
            </w:pPr>
            <w:ins w:id="731"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C817CE" w:rsidRDefault="00C817CE" w:rsidP="002873BB">
            <w:pPr>
              <w:pStyle w:val="aff7"/>
              <w:numPr>
                <w:ilvl w:val="0"/>
                <w:numId w:val="42"/>
              </w:numPr>
              <w:spacing w:after="120"/>
              <w:ind w:firstLineChars="0"/>
              <w:rPr>
                <w:ins w:id="732" w:author="Anritsu" w:date="2022-02-21T22:32:00Z"/>
                <w:rFonts w:eastAsiaTheme="minorEastAsia"/>
                <w:color w:val="0070C0"/>
                <w:lang w:val="en-US" w:eastAsia="zh-CN"/>
              </w:rPr>
            </w:pPr>
            <w:ins w:id="733"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C817CE" w:rsidRDefault="00C817CE" w:rsidP="002873BB">
            <w:pPr>
              <w:pStyle w:val="aff7"/>
              <w:spacing w:after="120"/>
              <w:ind w:left="720" w:firstLineChars="0" w:firstLine="0"/>
              <w:rPr>
                <w:ins w:id="734" w:author="Anritsu" w:date="2022-02-21T22:32:00Z"/>
                <w:rFonts w:eastAsiaTheme="minorEastAsia"/>
                <w:color w:val="0070C0"/>
                <w:lang w:val="en-US" w:eastAsia="zh-CN"/>
              </w:rPr>
            </w:pPr>
            <w:ins w:id="735"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C817CE" w:rsidRDefault="00C817CE" w:rsidP="002873BB">
            <w:pPr>
              <w:pStyle w:val="aff7"/>
              <w:spacing w:after="120"/>
              <w:ind w:left="720" w:firstLineChars="0" w:firstLine="0"/>
              <w:rPr>
                <w:ins w:id="736" w:author="Anritsu" w:date="2022-02-21T22:32:00Z"/>
                <w:rFonts w:eastAsiaTheme="minorEastAsia"/>
                <w:color w:val="0070C0"/>
                <w:lang w:val="en-US" w:eastAsia="zh-CN"/>
              </w:rPr>
            </w:pPr>
            <w:ins w:id="737"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C817CE" w:rsidRDefault="00C817CE" w:rsidP="002873BB">
            <w:pPr>
              <w:pStyle w:val="aff7"/>
              <w:spacing w:after="120"/>
              <w:ind w:left="720" w:firstLineChars="0" w:firstLine="0"/>
              <w:rPr>
                <w:ins w:id="738" w:author="Anritsu" w:date="2022-02-21T22:32:00Z"/>
                <w:rFonts w:eastAsiaTheme="minorEastAsia"/>
                <w:color w:val="0070C0"/>
                <w:lang w:val="en-US" w:eastAsia="zh-CN"/>
              </w:rPr>
            </w:pPr>
            <w:ins w:id="739"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C817CE" w:rsidRDefault="00C817CE" w:rsidP="007A414C">
            <w:pPr>
              <w:spacing w:after="120"/>
              <w:rPr>
                <w:rFonts w:eastAsiaTheme="minorEastAsia"/>
                <w:color w:val="0070C0"/>
                <w:lang w:val="en-US" w:eastAsia="zh-CN"/>
              </w:rPr>
            </w:pPr>
          </w:p>
        </w:tc>
      </w:tr>
      <w:tr w:rsidR="00C817CE" w14:paraId="56351128" w14:textId="77777777" w:rsidTr="009F4B50">
        <w:tc>
          <w:tcPr>
            <w:tcW w:w="1038" w:type="dxa"/>
            <w:vMerge/>
          </w:tcPr>
          <w:p w14:paraId="437BE708" w14:textId="77777777" w:rsidR="00C817CE" w:rsidRDefault="00C817CE" w:rsidP="007A414C">
            <w:pPr>
              <w:spacing w:after="120"/>
              <w:rPr>
                <w:rFonts w:eastAsiaTheme="minorEastAsia"/>
                <w:color w:val="0070C0"/>
                <w:lang w:val="en-US" w:eastAsia="zh-CN"/>
              </w:rPr>
            </w:pPr>
          </w:p>
        </w:tc>
        <w:tc>
          <w:tcPr>
            <w:tcW w:w="8681" w:type="dxa"/>
          </w:tcPr>
          <w:p w14:paraId="035B0756" w14:textId="2BA505DD" w:rsidR="00C817CE" w:rsidRDefault="00C817CE" w:rsidP="007A414C">
            <w:pPr>
              <w:spacing w:after="120"/>
              <w:rPr>
                <w:rFonts w:eastAsiaTheme="minorEastAsia"/>
                <w:color w:val="0070C0"/>
                <w:lang w:val="en-US" w:eastAsia="zh-CN"/>
              </w:rPr>
            </w:pPr>
            <w:ins w:id="740" w:author="Zhixun Tang" w:date="2022-02-22T23:53:00Z">
              <w:r>
                <w:rPr>
                  <w:rFonts w:eastAsiaTheme="minorEastAsia"/>
                  <w:color w:val="0070C0"/>
                  <w:lang w:val="en-US" w:eastAsia="zh-CN"/>
                </w:rPr>
                <w:t>Ericsson: OK</w:t>
              </w:r>
            </w:ins>
          </w:p>
        </w:tc>
      </w:tr>
      <w:tr w:rsidR="00C817CE" w14:paraId="36369315" w14:textId="77777777" w:rsidTr="009F4B50">
        <w:trPr>
          <w:ins w:id="741" w:author="HW - 102" w:date="2022-02-23T22:32:00Z"/>
        </w:trPr>
        <w:tc>
          <w:tcPr>
            <w:tcW w:w="1038" w:type="dxa"/>
            <w:vMerge/>
          </w:tcPr>
          <w:p w14:paraId="168BF251" w14:textId="77777777" w:rsidR="00C817CE" w:rsidRDefault="00C817CE" w:rsidP="007A414C">
            <w:pPr>
              <w:spacing w:after="120"/>
              <w:rPr>
                <w:ins w:id="742" w:author="HW - 102" w:date="2022-02-23T22:32:00Z"/>
                <w:rFonts w:eastAsiaTheme="minorEastAsia"/>
                <w:color w:val="0070C0"/>
                <w:lang w:val="en-US" w:eastAsia="zh-CN"/>
              </w:rPr>
            </w:pPr>
          </w:p>
        </w:tc>
        <w:tc>
          <w:tcPr>
            <w:tcW w:w="8681" w:type="dxa"/>
          </w:tcPr>
          <w:p w14:paraId="47D74AA2" w14:textId="77777777" w:rsidR="00C817CE" w:rsidRDefault="00C817CE" w:rsidP="0085090B">
            <w:pPr>
              <w:rPr>
                <w:ins w:id="743" w:author="HW - 102" w:date="2022-02-23T22:32:00Z"/>
              </w:rPr>
            </w:pPr>
            <w:ins w:id="744"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C817CE" w:rsidRDefault="00C817CE" w:rsidP="0085090B">
            <w:pPr>
              <w:pStyle w:val="aff7"/>
              <w:widowControl w:val="0"/>
              <w:numPr>
                <w:ilvl w:val="0"/>
                <w:numId w:val="45"/>
              </w:numPr>
              <w:overflowPunct/>
              <w:autoSpaceDE/>
              <w:autoSpaceDN/>
              <w:adjustRightInd/>
              <w:spacing w:after="0"/>
              <w:ind w:firstLineChars="0"/>
              <w:jc w:val="both"/>
              <w:textAlignment w:val="auto"/>
              <w:rPr>
                <w:ins w:id="745" w:author="HW - 102" w:date="2022-02-23T22:32:00Z"/>
              </w:rPr>
            </w:pPr>
            <w:ins w:id="746" w:author="HW - 102" w:date="2022-02-23T22:32:00Z">
              <w:r>
                <w:t xml:space="preserve">In BWP switching interruption TCs, the PUCCH carrying </w:t>
              </w:r>
              <w:proofErr w:type="spellStart"/>
              <w:r>
                <w:t>SCell</w:t>
              </w:r>
              <w:proofErr w:type="spellEnd"/>
              <w:r>
                <w:t xml:space="preserve"> HARQ ACK/NACKs is the only UL transmission related to </w:t>
              </w:r>
              <w:proofErr w:type="spellStart"/>
              <w:r>
                <w:t>SCell</w:t>
              </w:r>
              <w:proofErr w:type="spellEnd"/>
              <w:r>
                <w:t xml:space="preserve"> and it is sent on </w:t>
              </w:r>
              <w:proofErr w:type="spellStart"/>
              <w:r>
                <w:t>PCell</w:t>
              </w:r>
              <w:proofErr w:type="spellEnd"/>
              <w:r>
                <w:t>/</w:t>
              </w:r>
              <w:proofErr w:type="spellStart"/>
              <w:r>
                <w:t>PSCell</w:t>
              </w:r>
              <w:proofErr w:type="spellEnd"/>
              <w:r>
                <w:t xml:space="preserve">. So no UL transmission happens on </w:t>
              </w:r>
              <w:proofErr w:type="spellStart"/>
              <w:r>
                <w:t>SCell</w:t>
              </w:r>
              <w:proofErr w:type="spellEnd"/>
              <w:r>
                <w:t xml:space="preserve">. Configuring UL CA will unnecessarily narrow down the applicability of these TCs. </w:t>
              </w:r>
            </w:ins>
          </w:p>
          <w:p w14:paraId="0B84C12A" w14:textId="77777777" w:rsidR="00C817CE" w:rsidRDefault="00C817CE" w:rsidP="0085090B">
            <w:pPr>
              <w:pStyle w:val="aff7"/>
              <w:widowControl w:val="0"/>
              <w:numPr>
                <w:ilvl w:val="0"/>
                <w:numId w:val="45"/>
              </w:numPr>
              <w:overflowPunct/>
              <w:autoSpaceDE/>
              <w:autoSpaceDN/>
              <w:adjustRightInd/>
              <w:spacing w:after="0"/>
              <w:ind w:firstLineChars="0"/>
              <w:jc w:val="both"/>
              <w:textAlignment w:val="auto"/>
              <w:rPr>
                <w:ins w:id="747" w:author="HW - 102" w:date="2022-02-23T22:32:00Z"/>
              </w:rPr>
            </w:pPr>
            <w:ins w:id="748" w:author="HW - 102" w:date="2022-02-23T22:32:00Z">
              <w:r>
                <w:t xml:space="preserve">Furthermore, In current test procedure in 38.533 cl.4.5.6.1.2/6.5.6.1.1. only DL BWP switching is </w:t>
              </w:r>
              <w:r>
                <w:lastRenderedPageBreak/>
                <w:t>considered.</w:t>
              </w:r>
            </w:ins>
          </w:p>
          <w:p w14:paraId="7EF31CA1" w14:textId="77777777" w:rsidR="00C817CE" w:rsidRDefault="00C817CE" w:rsidP="0085090B">
            <w:pPr>
              <w:rPr>
                <w:ins w:id="749" w:author="HW - 102" w:date="2022-02-23T22:32:00Z"/>
              </w:rPr>
            </w:pPr>
            <w:ins w:id="750"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C817CE" w:rsidRDefault="00C817CE" w:rsidP="0085090B">
            <w:pPr>
              <w:rPr>
                <w:ins w:id="751" w:author="HW - 102" w:date="2022-02-23T22:32:00Z"/>
              </w:rPr>
            </w:pPr>
            <w:ins w:id="752" w:author="HW - 102" w:date="2022-02-23T22:32:00Z">
              <w:r>
                <w:t xml:space="preserve">So we agree UL BWP configuration for </w:t>
              </w:r>
              <w:proofErr w:type="spellStart"/>
              <w:r>
                <w:t>SCell</w:t>
              </w:r>
              <w:proofErr w:type="spellEnd"/>
              <w:r>
                <w:t xml:space="preserve"> is unnecessary</w:t>
              </w:r>
              <w:r>
                <w:rPr>
                  <w:rFonts w:hint="eastAsia"/>
                </w:rPr>
                <w:t>.</w:t>
              </w:r>
              <w:r>
                <w:t xml:space="preserve"> In </w:t>
              </w:r>
              <w:r w:rsidRPr="004B1346">
                <w:t>R4-2113960</w:t>
              </w:r>
              <w:r>
                <w:t xml:space="preserve"> we only swap the BWP configurations of </w:t>
              </w:r>
              <w:proofErr w:type="spellStart"/>
              <w:r>
                <w:t>SpCell</w:t>
              </w:r>
              <w:proofErr w:type="spellEnd"/>
              <w:r>
                <w:t xml:space="preserve"> and </w:t>
              </w:r>
              <w:proofErr w:type="spellStart"/>
              <w:r>
                <w:t>SCell</w:t>
              </w:r>
              <w:proofErr w:type="spellEnd"/>
              <w:r>
                <w:t xml:space="preserve"> but forget to remove UL BWP configuration for </w:t>
              </w:r>
              <w:proofErr w:type="spellStart"/>
              <w:r>
                <w:t>SCell</w:t>
              </w:r>
              <w:proofErr w:type="spellEnd"/>
              <w:r>
                <w:t>. It's better to remove them from these two TCs.</w:t>
              </w:r>
            </w:ins>
          </w:p>
          <w:p w14:paraId="06C01653" w14:textId="77777777" w:rsidR="00C817CE" w:rsidRDefault="00C817CE" w:rsidP="0085090B">
            <w:pPr>
              <w:spacing w:after="120"/>
              <w:rPr>
                <w:ins w:id="753" w:author="HW - 102" w:date="2022-02-23T22:32:00Z"/>
                <w:rFonts w:eastAsiaTheme="minorEastAsia"/>
                <w:color w:val="0070C0"/>
                <w:lang w:val="en-US" w:eastAsia="zh-CN"/>
              </w:rPr>
            </w:pPr>
            <w:ins w:id="754"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C817CE" w:rsidRDefault="00C817CE" w:rsidP="0085090B">
            <w:pPr>
              <w:spacing w:after="120"/>
              <w:rPr>
                <w:ins w:id="755" w:author="HW - 102" w:date="2022-02-23T22:32:00Z"/>
                <w:rFonts w:eastAsiaTheme="minorEastAsia"/>
                <w:color w:val="0070C0"/>
                <w:lang w:val="en-US" w:eastAsia="zh-CN"/>
              </w:rPr>
            </w:pPr>
            <w:ins w:id="756"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C817CE" w14:paraId="4B1C5085" w14:textId="77777777" w:rsidTr="009F4B50">
        <w:trPr>
          <w:ins w:id="757" w:author="Anritsu" w:date="2022-02-24T11:33:00Z"/>
        </w:trPr>
        <w:tc>
          <w:tcPr>
            <w:tcW w:w="1038" w:type="dxa"/>
            <w:vMerge/>
          </w:tcPr>
          <w:p w14:paraId="64C2136A" w14:textId="77777777" w:rsidR="00C817CE" w:rsidRPr="00C817CE" w:rsidRDefault="00C817CE" w:rsidP="007A414C">
            <w:pPr>
              <w:spacing w:after="120"/>
              <w:rPr>
                <w:ins w:id="758" w:author="Anritsu" w:date="2022-02-24T11:33:00Z"/>
                <w:rFonts w:eastAsiaTheme="minorEastAsia"/>
                <w:color w:val="0070C0"/>
                <w:lang w:eastAsia="zh-CN"/>
                <w:rPrChange w:id="759" w:author="Anritsu" w:date="2022-02-24T11:33:00Z">
                  <w:rPr>
                    <w:ins w:id="760" w:author="Anritsu" w:date="2022-02-24T11:33:00Z"/>
                    <w:rFonts w:eastAsiaTheme="minorEastAsia"/>
                    <w:color w:val="0070C0"/>
                    <w:lang w:val="en-US" w:eastAsia="zh-CN"/>
                  </w:rPr>
                </w:rPrChange>
              </w:rPr>
            </w:pPr>
          </w:p>
        </w:tc>
        <w:tc>
          <w:tcPr>
            <w:tcW w:w="8681" w:type="dxa"/>
          </w:tcPr>
          <w:p w14:paraId="4B081155" w14:textId="77777777" w:rsidR="008E0531" w:rsidRDefault="008E0531" w:rsidP="008E0531">
            <w:pPr>
              <w:rPr>
                <w:ins w:id="761" w:author="Anritsu" w:date="2022-02-24T11:33:00Z"/>
                <w:rFonts w:eastAsiaTheme="minorEastAsia"/>
                <w:color w:val="0070C0"/>
                <w:lang w:val="en-US" w:eastAsia="zh-CN"/>
              </w:rPr>
            </w:pPr>
            <w:ins w:id="762" w:author="Anritsu" w:date="2022-02-24T11:33:00Z">
              <w:r>
                <w:rPr>
                  <w:rFonts w:eastAsiaTheme="minorEastAsia"/>
                  <w:color w:val="0070C0"/>
                  <w:lang w:val="en-US" w:eastAsia="zh-CN"/>
                </w:rPr>
                <w:t>Anritsu2: To Huawei</w:t>
              </w:r>
              <w:r>
                <w:rPr>
                  <w:rFonts w:eastAsiaTheme="minorEastAsia"/>
                  <w:color w:val="0070C0"/>
                  <w:lang w:val="en-US" w:eastAsia="zh-CN"/>
                </w:rPr>
                <w:br/>
                <w:t xml:space="preserve">Thanks to the comment on the question 2) above. Then we’d like to change the originally proposed correction of UL BWP configuration in A.4.5.6.1 and remove UL BWP configuration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lso, since the associated changed are made by the previous CR (R4-2113960) also in </w:t>
              </w:r>
              <w:r w:rsidRPr="00911A8F">
                <w:rPr>
                  <w:rFonts w:eastAsiaTheme="minorEastAsia"/>
                  <w:color w:val="0070C0"/>
                  <w:lang w:val="en-US" w:eastAsia="zh-CN"/>
                </w:rPr>
                <w:t>A.5.5.6.1.2, A.6.5.6.1.1, A.7.5.6.1.1</w:t>
              </w:r>
              <w:r>
                <w:rPr>
                  <w:rFonts w:eastAsiaTheme="minorEastAsia"/>
                  <w:color w:val="0070C0"/>
                  <w:lang w:val="en-US" w:eastAsia="zh-CN"/>
                </w:rPr>
                <w:t xml:space="preserve"> and</w:t>
              </w:r>
              <w:r w:rsidRPr="00911A8F">
                <w:rPr>
                  <w:rFonts w:eastAsiaTheme="minorEastAsia"/>
                  <w:color w:val="0070C0"/>
                  <w:lang w:val="en-US" w:eastAsia="zh-CN"/>
                </w:rPr>
                <w:t xml:space="preserve"> A.7.5.6.1.2</w:t>
              </w:r>
              <w:r>
                <w:rPr>
                  <w:rFonts w:eastAsiaTheme="minorEastAsia"/>
                  <w:color w:val="0070C0"/>
                  <w:lang w:val="en-US" w:eastAsia="zh-CN"/>
                </w:rPr>
                <w:t>, we would like to correct them accordingly.</w:t>
              </w:r>
            </w:ins>
          </w:p>
          <w:p w14:paraId="046FABBE" w14:textId="0F8DCF8F" w:rsidR="00C817CE" w:rsidRDefault="008E0531" w:rsidP="008E0531">
            <w:pPr>
              <w:rPr>
                <w:ins w:id="763" w:author="Anritsu" w:date="2022-02-24T11:33:00Z"/>
                <w:rFonts w:eastAsiaTheme="minorEastAsia"/>
                <w:color w:val="0070C0"/>
                <w:lang w:val="en-US" w:eastAsia="zh-CN"/>
              </w:rPr>
            </w:pPr>
            <w:ins w:id="764" w:author="Anritsu" w:date="2022-02-24T11:33:00Z">
              <w:r>
                <w:rPr>
                  <w:rFonts w:eastAsiaTheme="minorEastAsia"/>
                  <w:color w:val="0070C0"/>
                  <w:lang w:val="en-US" w:eastAsia="zh-CN"/>
                </w:rPr>
                <w:t>For discussion on change (5), (6) and (7), please allow us to continue the discussion during the 2</w:t>
              </w:r>
              <w:r w:rsidRPr="004608DE">
                <w:rPr>
                  <w:rFonts w:eastAsiaTheme="minorEastAsia"/>
                  <w:color w:val="0070C0"/>
                  <w:lang w:val="en-US" w:eastAsia="zh-CN"/>
                </w:rPr>
                <w:t>nd</w:t>
              </w:r>
              <w:r>
                <w:rPr>
                  <w:rFonts w:eastAsiaTheme="minorEastAsia"/>
                  <w:color w:val="0070C0"/>
                  <w:lang w:val="en-US" w:eastAsia="zh-CN"/>
                </w:rPr>
                <w:t xml:space="preserve"> round.</w:t>
              </w:r>
            </w:ins>
          </w:p>
        </w:tc>
      </w:tr>
      <w:tr w:rsidR="00A45C29" w14:paraId="19556763" w14:textId="77777777" w:rsidTr="009F4B50">
        <w:tc>
          <w:tcPr>
            <w:tcW w:w="1038"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9F4B50">
        <w:tc>
          <w:tcPr>
            <w:tcW w:w="1038"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765"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9F4B50">
        <w:tc>
          <w:tcPr>
            <w:tcW w:w="1038"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766" w:author="Zhixun Tang" w:date="2022-02-22T23:34:00Z">
              <w:r>
                <w:rPr>
                  <w:rFonts w:eastAsiaTheme="minorEastAsia"/>
                  <w:color w:val="0070C0"/>
                  <w:lang w:val="en-US" w:eastAsia="zh-CN"/>
                </w:rPr>
                <w:t>Ericsson: OK</w:t>
              </w:r>
            </w:ins>
          </w:p>
        </w:tc>
      </w:tr>
      <w:tr w:rsidR="00A45C29" w14:paraId="02ABC9F0" w14:textId="77777777" w:rsidTr="009F4B50">
        <w:tc>
          <w:tcPr>
            <w:tcW w:w="1038"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9F4B50">
        <w:tc>
          <w:tcPr>
            <w:tcW w:w="1038"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767" w:author="Zhixun Tang" w:date="2022-02-22T23:54:00Z">
              <w:r>
                <w:rPr>
                  <w:rFonts w:eastAsiaTheme="minorEastAsia"/>
                  <w:color w:val="0070C0"/>
                  <w:lang w:val="en-US" w:eastAsia="zh-CN"/>
                </w:rPr>
                <w:t>Ericsson: OK</w:t>
              </w:r>
            </w:ins>
          </w:p>
        </w:tc>
      </w:tr>
      <w:tr w:rsidR="00A45C29" w14:paraId="26445879" w14:textId="77777777" w:rsidTr="009F4B50">
        <w:tc>
          <w:tcPr>
            <w:tcW w:w="1038"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9F4B50">
        <w:tc>
          <w:tcPr>
            <w:tcW w:w="1038"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9F4B50">
        <w:tc>
          <w:tcPr>
            <w:tcW w:w="1038"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768"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9F4B50">
        <w:tc>
          <w:tcPr>
            <w:tcW w:w="1038"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769" w:author="Zhixun Tang" w:date="2022-02-22T23:54:00Z">
              <w:r>
                <w:rPr>
                  <w:rFonts w:eastAsiaTheme="minorEastAsia"/>
                  <w:color w:val="0070C0"/>
                  <w:lang w:val="en-US" w:eastAsia="zh-CN"/>
                </w:rPr>
                <w:t>Ericsson: OK</w:t>
              </w:r>
            </w:ins>
          </w:p>
        </w:tc>
      </w:tr>
      <w:tr w:rsidR="00B620B2" w14:paraId="04487013" w14:textId="77777777" w:rsidTr="009F4B50">
        <w:tc>
          <w:tcPr>
            <w:tcW w:w="1038" w:type="dxa"/>
            <w:vMerge w:val="restart"/>
          </w:tcPr>
          <w:p w14:paraId="6B692AC2" w14:textId="365DCA9B" w:rsidR="00B620B2" w:rsidRDefault="00B620B2"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B620B2" w:rsidRDefault="00B620B2"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B620B2" w14:paraId="16C689F3" w14:textId="77777777" w:rsidTr="009F4B50">
        <w:tc>
          <w:tcPr>
            <w:tcW w:w="1038" w:type="dxa"/>
            <w:vMerge/>
          </w:tcPr>
          <w:p w14:paraId="6A002A9E" w14:textId="77777777" w:rsidR="00B620B2" w:rsidRDefault="00B620B2" w:rsidP="007A414C">
            <w:pPr>
              <w:spacing w:after="120"/>
              <w:rPr>
                <w:rFonts w:eastAsiaTheme="minorEastAsia"/>
                <w:color w:val="0070C0"/>
                <w:lang w:val="en-US" w:eastAsia="zh-CN"/>
              </w:rPr>
            </w:pPr>
          </w:p>
        </w:tc>
        <w:tc>
          <w:tcPr>
            <w:tcW w:w="8681" w:type="dxa"/>
          </w:tcPr>
          <w:p w14:paraId="4AE2AD20" w14:textId="77777777" w:rsidR="00B620B2" w:rsidRDefault="00B620B2" w:rsidP="003E7E19">
            <w:pPr>
              <w:spacing w:after="120"/>
              <w:rPr>
                <w:ins w:id="770" w:author="Anritsu" w:date="2022-02-21T22:33:00Z"/>
                <w:rFonts w:eastAsiaTheme="minorEastAsia"/>
                <w:color w:val="0070C0"/>
                <w:lang w:val="en-US" w:eastAsia="zh-CN"/>
              </w:rPr>
            </w:pPr>
            <w:ins w:id="771"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B620B2" w:rsidRDefault="00B620B2" w:rsidP="003E7E19">
            <w:pPr>
              <w:spacing w:after="120"/>
              <w:rPr>
                <w:ins w:id="772" w:author="Anritsu" w:date="2022-02-21T22:33:00Z"/>
                <w:rFonts w:eastAsiaTheme="minorEastAsia"/>
                <w:color w:val="0070C0"/>
                <w:lang w:val="en-US" w:eastAsia="zh-CN"/>
              </w:rPr>
            </w:pPr>
            <w:ins w:id="773" w:author="Anritsu" w:date="2022-02-21T22:33:00Z">
              <w:r>
                <w:rPr>
                  <w:rFonts w:eastAsiaTheme="minorEastAsia"/>
                  <w:color w:val="0070C0"/>
                  <w:lang w:val="en-US" w:eastAsia="zh-CN"/>
                </w:rPr>
                <w:t>Corresponding texts are excerpted as follows.</w:t>
              </w:r>
            </w:ins>
          </w:p>
          <w:p w14:paraId="47ACED6B" w14:textId="77777777" w:rsidR="00B620B2" w:rsidRPr="00B47384" w:rsidRDefault="00B620B2" w:rsidP="003E7E19">
            <w:pPr>
              <w:spacing w:after="0"/>
              <w:rPr>
                <w:ins w:id="774" w:author="Anritsu" w:date="2022-02-21T22:33:00Z"/>
                <w:sz w:val="18"/>
                <w:szCs w:val="18"/>
                <w:lang w:eastAsia="ja-JP"/>
              </w:rPr>
            </w:pPr>
            <w:ins w:id="775"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B620B2" w:rsidRPr="00B47384" w:rsidRDefault="00B620B2" w:rsidP="003E7E19">
            <w:pPr>
              <w:spacing w:after="0"/>
              <w:rPr>
                <w:ins w:id="776" w:author="Anritsu" w:date="2022-02-21T22:33:00Z"/>
                <w:sz w:val="18"/>
                <w:szCs w:val="18"/>
                <w:lang w:eastAsia="ja-JP"/>
              </w:rPr>
            </w:pPr>
            <w:ins w:id="777" w:author="Anritsu" w:date="2022-02-21T22:33:00Z">
              <w:r w:rsidRPr="00B47384">
                <w:rPr>
                  <w:sz w:val="18"/>
                  <w:szCs w:val="18"/>
                  <w:lang w:eastAsia="ja-JP"/>
                </w:rPr>
                <w:t>- Key parameters, which have an uncertainty value. These must be independent and minimum set</w:t>
              </w:r>
            </w:ins>
          </w:p>
          <w:p w14:paraId="055E2ADC" w14:textId="77777777" w:rsidR="00B620B2" w:rsidRPr="00B47384" w:rsidRDefault="00B620B2" w:rsidP="003E7E19">
            <w:pPr>
              <w:spacing w:after="0"/>
              <w:rPr>
                <w:ins w:id="778" w:author="Anritsu" w:date="2022-02-21T22:33:00Z"/>
                <w:sz w:val="18"/>
                <w:szCs w:val="18"/>
                <w:lang w:eastAsia="ja-JP"/>
              </w:rPr>
            </w:pPr>
            <w:ins w:id="779"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B620B2" w:rsidRPr="00B47384" w:rsidRDefault="00B620B2" w:rsidP="003E7E19">
            <w:pPr>
              <w:spacing w:after="0"/>
              <w:rPr>
                <w:ins w:id="780" w:author="Anritsu" w:date="2022-02-21T22:33:00Z"/>
                <w:sz w:val="18"/>
                <w:szCs w:val="18"/>
                <w:lang w:eastAsia="ja-JP"/>
              </w:rPr>
            </w:pPr>
            <w:ins w:id="781"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B620B2" w:rsidRPr="00B47384" w:rsidRDefault="00B620B2" w:rsidP="003E7E19">
            <w:pPr>
              <w:spacing w:after="0"/>
              <w:rPr>
                <w:ins w:id="782" w:author="Anritsu" w:date="2022-02-21T22:33:00Z"/>
                <w:sz w:val="18"/>
                <w:szCs w:val="18"/>
                <w:lang w:eastAsia="ja-JP"/>
              </w:rPr>
            </w:pPr>
            <w:ins w:id="783"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B620B2" w:rsidRPr="00B47384" w:rsidRDefault="00B620B2" w:rsidP="003E7E19">
            <w:pPr>
              <w:spacing w:after="0"/>
              <w:rPr>
                <w:ins w:id="784" w:author="Anritsu" w:date="2022-02-21T22:33:00Z"/>
                <w:sz w:val="18"/>
                <w:szCs w:val="18"/>
                <w:lang w:eastAsia="ja-JP"/>
              </w:rPr>
            </w:pPr>
            <w:ins w:id="785"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B620B2" w:rsidRPr="00B47384" w:rsidRDefault="00B620B2" w:rsidP="003E7E19">
            <w:pPr>
              <w:spacing w:after="0"/>
              <w:rPr>
                <w:ins w:id="786" w:author="Anritsu" w:date="2022-02-21T22:33:00Z"/>
                <w:sz w:val="18"/>
                <w:szCs w:val="18"/>
                <w:lang w:eastAsia="ja-JP"/>
              </w:rPr>
            </w:pPr>
            <w:ins w:id="787" w:author="Anritsu" w:date="2022-02-21T22:33:00Z">
              <w:r w:rsidRPr="00B47384">
                <w:rPr>
                  <w:sz w:val="18"/>
                  <w:szCs w:val="18"/>
                  <w:lang w:eastAsia="ja-JP"/>
                </w:rPr>
                <w:t>In Test 2, Es is the key parameter. When there is no noise, it’s the only one set by the test system.</w:t>
              </w:r>
            </w:ins>
          </w:p>
          <w:p w14:paraId="236FE590" w14:textId="323B9E62" w:rsidR="00B620B2" w:rsidRDefault="00B620B2" w:rsidP="003E7E19">
            <w:pPr>
              <w:spacing w:after="120"/>
              <w:rPr>
                <w:rFonts w:eastAsiaTheme="minorEastAsia"/>
                <w:color w:val="0070C0"/>
                <w:lang w:val="en-US" w:eastAsia="zh-CN"/>
              </w:rPr>
            </w:pPr>
            <w:ins w:id="788" w:author="Anritsu" w:date="2022-02-21T22:33:00Z">
              <w:r w:rsidRPr="00B47384">
                <w:rPr>
                  <w:sz w:val="18"/>
                  <w:szCs w:val="18"/>
                  <w:lang w:eastAsia="ja-JP"/>
                </w:rPr>
                <w:t xml:space="preserve">All the derived parameters are listed in Note 1.   </w:t>
              </w:r>
            </w:ins>
          </w:p>
        </w:tc>
      </w:tr>
      <w:tr w:rsidR="00B620B2" w14:paraId="502D25FA" w14:textId="77777777" w:rsidTr="009F4B50">
        <w:tc>
          <w:tcPr>
            <w:tcW w:w="1038" w:type="dxa"/>
            <w:vMerge/>
          </w:tcPr>
          <w:p w14:paraId="59A6F170" w14:textId="77777777" w:rsidR="00B620B2" w:rsidRDefault="00B620B2" w:rsidP="007A414C">
            <w:pPr>
              <w:spacing w:after="120"/>
              <w:rPr>
                <w:rFonts w:eastAsiaTheme="minorEastAsia"/>
                <w:color w:val="0070C0"/>
                <w:lang w:val="en-US" w:eastAsia="zh-CN"/>
              </w:rPr>
            </w:pPr>
          </w:p>
        </w:tc>
        <w:tc>
          <w:tcPr>
            <w:tcW w:w="8681" w:type="dxa"/>
          </w:tcPr>
          <w:p w14:paraId="74893E6F" w14:textId="61DFEE51" w:rsidR="00B620B2" w:rsidRDefault="00B620B2" w:rsidP="007A414C">
            <w:pPr>
              <w:spacing w:after="120"/>
              <w:rPr>
                <w:rFonts w:eastAsiaTheme="minorEastAsia"/>
                <w:color w:val="0070C0"/>
                <w:lang w:val="en-US" w:eastAsia="zh-CN"/>
              </w:rPr>
            </w:pPr>
            <w:ins w:id="789" w:author="Zhixun Tang" w:date="2022-02-22T23:34:00Z">
              <w:r>
                <w:rPr>
                  <w:rFonts w:eastAsiaTheme="minorEastAsia"/>
                  <w:color w:val="0070C0"/>
                  <w:lang w:val="en-US" w:eastAsia="zh-CN"/>
                </w:rPr>
                <w:t>Ericsson: OK</w:t>
              </w:r>
            </w:ins>
          </w:p>
        </w:tc>
      </w:tr>
      <w:tr w:rsidR="00B620B2" w14:paraId="5D73B346" w14:textId="77777777" w:rsidTr="009F4B50">
        <w:trPr>
          <w:ins w:id="790" w:author="Apple, Jerry Cui" w:date="2022-02-23T15:16:00Z"/>
        </w:trPr>
        <w:tc>
          <w:tcPr>
            <w:tcW w:w="1038" w:type="dxa"/>
            <w:vMerge/>
          </w:tcPr>
          <w:p w14:paraId="1D5D9C42" w14:textId="77777777" w:rsidR="00B620B2" w:rsidRDefault="00B620B2" w:rsidP="007A414C">
            <w:pPr>
              <w:spacing w:after="120"/>
              <w:rPr>
                <w:ins w:id="791" w:author="Apple, Jerry Cui" w:date="2022-02-23T15:16:00Z"/>
                <w:rFonts w:eastAsiaTheme="minorEastAsia"/>
                <w:color w:val="0070C0"/>
                <w:lang w:val="en-US" w:eastAsia="zh-CN"/>
              </w:rPr>
            </w:pPr>
          </w:p>
        </w:tc>
        <w:tc>
          <w:tcPr>
            <w:tcW w:w="8681" w:type="dxa"/>
          </w:tcPr>
          <w:p w14:paraId="0F6E7DEE" w14:textId="77777777" w:rsidR="00B620B2" w:rsidRDefault="00B620B2" w:rsidP="007A414C">
            <w:pPr>
              <w:spacing w:after="120"/>
              <w:rPr>
                <w:ins w:id="792" w:author="Apple, Jerry Cui" w:date="2022-02-23T15:17:00Z"/>
                <w:rFonts w:eastAsiaTheme="minorEastAsia"/>
                <w:color w:val="0070C0"/>
                <w:lang w:val="en-US" w:eastAsia="zh-CN"/>
              </w:rPr>
            </w:pPr>
            <w:ins w:id="793" w:author="Apple, Jerry Cui" w:date="2022-02-23T15:17:00Z">
              <w:r>
                <w:rPr>
                  <w:rFonts w:eastAsiaTheme="minorEastAsia"/>
                  <w:color w:val="0070C0"/>
                  <w:lang w:val="en-US" w:eastAsia="zh-CN"/>
                </w:rPr>
                <w:t>Apple:</w:t>
              </w:r>
            </w:ins>
          </w:p>
          <w:p w14:paraId="7CA5F0F7" w14:textId="07573633" w:rsidR="00B620B2" w:rsidRDefault="00B620B2" w:rsidP="007A414C">
            <w:pPr>
              <w:spacing w:after="120"/>
              <w:rPr>
                <w:ins w:id="794" w:author="Apple, Jerry Cui" w:date="2022-02-23T15:19:00Z"/>
                <w:rFonts w:eastAsiaTheme="minorEastAsia"/>
                <w:color w:val="0070C0"/>
                <w:lang w:val="en-US" w:eastAsia="zh-CN"/>
              </w:rPr>
            </w:pPr>
            <w:ins w:id="795" w:author="Apple, Jerry Cui" w:date="2022-02-23T15:17:00Z">
              <w:r>
                <w:rPr>
                  <w:rFonts w:eastAsiaTheme="minorEastAsia"/>
                  <w:color w:val="0070C0"/>
                  <w:lang w:val="en-US" w:eastAsia="zh-CN"/>
                </w:rPr>
                <w:t>[reply to Anritsu]:</w:t>
              </w:r>
            </w:ins>
            <w:ins w:id="796" w:author="Apple, Jerry Cui" w:date="2022-02-23T15:18:00Z">
              <w:r>
                <w:rPr>
                  <w:rFonts w:eastAsiaTheme="minorEastAsia"/>
                  <w:color w:val="0070C0"/>
                  <w:lang w:val="en-US" w:eastAsia="zh-CN"/>
                </w:rPr>
                <w:t xml:space="preserve"> Thanks for the clarification! Based on the comment, then we think the Es </w:t>
              </w:r>
            </w:ins>
            <w:ins w:id="797" w:author="Apple, Jerry Cui" w:date="2022-02-23T15:22:00Z">
              <w:r>
                <w:rPr>
                  <w:rFonts w:eastAsiaTheme="minorEastAsia"/>
                  <w:color w:val="0070C0"/>
                  <w:lang w:val="en-US" w:eastAsia="zh-CN"/>
                </w:rPr>
                <w:t xml:space="preserve">could be </w:t>
              </w:r>
              <w:r>
                <w:rPr>
                  <w:rFonts w:eastAsiaTheme="minorEastAsia"/>
                  <w:color w:val="0070C0"/>
                  <w:lang w:val="en-US" w:eastAsia="zh-CN"/>
                </w:rPr>
                <w:lastRenderedPageBreak/>
                <w:t>treated as same as SSB_RP in test 1</w:t>
              </w:r>
            </w:ins>
            <w:ins w:id="798" w:author="Apple, Jerry Cui" w:date="2022-02-23T15:23:00Z">
              <w:r>
                <w:rPr>
                  <w:rFonts w:eastAsiaTheme="minorEastAsia"/>
                  <w:color w:val="0070C0"/>
                  <w:lang w:val="en-US" w:eastAsia="zh-CN"/>
                </w:rPr>
                <w:t xml:space="preserve"> </w:t>
              </w:r>
            </w:ins>
            <w:ins w:id="799" w:author="Apple, Jerry Cui" w:date="2022-02-23T15:22:00Z">
              <w:r>
                <w:rPr>
                  <w:rFonts w:eastAsiaTheme="minorEastAsia"/>
                  <w:color w:val="0070C0"/>
                  <w:lang w:val="en-US" w:eastAsia="zh-CN"/>
                </w:rPr>
                <w:t xml:space="preserve">and Es </w:t>
              </w:r>
            </w:ins>
            <w:ins w:id="800" w:author="Apple, Jerry Cui" w:date="2022-02-23T15:18:00Z">
              <w:r>
                <w:rPr>
                  <w:rFonts w:eastAsiaTheme="minorEastAsia"/>
                  <w:color w:val="0070C0"/>
                  <w:lang w:val="en-US" w:eastAsia="zh-CN"/>
                </w:rPr>
                <w:t xml:space="preserve">in test 1 shall also be included in the </w:t>
              </w:r>
            </w:ins>
            <w:ins w:id="801" w:author="Apple, Jerry Cui" w:date="2022-02-23T15:19:00Z">
              <w:r>
                <w:rPr>
                  <w:rFonts w:eastAsiaTheme="minorEastAsia"/>
                  <w:color w:val="0070C0"/>
                  <w:lang w:val="en-US" w:eastAsia="zh-CN"/>
                </w:rPr>
                <w:t>N</w:t>
              </w:r>
            </w:ins>
            <w:ins w:id="802" w:author="Apple, Jerry Cui" w:date="2022-02-23T15:18:00Z">
              <w:r>
                <w:rPr>
                  <w:rFonts w:eastAsiaTheme="minorEastAsia"/>
                  <w:color w:val="0070C0"/>
                  <w:lang w:val="en-US" w:eastAsia="zh-CN"/>
                </w:rPr>
                <w:t>ote</w:t>
              </w:r>
            </w:ins>
            <w:ins w:id="803" w:author="Apple, Jerry Cui" w:date="2022-02-23T15:19:00Z">
              <w:r>
                <w:rPr>
                  <w:rFonts w:eastAsiaTheme="minorEastAsia"/>
                  <w:color w:val="0070C0"/>
                  <w:lang w:val="en-US" w:eastAsia="zh-CN"/>
                </w:rPr>
                <w:t xml:space="preserve"> 2</w:t>
              </w:r>
            </w:ins>
            <w:ins w:id="804" w:author="Apple, Jerry Cui" w:date="2022-02-23T15:18:00Z">
              <w:r>
                <w:rPr>
                  <w:rFonts w:eastAsiaTheme="minorEastAsia"/>
                  <w:color w:val="0070C0"/>
                  <w:lang w:val="en-US" w:eastAsia="zh-CN"/>
                </w:rPr>
                <w:t xml:space="preserve"> that</w:t>
              </w:r>
            </w:ins>
            <w:ins w:id="805" w:author="Apple, Jerry Cui" w:date="2022-02-23T15:19:00Z">
              <w:r>
                <w:rPr>
                  <w:rFonts w:eastAsiaTheme="minorEastAsia"/>
                  <w:color w:val="0070C0"/>
                  <w:lang w:val="en-US" w:eastAsia="zh-CN"/>
                </w:rPr>
                <w:t>,</w:t>
              </w:r>
            </w:ins>
          </w:p>
          <w:p w14:paraId="051A3C41" w14:textId="69BAFA53" w:rsidR="00B620B2" w:rsidRPr="00EC61C3" w:rsidRDefault="00B620B2" w:rsidP="00235906">
            <w:pPr>
              <w:keepNext/>
              <w:keepLines/>
              <w:spacing w:after="0"/>
              <w:ind w:left="851" w:hanging="851"/>
              <w:rPr>
                <w:ins w:id="806" w:author="Apple, Jerry Cui" w:date="2022-02-23T15:19:00Z"/>
                <w:rFonts w:ascii="Arial" w:hAnsi="Arial" w:cs="Arial"/>
                <w:sz w:val="18"/>
                <w:lang w:val="en-US"/>
              </w:rPr>
            </w:pPr>
            <w:ins w:id="807" w:author="Apple, Jerry Cui" w:date="2022-02-23T15:19:00Z">
              <w:r w:rsidRPr="00EC61C3">
                <w:rPr>
                  <w:rFonts w:ascii="Arial" w:hAnsi="Arial" w:cs="Arial"/>
                  <w:sz w:val="18"/>
                  <w:lang w:val="en-US"/>
                </w:rPr>
                <w:t>Note 2:</w:t>
              </w:r>
              <w:r w:rsidRPr="00EC61C3">
                <w:rPr>
                  <w:rFonts w:ascii="Arial" w:hAnsi="Arial" w:cs="Arial"/>
                  <w:sz w:val="18"/>
                  <w:lang w:val="en-US"/>
                </w:rPr>
                <w:tab/>
                <w:t>SSB_RP, Es/</w:t>
              </w:r>
              <w:proofErr w:type="spellStart"/>
              <w:r w:rsidRPr="00EC61C3">
                <w:rPr>
                  <w:rFonts w:ascii="Arial" w:hAnsi="Arial" w:cs="Arial"/>
                  <w:sz w:val="18"/>
                  <w:lang w:val="en-US"/>
                </w:rPr>
                <w:t>Iot</w:t>
              </w:r>
              <w:proofErr w:type="spellEnd"/>
              <w:r>
                <w:rPr>
                  <w:rFonts w:ascii="Arial" w:hAnsi="Arial" w:cs="Arial"/>
                  <w:sz w:val="18"/>
                  <w:lang w:val="en-US"/>
                </w:rPr>
                <w:t xml:space="preserve">, </w:t>
              </w:r>
              <w:r w:rsidRPr="00235906">
                <w:rPr>
                  <w:rFonts w:ascii="Arial" w:hAnsi="Arial" w:cs="Arial"/>
                  <w:sz w:val="18"/>
                  <w:highlight w:val="yellow"/>
                  <w:lang w:val="en-US"/>
                  <w:rPrChange w:id="808" w:author="Apple, Jerry Cui" w:date="2022-02-23T15:20:00Z">
                    <w:rPr>
                      <w:rFonts w:ascii="Arial" w:hAnsi="Arial" w:cs="Arial"/>
                      <w:sz w:val="18"/>
                      <w:lang w:val="en-US"/>
                    </w:rPr>
                  </w:rPrChange>
                </w:rPr>
                <w:t xml:space="preserve">Es </w:t>
              </w:r>
            </w:ins>
            <w:ins w:id="809" w:author="Apple, Jerry Cui" w:date="2022-02-23T15:20:00Z">
              <w:r w:rsidRPr="00235906">
                <w:rPr>
                  <w:rFonts w:ascii="Arial" w:hAnsi="Arial" w:cs="Arial"/>
                  <w:sz w:val="18"/>
                  <w:highlight w:val="yellow"/>
                  <w:lang w:val="en-US"/>
                  <w:rPrChange w:id="810" w:author="Apple, Jerry Cui" w:date="2022-02-23T15:20:00Z">
                    <w:rPr>
                      <w:rFonts w:ascii="Arial" w:hAnsi="Arial" w:cs="Arial"/>
                      <w:sz w:val="18"/>
                      <w:lang w:val="en-US"/>
                    </w:rPr>
                  </w:rPrChange>
                </w:rPr>
                <w:t>in test 1</w:t>
              </w:r>
            </w:ins>
            <w:ins w:id="811"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B620B2" w:rsidRDefault="00B620B2" w:rsidP="007A414C">
            <w:pPr>
              <w:spacing w:after="120"/>
              <w:rPr>
                <w:ins w:id="812" w:author="Apple, Jerry Cui" w:date="2022-02-23T15:16:00Z"/>
                <w:rFonts w:eastAsiaTheme="minorEastAsia"/>
                <w:color w:val="0070C0"/>
                <w:lang w:val="en-US" w:eastAsia="zh-CN"/>
              </w:rPr>
            </w:pPr>
            <w:ins w:id="813" w:author="Apple, Jerry Cui" w:date="2022-02-23T15:20:00Z">
              <w:r>
                <w:rPr>
                  <w:rFonts w:eastAsiaTheme="minorEastAsia"/>
                  <w:color w:val="0070C0"/>
                  <w:lang w:val="en-US" w:eastAsia="zh-CN"/>
                </w:rPr>
                <w:t>Otherwise, leave the grid as empty is unclear to us</w:t>
              </w:r>
            </w:ins>
            <w:ins w:id="814" w:author="Apple, Jerry Cui" w:date="2022-02-23T15:21:00Z">
              <w:r>
                <w:rPr>
                  <w:rFonts w:eastAsiaTheme="minorEastAsia"/>
                  <w:color w:val="0070C0"/>
                  <w:lang w:val="en-US" w:eastAsia="zh-CN"/>
                </w:rPr>
                <w:t>.</w:t>
              </w:r>
            </w:ins>
          </w:p>
        </w:tc>
      </w:tr>
      <w:tr w:rsidR="00B620B2" w14:paraId="0C671565" w14:textId="77777777" w:rsidTr="009F4B50">
        <w:trPr>
          <w:ins w:id="815" w:author="Anritsu" w:date="2022-02-24T11:34:00Z"/>
        </w:trPr>
        <w:tc>
          <w:tcPr>
            <w:tcW w:w="1038" w:type="dxa"/>
            <w:vMerge/>
          </w:tcPr>
          <w:p w14:paraId="7ACBE68C" w14:textId="77777777" w:rsidR="00B620B2" w:rsidRDefault="00B620B2" w:rsidP="007A414C">
            <w:pPr>
              <w:spacing w:after="120"/>
              <w:rPr>
                <w:ins w:id="816" w:author="Anritsu" w:date="2022-02-24T11:34:00Z"/>
                <w:rFonts w:eastAsiaTheme="minorEastAsia"/>
                <w:color w:val="0070C0"/>
                <w:lang w:val="en-US" w:eastAsia="zh-CN"/>
              </w:rPr>
            </w:pPr>
          </w:p>
        </w:tc>
        <w:tc>
          <w:tcPr>
            <w:tcW w:w="8681" w:type="dxa"/>
          </w:tcPr>
          <w:p w14:paraId="7B587AAC" w14:textId="0E585DC4" w:rsidR="00B620B2" w:rsidRDefault="00B620B2" w:rsidP="007A414C">
            <w:pPr>
              <w:spacing w:after="120"/>
              <w:rPr>
                <w:ins w:id="817" w:author="Anritsu" w:date="2022-02-24T11:34:00Z"/>
                <w:rFonts w:eastAsiaTheme="minorEastAsia"/>
                <w:color w:val="0070C0"/>
                <w:lang w:val="en-US" w:eastAsia="zh-CN"/>
              </w:rPr>
            </w:pPr>
            <w:ins w:id="818" w:author="Anritsu" w:date="2022-02-24T11:34:00Z">
              <w:r>
                <w:rPr>
                  <w:rFonts w:eastAsiaTheme="minorEastAsia"/>
                  <w:color w:val="0070C0"/>
                  <w:lang w:val="en-US" w:eastAsia="zh-CN"/>
                </w:rPr>
                <w:t>Anritsu2: To Apple.</w:t>
              </w:r>
              <w:r>
                <w:rPr>
                  <w:rFonts w:eastAsiaTheme="minorEastAsia"/>
                  <w:color w:val="0070C0"/>
                  <w:lang w:val="en-US" w:eastAsia="zh-CN"/>
                </w:rPr>
                <w:br/>
                <w:t>Thanks for the recommendation on the change to Note 2. I agree with the change and update it accordingly.</w:t>
              </w:r>
            </w:ins>
          </w:p>
        </w:tc>
      </w:tr>
      <w:tr w:rsidR="00F230E7" w14:paraId="6821413B" w14:textId="77777777" w:rsidTr="009F4B50">
        <w:tc>
          <w:tcPr>
            <w:tcW w:w="1038" w:type="dxa"/>
            <w:vMerge w:val="restart"/>
          </w:tcPr>
          <w:p w14:paraId="6F16D92F" w14:textId="286039F2" w:rsidR="00F230E7" w:rsidRDefault="00F230E7"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F230E7" w:rsidRDefault="00F230E7"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F230E7" w14:paraId="42F16B16" w14:textId="77777777" w:rsidTr="009F4B50">
        <w:tc>
          <w:tcPr>
            <w:tcW w:w="1038" w:type="dxa"/>
            <w:vMerge/>
          </w:tcPr>
          <w:p w14:paraId="5ED06B91" w14:textId="77777777" w:rsidR="00F230E7" w:rsidRDefault="00F230E7" w:rsidP="007A414C">
            <w:pPr>
              <w:spacing w:after="120"/>
              <w:rPr>
                <w:rFonts w:eastAsiaTheme="minorEastAsia"/>
                <w:color w:val="0070C0"/>
                <w:lang w:val="en-US" w:eastAsia="zh-CN"/>
              </w:rPr>
            </w:pPr>
          </w:p>
        </w:tc>
        <w:tc>
          <w:tcPr>
            <w:tcW w:w="8681" w:type="dxa"/>
          </w:tcPr>
          <w:p w14:paraId="349A0CC8" w14:textId="77777777" w:rsidR="00F230E7" w:rsidRPr="00F66CC2" w:rsidRDefault="00F230E7" w:rsidP="00D417FB">
            <w:pPr>
              <w:spacing w:after="120"/>
              <w:rPr>
                <w:ins w:id="819" w:author="Anritsu" w:date="2022-02-21T22:34:00Z"/>
                <w:rFonts w:eastAsiaTheme="minorEastAsia"/>
                <w:color w:val="0070C0"/>
                <w:lang w:val="en-US" w:eastAsia="zh-CN"/>
              </w:rPr>
            </w:pPr>
            <w:ins w:id="820"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F230E7" w:rsidRPr="00F66CC2" w:rsidRDefault="00F230E7" w:rsidP="00D417FB">
            <w:pPr>
              <w:spacing w:after="120"/>
              <w:rPr>
                <w:ins w:id="821" w:author="Anritsu" w:date="2022-02-21T22:34:00Z"/>
                <w:rFonts w:eastAsiaTheme="minorEastAsia"/>
                <w:color w:val="0070C0"/>
                <w:lang w:val="en-US" w:eastAsia="zh-CN"/>
              </w:rPr>
            </w:pPr>
            <w:ins w:id="822"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F230E7" w:rsidRDefault="00F230E7" w:rsidP="00D417FB">
            <w:pPr>
              <w:spacing w:after="120"/>
              <w:rPr>
                <w:rFonts w:eastAsiaTheme="minorEastAsia"/>
                <w:color w:val="0070C0"/>
                <w:lang w:val="en-US" w:eastAsia="zh-CN"/>
              </w:rPr>
            </w:pPr>
            <w:ins w:id="823"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F230E7" w14:paraId="2B74043B" w14:textId="77777777" w:rsidTr="009F4B50">
        <w:tc>
          <w:tcPr>
            <w:tcW w:w="1038" w:type="dxa"/>
            <w:vMerge/>
          </w:tcPr>
          <w:p w14:paraId="42A5F240" w14:textId="77777777" w:rsidR="00F230E7" w:rsidRDefault="00F230E7" w:rsidP="007A414C">
            <w:pPr>
              <w:spacing w:after="120"/>
              <w:rPr>
                <w:rFonts w:eastAsiaTheme="minorEastAsia"/>
                <w:color w:val="0070C0"/>
                <w:lang w:val="en-US" w:eastAsia="zh-CN"/>
              </w:rPr>
            </w:pPr>
          </w:p>
        </w:tc>
        <w:tc>
          <w:tcPr>
            <w:tcW w:w="8681" w:type="dxa"/>
          </w:tcPr>
          <w:p w14:paraId="734B511F" w14:textId="60907B93" w:rsidR="00F230E7" w:rsidRDefault="00F230E7" w:rsidP="007A414C">
            <w:pPr>
              <w:spacing w:after="120"/>
              <w:rPr>
                <w:rFonts w:eastAsiaTheme="minorEastAsia"/>
                <w:color w:val="0070C0"/>
                <w:lang w:val="en-US" w:eastAsia="zh-CN"/>
              </w:rPr>
            </w:pPr>
            <w:ins w:id="824" w:author="Zhixun Tang" w:date="2022-02-22T23:34:00Z">
              <w:r>
                <w:rPr>
                  <w:rFonts w:eastAsiaTheme="minorEastAsia"/>
                  <w:color w:val="0070C0"/>
                  <w:lang w:val="en-US" w:eastAsia="zh-CN"/>
                </w:rPr>
                <w:t>Ericsson: OK</w:t>
              </w:r>
            </w:ins>
          </w:p>
        </w:tc>
      </w:tr>
      <w:tr w:rsidR="00F230E7" w14:paraId="5B5C401D" w14:textId="77777777" w:rsidTr="009F4B50">
        <w:trPr>
          <w:ins w:id="825" w:author="Chu-Hsiang Huang" w:date="2022-02-22T16:52:00Z"/>
        </w:trPr>
        <w:tc>
          <w:tcPr>
            <w:tcW w:w="1038" w:type="dxa"/>
            <w:vMerge/>
          </w:tcPr>
          <w:p w14:paraId="2F2CCBC7" w14:textId="77777777" w:rsidR="00F230E7" w:rsidRDefault="00F230E7" w:rsidP="007A414C">
            <w:pPr>
              <w:spacing w:after="120"/>
              <w:rPr>
                <w:ins w:id="826" w:author="Chu-Hsiang Huang" w:date="2022-02-22T16:52:00Z"/>
                <w:rFonts w:eastAsiaTheme="minorEastAsia"/>
                <w:color w:val="0070C0"/>
                <w:lang w:val="en-US" w:eastAsia="zh-CN"/>
              </w:rPr>
            </w:pPr>
          </w:p>
        </w:tc>
        <w:tc>
          <w:tcPr>
            <w:tcW w:w="8681" w:type="dxa"/>
          </w:tcPr>
          <w:p w14:paraId="620E768E" w14:textId="77777777" w:rsidR="00F230E7" w:rsidRDefault="00F230E7" w:rsidP="00AD1C9A">
            <w:pPr>
              <w:spacing w:after="120"/>
              <w:rPr>
                <w:ins w:id="827" w:author="Chu-Hsiang Huang" w:date="2022-02-22T16:52:00Z"/>
                <w:rFonts w:eastAsiaTheme="minorEastAsia"/>
                <w:color w:val="0070C0"/>
                <w:lang w:val="en-US" w:eastAsia="zh-CN"/>
              </w:rPr>
            </w:pPr>
            <w:ins w:id="828" w:author="Chu-Hsiang Huang" w:date="2022-02-22T16:52:00Z">
              <w:r>
                <w:rPr>
                  <w:rFonts w:eastAsiaTheme="minorEastAsia"/>
                  <w:color w:val="0070C0"/>
                  <w:lang w:val="en-US" w:eastAsia="zh-CN"/>
                </w:rPr>
                <w:t xml:space="preserve">Qualcomm: </w:t>
              </w:r>
            </w:ins>
          </w:p>
          <w:p w14:paraId="64924B36" w14:textId="5FE71394" w:rsidR="00F230E7" w:rsidRDefault="00F230E7" w:rsidP="00AD1C9A">
            <w:pPr>
              <w:spacing w:after="120"/>
              <w:rPr>
                <w:ins w:id="829" w:author="Chu-Hsiang Huang" w:date="2022-02-22T16:52:00Z"/>
                <w:rFonts w:eastAsiaTheme="minorEastAsia"/>
                <w:color w:val="0070C0"/>
                <w:lang w:val="en-US" w:eastAsia="zh-CN"/>
              </w:rPr>
            </w:pPr>
            <w:ins w:id="830"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F230E7" w14:paraId="70724687" w14:textId="77777777" w:rsidTr="009F4B50">
        <w:trPr>
          <w:ins w:id="831" w:author="Anritsu" w:date="2022-02-24T11:35:00Z"/>
        </w:trPr>
        <w:tc>
          <w:tcPr>
            <w:tcW w:w="1038" w:type="dxa"/>
            <w:vMerge/>
          </w:tcPr>
          <w:p w14:paraId="39431E62" w14:textId="77777777" w:rsidR="00F230E7" w:rsidRDefault="00F230E7" w:rsidP="007A414C">
            <w:pPr>
              <w:spacing w:after="120"/>
              <w:rPr>
                <w:ins w:id="832" w:author="Anritsu" w:date="2022-02-24T11:35:00Z"/>
                <w:rFonts w:eastAsiaTheme="minorEastAsia"/>
                <w:color w:val="0070C0"/>
                <w:lang w:val="en-US" w:eastAsia="zh-CN"/>
              </w:rPr>
            </w:pPr>
          </w:p>
        </w:tc>
        <w:tc>
          <w:tcPr>
            <w:tcW w:w="8681" w:type="dxa"/>
          </w:tcPr>
          <w:p w14:paraId="0CA3E516" w14:textId="77777777" w:rsidR="003540B7" w:rsidRDefault="003540B7" w:rsidP="003540B7">
            <w:pPr>
              <w:spacing w:after="120"/>
              <w:rPr>
                <w:ins w:id="833" w:author="Anritsu" w:date="2022-02-24T11:35:00Z"/>
                <w:rFonts w:eastAsiaTheme="minorEastAsia"/>
                <w:color w:val="0070C0"/>
                <w:lang w:val="en-US" w:eastAsia="zh-CN"/>
              </w:rPr>
            </w:pPr>
            <w:ins w:id="834" w:author="Anritsu" w:date="2022-02-24T11:35:00Z">
              <w:r>
                <w:rPr>
                  <w:rFonts w:eastAsiaTheme="minorEastAsia"/>
                  <w:color w:val="0070C0"/>
                  <w:lang w:val="en-US" w:eastAsia="zh-CN"/>
                </w:rPr>
                <w:t>Anritsu2: To Qualcomm</w:t>
              </w:r>
            </w:ins>
          </w:p>
          <w:p w14:paraId="06982EAC" w14:textId="77777777" w:rsidR="003540B7" w:rsidRDefault="003540B7" w:rsidP="003540B7">
            <w:pPr>
              <w:rPr>
                <w:ins w:id="835" w:author="Anritsu" w:date="2022-02-24T11:35:00Z"/>
                <w:sz w:val="21"/>
                <w:szCs w:val="21"/>
                <w:lang w:val="en-US" w:eastAsia="ja-JP"/>
              </w:rPr>
            </w:pPr>
            <w:ins w:id="836" w:author="Anritsu" w:date="2022-02-24T11:35:00Z">
              <w:r>
                <w:rPr>
                  <w:sz w:val="21"/>
                  <w:szCs w:val="21"/>
                </w:rPr>
                <w:t xml:space="preserve">I noticed RLC ACK for Measurement report would be on PDSCH. </w:t>
              </w:r>
            </w:ins>
          </w:p>
          <w:p w14:paraId="1743405F" w14:textId="77777777" w:rsidR="003540B7" w:rsidRDefault="003540B7" w:rsidP="003540B7">
            <w:pPr>
              <w:rPr>
                <w:ins w:id="837" w:author="Anritsu" w:date="2022-02-24T11:35:00Z"/>
                <w:sz w:val="21"/>
                <w:szCs w:val="21"/>
              </w:rPr>
            </w:pPr>
            <w:ins w:id="838" w:author="Anritsu" w:date="2022-02-24T11:35:00Z">
              <w:r>
                <w:rPr>
                  <w:sz w:val="21"/>
                  <w:szCs w:val="21"/>
                </w:rPr>
                <w:t>The missing RLC ACK by TE may cause retransmission of Measurement report by UE (but note that this does not cause degradation of test results, since TE should pick fastest one for evaluation of reporting delay).</w:t>
              </w:r>
            </w:ins>
          </w:p>
          <w:p w14:paraId="0A0945B8" w14:textId="77777777" w:rsidR="003540B7" w:rsidRDefault="003540B7" w:rsidP="003540B7">
            <w:pPr>
              <w:rPr>
                <w:ins w:id="839" w:author="Anritsu" w:date="2022-02-24T11:35:00Z"/>
                <w:sz w:val="21"/>
                <w:szCs w:val="21"/>
              </w:rPr>
            </w:pPr>
            <w:ins w:id="840" w:author="Anritsu" w:date="2022-02-24T11:35:00Z">
              <w:r>
                <w:rPr>
                  <w:sz w:val="21"/>
                  <w:szCs w:val="21"/>
                </w:rPr>
                <w:t xml:space="preserve">Also </w:t>
              </w:r>
              <w:proofErr w:type="spellStart"/>
              <w:r>
                <w:rPr>
                  <w:i/>
                  <w:iCs/>
                  <w:lang w:eastAsia="ko-KR"/>
                </w:rPr>
                <w:t>drx-InactivityTimer</w:t>
              </w:r>
              <w:proofErr w:type="spellEnd"/>
              <w:r>
                <w:rPr>
                  <w:i/>
                  <w:iCs/>
                  <w:lang w:eastAsia="ko-KR"/>
                </w:rPr>
                <w:t xml:space="preserve"> </w:t>
              </w:r>
              <w:r>
                <w:rPr>
                  <w:sz w:val="21"/>
                  <w:szCs w:val="21"/>
                </w:rPr>
                <w:t xml:space="preserve">can be restarted even by UL grant. So current Note </w:t>
              </w:r>
              <w:r>
                <w:rPr>
                  <w:color w:val="FF0000"/>
                  <w:sz w:val="21"/>
                  <w:szCs w:val="21"/>
                </w:rPr>
                <w:t>6</w:t>
              </w:r>
              <w:r>
                <w:rPr>
                  <w:sz w:val="21"/>
                  <w:szCs w:val="21"/>
                </w:rPr>
                <w:t xml:space="preserve"> may not realize consistent </w:t>
              </w:r>
              <w:proofErr w:type="spellStart"/>
              <w:r>
                <w:rPr>
                  <w:sz w:val="21"/>
                  <w:szCs w:val="21"/>
                </w:rPr>
                <w:t>DRx</w:t>
              </w:r>
              <w:proofErr w:type="spellEnd"/>
              <w:r>
                <w:rPr>
                  <w:sz w:val="21"/>
                  <w:szCs w:val="21"/>
                </w:rPr>
                <w:t xml:space="preserve"> operation among TE venders, since UL grant policy is not stated explicitly. </w:t>
              </w:r>
            </w:ins>
          </w:p>
          <w:p w14:paraId="20C46914" w14:textId="77777777" w:rsidR="003540B7" w:rsidRDefault="003540B7" w:rsidP="003540B7">
            <w:pPr>
              <w:rPr>
                <w:ins w:id="841" w:author="Anritsu" w:date="2022-02-24T11:35:00Z"/>
                <w:sz w:val="21"/>
                <w:szCs w:val="21"/>
              </w:rPr>
            </w:pPr>
            <w:ins w:id="842" w:author="Anritsu" w:date="2022-02-24T11:35:00Z">
              <w:r>
                <w:rPr>
                  <w:sz w:val="21"/>
                  <w:szCs w:val="21"/>
                </w:rPr>
                <w:t xml:space="preserve">Based on above, how do you think about introducing a kind of a following general statement for downlink assignment (DL RMC) and UL grant (UL RMC) as the Note </w:t>
              </w:r>
              <w:r>
                <w:rPr>
                  <w:color w:val="FF0000"/>
                  <w:sz w:val="21"/>
                  <w:szCs w:val="21"/>
                </w:rPr>
                <w:t>6</w:t>
              </w:r>
              <w:r>
                <w:rPr>
                  <w:sz w:val="21"/>
                  <w:szCs w:val="21"/>
                </w:rPr>
                <w:t>?</w:t>
              </w:r>
            </w:ins>
          </w:p>
          <w:p w14:paraId="29FFF7D0" w14:textId="77777777" w:rsidR="003540B7" w:rsidRDefault="003540B7" w:rsidP="003540B7">
            <w:pPr>
              <w:rPr>
                <w:ins w:id="843" w:author="Anritsu" w:date="2022-02-24T11:35:00Z"/>
                <w:sz w:val="21"/>
                <w:szCs w:val="21"/>
              </w:rPr>
            </w:pPr>
            <w:ins w:id="844" w:author="Anritsu" w:date="2022-02-24T11:35:00Z">
              <w:r>
                <w:rPr>
                  <w:sz w:val="21"/>
                  <w:szCs w:val="21"/>
                </w:rPr>
                <w:t xml:space="preserve">This statement could resolve the concern of consistent </w:t>
              </w:r>
              <w:proofErr w:type="spellStart"/>
              <w:r>
                <w:rPr>
                  <w:sz w:val="21"/>
                  <w:szCs w:val="21"/>
                </w:rPr>
                <w:t>DRx</w:t>
              </w:r>
              <w:proofErr w:type="spellEnd"/>
              <w:r>
                <w:rPr>
                  <w:sz w:val="21"/>
                  <w:szCs w:val="21"/>
                </w:rPr>
                <w:t xml:space="preserve"> operation among TE venders and could avoid some schedule issue due to the SMTC&lt;-&gt; </w:t>
              </w:r>
              <w:proofErr w:type="spellStart"/>
              <w:r>
                <w:rPr>
                  <w:sz w:val="21"/>
                  <w:szCs w:val="21"/>
                </w:rPr>
                <w:t>DRx</w:t>
              </w:r>
              <w:proofErr w:type="spellEnd"/>
              <w:r>
                <w:rPr>
                  <w:sz w:val="21"/>
                  <w:szCs w:val="21"/>
                </w:rPr>
                <w:t xml:space="preserve"> </w:t>
              </w:r>
              <w:proofErr w:type="spellStart"/>
              <w:r>
                <w:rPr>
                  <w:sz w:val="21"/>
                  <w:szCs w:val="21"/>
                </w:rPr>
                <w:t>OnDuration</w:t>
              </w:r>
              <w:proofErr w:type="spellEnd"/>
              <w:r>
                <w:rPr>
                  <w:sz w:val="21"/>
                  <w:szCs w:val="21"/>
                </w:rPr>
                <w:t xml:space="preserve"> collision.</w:t>
              </w:r>
            </w:ins>
          </w:p>
          <w:p w14:paraId="5EF17715" w14:textId="5BD2AE58" w:rsidR="00F230E7" w:rsidRDefault="003540B7" w:rsidP="003540B7">
            <w:pPr>
              <w:spacing w:after="120"/>
              <w:rPr>
                <w:ins w:id="845" w:author="Anritsu" w:date="2022-02-24T11:35:00Z"/>
                <w:rFonts w:eastAsiaTheme="minorEastAsia"/>
                <w:color w:val="0070C0"/>
                <w:lang w:val="en-US" w:eastAsia="zh-CN"/>
              </w:rPr>
            </w:pPr>
            <w:ins w:id="846" w:author="Anritsu" w:date="2022-02-24T11:35:00Z">
              <w:r>
                <w:rPr>
                  <w:sz w:val="21"/>
                  <w:szCs w:val="21"/>
                  <w:highlight w:val="cyan"/>
                </w:rPr>
                <w:t xml:space="preserve">“In </w:t>
              </w:r>
              <w:proofErr w:type="spellStart"/>
              <w:r>
                <w:rPr>
                  <w:sz w:val="21"/>
                  <w:szCs w:val="21"/>
                  <w:highlight w:val="cyan"/>
                </w:rPr>
                <w:t>DRx</w:t>
              </w:r>
              <w:proofErr w:type="spellEnd"/>
              <w:r>
                <w:rPr>
                  <w:sz w:val="21"/>
                  <w:szCs w:val="21"/>
                  <w:highlight w:val="cyan"/>
                </w:rPr>
                <w:t xml:space="preserve"> tests it shall be allowed to send PDCCH both for downlink assignment and/or UL grant, only during ([10]</w:t>
              </w:r>
              <w:proofErr w:type="spellStart"/>
              <w:r>
                <w:rPr>
                  <w:sz w:val="21"/>
                  <w:szCs w:val="21"/>
                  <w:highlight w:val="cyan"/>
                </w:rPr>
                <w:t>ms</w:t>
              </w:r>
              <w:proofErr w:type="spellEnd"/>
              <w:r>
                <w:rPr>
                  <w:sz w:val="21"/>
                  <w:szCs w:val="21"/>
                  <w:highlight w:val="cyan"/>
                </w:rPr>
                <w:t xml:space="preserve">  -  </w:t>
              </w:r>
              <w:proofErr w:type="spellStart"/>
              <w:r>
                <w:rPr>
                  <w:i/>
                  <w:iCs/>
                  <w:highlight w:val="cyan"/>
                  <w:lang w:eastAsia="ko-KR"/>
                </w:rPr>
                <w:t>drx-InactivityTimer</w:t>
              </w:r>
              <w:proofErr w:type="spellEnd"/>
              <w:r>
                <w:rPr>
                  <w:sz w:val="21"/>
                  <w:szCs w:val="21"/>
                  <w:highlight w:val="cyan"/>
                </w:rPr>
                <w:t xml:space="preserve">) from timing when </w:t>
              </w:r>
              <w:proofErr w:type="spellStart"/>
              <w:r>
                <w:rPr>
                  <w:i/>
                  <w:iCs/>
                  <w:highlight w:val="cyan"/>
                  <w:lang w:eastAsia="ko-KR"/>
                </w:rPr>
                <w:t>drx-onDurationTimer</w:t>
              </w:r>
              <w:proofErr w:type="spellEnd"/>
              <w:r>
                <w:rPr>
                  <w:i/>
                  <w:iCs/>
                  <w:highlight w:val="cyan"/>
                  <w:lang w:eastAsia="ko-KR"/>
                </w:rPr>
                <w:t xml:space="preserve"> </w:t>
              </w:r>
              <w:r>
                <w:rPr>
                  <w:highlight w:val="cyan"/>
                  <w:lang w:eastAsia="ko-KR"/>
                </w:rPr>
                <w:t>starts</w:t>
              </w:r>
              <w:r>
                <w:rPr>
                  <w:sz w:val="21"/>
                  <w:szCs w:val="21"/>
                  <w:highlight w:val="cyan"/>
                </w:rPr>
                <w:t>, unless otherwise specified in the test case”</w:t>
              </w:r>
            </w:ins>
          </w:p>
        </w:tc>
      </w:tr>
      <w:tr w:rsidR="00A45C29" w14:paraId="2596734B" w14:textId="77777777" w:rsidTr="009F4B50">
        <w:tc>
          <w:tcPr>
            <w:tcW w:w="1038"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9F4B50">
        <w:tc>
          <w:tcPr>
            <w:tcW w:w="1038"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847" w:author="Zhixun Tang" w:date="2022-02-22T23:37:00Z">
              <w:r>
                <w:rPr>
                  <w:rFonts w:eastAsiaTheme="minorEastAsia"/>
                  <w:color w:val="0070C0"/>
                  <w:lang w:val="en-US" w:eastAsia="zh-CN"/>
                </w:rPr>
                <w:t>Ericsson: It looks fine for the CR.</w:t>
              </w:r>
            </w:ins>
          </w:p>
        </w:tc>
      </w:tr>
      <w:tr w:rsidR="00A45C29" w14:paraId="6F5A2440" w14:textId="77777777" w:rsidTr="009F4B50">
        <w:tc>
          <w:tcPr>
            <w:tcW w:w="1038"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1011D8EB" w14:textId="77777777" w:rsidR="0085090B" w:rsidRPr="000D3462" w:rsidRDefault="0085090B" w:rsidP="0085090B">
            <w:pPr>
              <w:spacing w:after="120"/>
              <w:rPr>
                <w:ins w:id="848" w:author="HW - 102" w:date="2022-02-23T22:33:00Z"/>
                <w:rFonts w:eastAsiaTheme="minorEastAsia"/>
                <w:color w:val="0070C0"/>
                <w:lang w:val="en-US" w:eastAsia="zh-CN"/>
              </w:rPr>
            </w:pPr>
            <w:ins w:id="849"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w:t>
              </w:r>
              <w:proofErr w:type="spellStart"/>
              <w:r>
                <w:rPr>
                  <w:rFonts w:eastAsiaTheme="minorEastAsia"/>
                  <w:color w:val="0070C0"/>
                  <w:lang w:val="en-US" w:eastAsia="zh-CN"/>
                </w:rPr>
                <w:t>PUCCH_misdetection</w:t>
              </w:r>
              <w:proofErr w:type="spellEnd"/>
              <w:r>
                <w:rPr>
                  <w:rFonts w:eastAsiaTheme="minorEastAsia"/>
                  <w:color w:val="0070C0"/>
                  <w:lang w:val="en-US" w:eastAsia="zh-CN"/>
                </w:rPr>
                <w:t>)is not precisely formulating the problem. We also recognize it is hard to find close form solution. So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850" w:author="HW - 102" w:date="2022-02-23T22:33:00Z">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ins>
          </w:p>
        </w:tc>
      </w:tr>
      <w:tr w:rsidR="0085090B" w14:paraId="39DF0127" w14:textId="77777777" w:rsidTr="009F4B50">
        <w:tc>
          <w:tcPr>
            <w:tcW w:w="1038"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85090B" w14:paraId="771744EE" w14:textId="77777777" w:rsidTr="009F4B50">
        <w:tc>
          <w:tcPr>
            <w:tcW w:w="1038" w:type="dxa"/>
            <w:vMerge/>
          </w:tcPr>
          <w:p w14:paraId="3B3C1A52" w14:textId="77777777" w:rsidR="0085090B" w:rsidRDefault="0085090B" w:rsidP="007A414C">
            <w:pPr>
              <w:spacing w:after="120"/>
              <w:rPr>
                <w:rFonts w:eastAsiaTheme="minorEastAsia"/>
                <w:color w:val="0070C0"/>
                <w:lang w:val="en-US" w:eastAsia="zh-CN"/>
              </w:rPr>
            </w:pPr>
          </w:p>
        </w:tc>
        <w:tc>
          <w:tcPr>
            <w:tcW w:w="8681" w:type="dxa"/>
          </w:tcPr>
          <w:p w14:paraId="0BCA9DE0" w14:textId="112B8C17" w:rsidR="0085090B" w:rsidRDefault="0085090B" w:rsidP="007A414C">
            <w:pPr>
              <w:spacing w:after="120"/>
              <w:rPr>
                <w:rFonts w:eastAsiaTheme="minorEastAsia"/>
                <w:color w:val="0070C0"/>
                <w:lang w:val="en-US" w:eastAsia="zh-CN"/>
              </w:rPr>
            </w:pPr>
            <w:ins w:id="851"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w:t>
              </w:r>
              <w:r>
                <w:rPr>
                  <w:rFonts w:eastAsiaTheme="minorEastAsia"/>
                  <w:color w:val="0070C0"/>
                  <w:lang w:val="en-US" w:eastAsia="zh-CN"/>
                </w:rPr>
                <w:lastRenderedPageBreak/>
                <w:t xml:space="preserve">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in topic group #202)</w:t>
              </w:r>
            </w:ins>
          </w:p>
        </w:tc>
      </w:tr>
      <w:tr w:rsidR="0085090B" w14:paraId="38ABA89A" w14:textId="77777777" w:rsidTr="009F4B50">
        <w:tc>
          <w:tcPr>
            <w:tcW w:w="1038" w:type="dxa"/>
            <w:vMerge/>
          </w:tcPr>
          <w:p w14:paraId="52BC6542" w14:textId="77777777" w:rsidR="0085090B" w:rsidRDefault="0085090B" w:rsidP="007A414C">
            <w:pPr>
              <w:spacing w:after="120"/>
              <w:rPr>
                <w:rFonts w:eastAsiaTheme="minorEastAsia"/>
                <w:color w:val="0070C0"/>
                <w:lang w:val="en-US" w:eastAsia="zh-CN"/>
              </w:rPr>
            </w:pPr>
          </w:p>
        </w:tc>
        <w:tc>
          <w:tcPr>
            <w:tcW w:w="8681" w:type="dxa"/>
          </w:tcPr>
          <w:p w14:paraId="20856620" w14:textId="1A910CF6" w:rsidR="0085090B" w:rsidRDefault="0085090B" w:rsidP="00152C1A">
            <w:pPr>
              <w:spacing w:after="120"/>
              <w:rPr>
                <w:rFonts w:eastAsiaTheme="minorEastAsia"/>
                <w:color w:val="0070C0"/>
                <w:lang w:val="en-US" w:eastAsia="zh-CN"/>
              </w:rPr>
            </w:pPr>
            <w:ins w:id="852" w:author="Zhixun Tang" w:date="2022-02-22T23:34:00Z">
              <w:r>
                <w:rPr>
                  <w:rFonts w:eastAsiaTheme="minorEastAsia"/>
                  <w:color w:val="0070C0"/>
                  <w:lang w:val="en-US" w:eastAsia="zh-CN"/>
                </w:rPr>
                <w:t xml:space="preserve">Ericsson: Depends on the </w:t>
              </w:r>
            </w:ins>
            <w:ins w:id="853" w:author="Zhixun Tang" w:date="2022-02-22T23:35:00Z">
              <w:r>
                <w:rPr>
                  <w:rFonts w:eastAsiaTheme="minorEastAsia"/>
                  <w:color w:val="0070C0"/>
                  <w:lang w:val="en-US" w:eastAsia="zh-CN"/>
                </w:rPr>
                <w:t xml:space="preserve">discussion on </w:t>
              </w:r>
            </w:ins>
            <w:ins w:id="854" w:author="Zhixun Tang" w:date="2022-02-22T23:34:00Z">
              <w:r>
                <w:rPr>
                  <w:rFonts w:eastAsiaTheme="minorEastAsia"/>
                  <w:color w:val="0070C0"/>
                  <w:lang w:val="en-US" w:eastAsia="zh-CN"/>
                </w:rPr>
                <w:t>CR 3837.</w:t>
              </w:r>
            </w:ins>
          </w:p>
        </w:tc>
      </w:tr>
      <w:tr w:rsidR="0085090B" w14:paraId="0801A16E" w14:textId="77777777" w:rsidTr="009F4B50">
        <w:trPr>
          <w:ins w:id="855" w:author="Chu-Hsiang Huang" w:date="2022-02-22T16:53:00Z"/>
        </w:trPr>
        <w:tc>
          <w:tcPr>
            <w:tcW w:w="1038" w:type="dxa"/>
            <w:vMerge/>
          </w:tcPr>
          <w:p w14:paraId="78BE2DDA" w14:textId="77777777" w:rsidR="0085090B" w:rsidRDefault="0085090B" w:rsidP="007A414C">
            <w:pPr>
              <w:spacing w:after="120"/>
              <w:rPr>
                <w:ins w:id="856" w:author="Chu-Hsiang Huang" w:date="2022-02-22T16:53:00Z"/>
                <w:rFonts w:eastAsiaTheme="minorEastAsia"/>
                <w:color w:val="0070C0"/>
                <w:lang w:val="en-US" w:eastAsia="zh-CN"/>
              </w:rPr>
            </w:pPr>
          </w:p>
        </w:tc>
        <w:tc>
          <w:tcPr>
            <w:tcW w:w="8681" w:type="dxa"/>
          </w:tcPr>
          <w:p w14:paraId="09E6E11C" w14:textId="77777777" w:rsidR="0085090B" w:rsidRDefault="0085090B" w:rsidP="00AD1C9A">
            <w:pPr>
              <w:spacing w:after="120"/>
              <w:rPr>
                <w:ins w:id="857" w:author="Chu-Hsiang Huang" w:date="2022-02-22T16:53:00Z"/>
                <w:color w:val="0070C0"/>
                <w:lang w:val="en-US" w:eastAsia="zh-CN"/>
              </w:rPr>
            </w:pPr>
            <w:ins w:id="858" w:author="Chu-Hsiang Huang" w:date="2022-02-22T16:53:00Z">
              <w:r>
                <w:rPr>
                  <w:color w:val="0070C0"/>
                  <w:lang w:eastAsia="zh-CN"/>
                </w:rPr>
                <w:t>Qualcomm:</w:t>
              </w:r>
            </w:ins>
          </w:p>
          <w:p w14:paraId="7956A2F2" w14:textId="77777777" w:rsidR="0085090B" w:rsidRDefault="0085090B" w:rsidP="00AD1C9A">
            <w:pPr>
              <w:spacing w:after="120"/>
              <w:rPr>
                <w:ins w:id="859" w:author="Chu-Hsiang Huang" w:date="2022-02-22T16:53:00Z"/>
                <w:color w:val="0070C0"/>
                <w:lang w:eastAsia="zh-CN"/>
              </w:rPr>
            </w:pPr>
            <w:ins w:id="860"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85090B" w:rsidRDefault="0085090B" w:rsidP="00AD1C9A">
            <w:pPr>
              <w:spacing w:after="120"/>
              <w:rPr>
                <w:ins w:id="861" w:author="Chu-Hsiang Huang" w:date="2022-02-22T16:53:00Z"/>
                <w:color w:val="0070C0"/>
                <w:lang w:eastAsia="zh-CN"/>
              </w:rPr>
            </w:pPr>
          </w:p>
          <w:p w14:paraId="61E276EC" w14:textId="77777777" w:rsidR="0085090B" w:rsidRDefault="0085090B" w:rsidP="00AD1C9A">
            <w:pPr>
              <w:spacing w:after="120"/>
              <w:rPr>
                <w:ins w:id="862" w:author="Chu-Hsiang Huang" w:date="2022-02-22T16:53:00Z"/>
                <w:color w:val="0070C0"/>
                <w:lang w:eastAsia="zh-CN"/>
              </w:rPr>
            </w:pPr>
            <w:ins w:id="863"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85090B" w:rsidRPr="00BF16A2" w:rsidRDefault="0085090B" w:rsidP="00AD1C9A">
            <w:pPr>
              <w:ind w:left="284"/>
              <w:rPr>
                <w:ins w:id="864" w:author="Chu-Hsiang Huang" w:date="2022-02-22T16:53:00Z"/>
                <w:b/>
              </w:rPr>
            </w:pPr>
            <w:ins w:id="865"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85090B" w:rsidRPr="00BF16A2" w:rsidRDefault="0085090B" w:rsidP="00AD1C9A">
            <w:pPr>
              <w:pStyle w:val="aff7"/>
              <w:numPr>
                <w:ilvl w:val="0"/>
                <w:numId w:val="43"/>
              </w:numPr>
              <w:overflowPunct/>
              <w:autoSpaceDE/>
              <w:autoSpaceDN/>
              <w:adjustRightInd/>
              <w:spacing w:after="0"/>
              <w:ind w:firstLineChars="0"/>
              <w:textAlignment w:val="auto"/>
              <w:rPr>
                <w:ins w:id="866" w:author="Chu-Hsiang Huang" w:date="2022-02-22T16:53:00Z"/>
              </w:rPr>
            </w:pPr>
            <w:ins w:id="867"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85090B" w:rsidRPr="00BF16A2" w:rsidRDefault="0085090B" w:rsidP="00AD1C9A">
            <w:pPr>
              <w:pStyle w:val="aff7"/>
              <w:numPr>
                <w:ilvl w:val="0"/>
                <w:numId w:val="43"/>
              </w:numPr>
              <w:overflowPunct/>
              <w:autoSpaceDE/>
              <w:autoSpaceDN/>
              <w:adjustRightInd/>
              <w:spacing w:after="0"/>
              <w:ind w:firstLineChars="0"/>
              <w:textAlignment w:val="auto"/>
              <w:rPr>
                <w:ins w:id="868" w:author="Chu-Hsiang Huang" w:date="2022-02-22T16:53:00Z"/>
              </w:rPr>
            </w:pPr>
            <w:ins w:id="869"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870" w:author="Chu-Hsiang Huang" w:date="2022-02-22T16:53:00Z"/>
                <w:color w:val="0070C0"/>
                <w:lang w:eastAsia="zh-CN"/>
              </w:rPr>
            </w:pPr>
          </w:p>
          <w:p w14:paraId="3047F888" w14:textId="77777777" w:rsidR="0085090B" w:rsidRDefault="0085090B" w:rsidP="00AD1C9A">
            <w:pPr>
              <w:spacing w:after="120"/>
              <w:rPr>
                <w:ins w:id="871" w:author="Chu-Hsiang Huang" w:date="2022-02-22T16:53:00Z"/>
                <w:color w:val="0070C0"/>
                <w:lang w:eastAsia="zh-CN"/>
              </w:rPr>
            </w:pPr>
            <w:ins w:id="872" w:author="Chu-Hsiang Huang" w:date="2022-02-22T16:53:00Z">
              <w:r w:rsidRPr="00C174AD">
                <w:rPr>
                  <w:color w:val="0070C0"/>
                  <w:lang w:eastAsia="zh-CN"/>
                </w:rPr>
                <w:t>From Chair</w:t>
              </w:r>
            </w:ins>
          </w:p>
          <w:p w14:paraId="32F1F99C" w14:textId="54163652" w:rsidR="0085090B" w:rsidRDefault="0085090B" w:rsidP="00AD1C9A">
            <w:pPr>
              <w:spacing w:after="120"/>
              <w:rPr>
                <w:ins w:id="873" w:author="Chu-Hsiang Huang" w:date="2022-02-22T16:53:00Z"/>
                <w:rFonts w:eastAsiaTheme="minorEastAsia"/>
                <w:color w:val="0070C0"/>
                <w:lang w:val="en-US" w:eastAsia="zh-CN"/>
              </w:rPr>
            </w:pPr>
            <w:ins w:id="874"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85090B" w14:paraId="3817ADF1" w14:textId="77777777" w:rsidTr="009F4B50">
        <w:trPr>
          <w:ins w:id="875" w:author="HW - 102" w:date="2022-02-23T22:33:00Z"/>
        </w:trPr>
        <w:tc>
          <w:tcPr>
            <w:tcW w:w="1038" w:type="dxa"/>
            <w:vMerge/>
          </w:tcPr>
          <w:p w14:paraId="05B74C97" w14:textId="77777777" w:rsidR="0085090B" w:rsidRDefault="0085090B" w:rsidP="007A414C">
            <w:pPr>
              <w:spacing w:after="120"/>
              <w:rPr>
                <w:ins w:id="876" w:author="HW - 102" w:date="2022-02-23T22:33:00Z"/>
                <w:rFonts w:eastAsiaTheme="minorEastAsia"/>
                <w:color w:val="0070C0"/>
                <w:lang w:val="en-US" w:eastAsia="zh-CN"/>
              </w:rPr>
            </w:pPr>
          </w:p>
        </w:tc>
        <w:tc>
          <w:tcPr>
            <w:tcW w:w="8681" w:type="dxa"/>
          </w:tcPr>
          <w:p w14:paraId="6401E76A" w14:textId="703DED20" w:rsidR="0085090B" w:rsidRDefault="0085090B" w:rsidP="00AD1C9A">
            <w:pPr>
              <w:spacing w:after="120"/>
              <w:rPr>
                <w:ins w:id="877" w:author="HW - 102" w:date="2022-02-23T22:33:00Z"/>
                <w:color w:val="0070C0"/>
                <w:lang w:eastAsia="zh-CN"/>
              </w:rPr>
            </w:pPr>
            <w:ins w:id="878" w:author="HW - 102" w:date="2022-02-23T22:34:00Z">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ins>
          </w:p>
        </w:tc>
      </w:tr>
      <w:tr w:rsidR="00AD1C9A" w14:paraId="36984786" w14:textId="77777777" w:rsidTr="009F4B50">
        <w:tc>
          <w:tcPr>
            <w:tcW w:w="1038"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9F4B50">
        <w:tc>
          <w:tcPr>
            <w:tcW w:w="1038"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879"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9F4B50">
        <w:trPr>
          <w:ins w:id="880" w:author="Zhixun Tang" w:date="2022-02-22T23:35:00Z"/>
        </w:trPr>
        <w:tc>
          <w:tcPr>
            <w:tcW w:w="1038" w:type="dxa"/>
            <w:vMerge/>
          </w:tcPr>
          <w:p w14:paraId="1A5DD4A1" w14:textId="77777777" w:rsidR="00AD1C9A" w:rsidRDefault="00AD1C9A" w:rsidP="00152C1A">
            <w:pPr>
              <w:spacing w:after="120"/>
              <w:rPr>
                <w:ins w:id="881"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882" w:author="CATT" w:date="2022-02-22T16:35:00Z"/>
                <w:rFonts w:eastAsiaTheme="minorEastAsia" w:cs="v4.2.0"/>
                <w:vertAlign w:val="subscript"/>
                <w:lang w:val="en-US" w:eastAsia="zh-CN"/>
              </w:rPr>
            </w:pPr>
            <w:ins w:id="883"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884"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AD1C9A" w14:paraId="7AC11F31" w14:textId="77777777" w:rsidTr="003D2BE0">
              <w:trPr>
                <w:trHeight w:val="283"/>
                <w:jc w:val="center"/>
                <w:ins w:id="885"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886" w:author="CATT" w:date="2022-02-22T16:35:00Z"/>
                      <w:rFonts w:ascii="Arial" w:eastAsia="Times New Roman" w:hAnsi="Arial"/>
                      <w:sz w:val="18"/>
                    </w:rPr>
                  </w:pPr>
                  <w:ins w:id="887"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888" w:author="CATT" w:date="2022-02-22T16:35:00Z"/>
                      <w:rFonts w:ascii="Arial" w:eastAsia="Times New Roman" w:hAnsi="Arial"/>
                      <w:sz w:val="18"/>
                      <w:lang w:val="it-IT"/>
                    </w:rPr>
                  </w:pPr>
                  <w:ins w:id="889"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890"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891" w:author="CATT" w:date="2022-02-22T16:35:00Z"/>
                      <w:rFonts w:ascii="Arial" w:eastAsia="Times New Roman" w:hAnsi="Arial"/>
                      <w:sz w:val="18"/>
                    </w:rPr>
                  </w:pPr>
                  <w:ins w:id="892" w:author="CATT" w:date="2022-02-22T16:35:00Z">
                    <w:r>
                      <w:rPr>
                        <w:rFonts w:ascii="Arial" w:hAnsi="Arial"/>
                        <w:noProof/>
                        <w:sz w:val="18"/>
                      </w:rPr>
                      <w:t>Resource #4 in TRS.1.1 FDD</w:t>
                    </w:r>
                  </w:ins>
                </w:p>
              </w:tc>
            </w:tr>
            <w:tr w:rsidR="00AD1C9A" w14:paraId="43665C4E" w14:textId="77777777" w:rsidTr="003D2BE0">
              <w:trPr>
                <w:trHeight w:val="283"/>
                <w:jc w:val="center"/>
                <w:ins w:id="893"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894"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895" w:author="CATT" w:date="2022-02-22T16:35:00Z"/>
                      <w:rFonts w:ascii="Arial" w:eastAsia="Times New Roman" w:hAnsi="Arial"/>
                      <w:sz w:val="18"/>
                      <w:lang w:val="it-IT"/>
                    </w:rPr>
                  </w:pPr>
                  <w:ins w:id="896"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897"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898" w:author="CATT" w:date="2022-02-22T16:35:00Z"/>
                      <w:rFonts w:ascii="Arial" w:eastAsia="Times New Roman" w:hAnsi="Arial"/>
                      <w:sz w:val="18"/>
                    </w:rPr>
                  </w:pPr>
                  <w:ins w:id="899" w:author="CATT" w:date="2022-02-22T16:35:00Z">
                    <w:r>
                      <w:rPr>
                        <w:rFonts w:ascii="Arial" w:hAnsi="Arial"/>
                        <w:noProof/>
                        <w:sz w:val="18"/>
                      </w:rPr>
                      <w:t>Resource #4 in TRS.1.1 TDD</w:t>
                    </w:r>
                  </w:ins>
                </w:p>
              </w:tc>
            </w:tr>
            <w:tr w:rsidR="00AD1C9A" w14:paraId="7A10A63B" w14:textId="77777777" w:rsidTr="003D2BE0">
              <w:trPr>
                <w:trHeight w:val="283"/>
                <w:jc w:val="center"/>
                <w:ins w:id="900"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901"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902" w:author="CATT" w:date="2022-02-22T16:35:00Z"/>
                      <w:rFonts w:ascii="Arial" w:eastAsia="Times New Roman" w:hAnsi="Arial"/>
                      <w:sz w:val="18"/>
                      <w:lang w:val="it-IT"/>
                    </w:rPr>
                  </w:pPr>
                  <w:ins w:id="903"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90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905" w:author="CATT" w:date="2022-02-22T16:35:00Z"/>
                      <w:rFonts w:ascii="Arial" w:eastAsia="Times New Roman" w:hAnsi="Arial"/>
                      <w:sz w:val="18"/>
                    </w:rPr>
                  </w:pPr>
                  <w:ins w:id="906"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907" w:author="CATT" w:date="2022-02-22T16:35:00Z"/>
                <w:rFonts w:eastAsiaTheme="minorEastAsia"/>
                <w:color w:val="0070C0"/>
                <w:lang w:val="en-US" w:eastAsia="zh-CN"/>
              </w:rPr>
            </w:pPr>
          </w:p>
          <w:p w14:paraId="2CDDC1AF" w14:textId="77777777" w:rsidR="00AD1C9A" w:rsidRDefault="00AD1C9A" w:rsidP="00152C1A">
            <w:pPr>
              <w:pStyle w:val="TH"/>
              <w:rPr>
                <w:ins w:id="908" w:author="CATT" w:date="2022-02-22T16:35:00Z"/>
              </w:rPr>
            </w:pPr>
            <w:ins w:id="909"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AD1C9A" w14:paraId="141F8277" w14:textId="77777777" w:rsidTr="003D2BE0">
              <w:trPr>
                <w:jc w:val="center"/>
                <w:ins w:id="910"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911" w:author="CATT" w:date="2022-02-22T16:35:00Z"/>
                      <w:lang w:val="en-GB"/>
                    </w:rPr>
                  </w:pPr>
                  <w:ins w:id="912"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913" w:author="CATT" w:date="2022-02-22T16:35:00Z"/>
                      <w:highlight w:val="yellow"/>
                      <w:lang w:val="en-GB"/>
                    </w:rPr>
                  </w:pPr>
                  <w:proofErr w:type="spellStart"/>
                  <w:ins w:id="914"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915" w:author="CATT" w:date="2022-02-22T16:35:00Z"/>
                      <w:lang w:val="en-GB"/>
                    </w:rPr>
                  </w:pPr>
                  <w:proofErr w:type="spellStart"/>
                  <w:ins w:id="916"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3D2BE0">
              <w:trPr>
                <w:jc w:val="center"/>
                <w:ins w:id="917"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918" w:author="CATT" w:date="2022-02-22T16:35:00Z"/>
                      <w:lang w:val="en-GB"/>
                    </w:rPr>
                  </w:pPr>
                  <w:ins w:id="919"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920" w:author="CATT" w:date="2022-02-22T16:35:00Z"/>
                      <w:highlight w:val="yellow"/>
                      <w:lang w:val="fr-FR"/>
                    </w:rPr>
                  </w:pPr>
                  <w:ins w:id="921"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922" w:author="CATT" w:date="2022-02-22T16:35:00Z"/>
                      <w:lang w:val="sv-SE"/>
                    </w:rPr>
                  </w:pPr>
                  <w:ins w:id="923"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924" w:author="Zhixun Tang" w:date="2022-02-22T23:35:00Z"/>
                <w:rFonts w:eastAsiaTheme="minorEastAsia"/>
                <w:color w:val="0070C0"/>
                <w:lang w:val="en-US" w:eastAsia="zh-CN"/>
              </w:rPr>
            </w:pPr>
          </w:p>
        </w:tc>
      </w:tr>
      <w:tr w:rsidR="00AD1C9A" w14:paraId="4B61CCD9" w14:textId="77777777" w:rsidTr="009F4B50">
        <w:tc>
          <w:tcPr>
            <w:tcW w:w="1038"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925" w:author="CATT" w:date="2022-02-22T16:35:00Z">
                  <w:rPr>
                    <w:rFonts w:eastAsiaTheme="minorEastAsia"/>
                    <w:color w:val="0070C0"/>
                    <w:lang w:val="en-US" w:eastAsia="zh-CN"/>
                  </w:rPr>
                </w:rPrChange>
              </w:rPr>
              <w:pPrChange w:id="926" w:author="Chu-Hsiang Huang" w:date="2022-02-22T16:53:00Z">
                <w:pPr>
                  <w:spacing w:after="120"/>
                </w:pPr>
              </w:pPrChange>
            </w:pPr>
            <w:ins w:id="927" w:author="Zhixun Tang" w:date="2022-02-22T23:35:00Z">
              <w:r>
                <w:rPr>
                  <w:rFonts w:eastAsiaTheme="minorEastAsia"/>
                  <w:color w:val="0070C0"/>
                  <w:lang w:val="en-US" w:eastAsia="zh-CN"/>
                </w:rPr>
                <w:t>Ericsson: OK</w:t>
              </w:r>
            </w:ins>
            <w:ins w:id="928" w:author="Chu-Hsiang Huang" w:date="2022-02-22T16:53:00Z">
              <w:r>
                <w:rPr>
                  <w:rFonts w:eastAsiaTheme="minorEastAsia"/>
                  <w:color w:val="0070C0"/>
                  <w:lang w:val="en-US" w:eastAsia="zh-CN"/>
                </w:rPr>
                <w:tab/>
              </w:r>
            </w:ins>
          </w:p>
        </w:tc>
      </w:tr>
      <w:tr w:rsidR="00AD1C9A" w14:paraId="54670126" w14:textId="77777777" w:rsidTr="009F4B50">
        <w:trPr>
          <w:ins w:id="929" w:author="Chu-Hsiang Huang" w:date="2022-02-22T16:53:00Z"/>
        </w:trPr>
        <w:tc>
          <w:tcPr>
            <w:tcW w:w="1038" w:type="dxa"/>
            <w:vMerge/>
          </w:tcPr>
          <w:p w14:paraId="4DBDE6FB" w14:textId="77777777" w:rsidR="00AD1C9A" w:rsidRDefault="00AD1C9A" w:rsidP="00AD1C9A">
            <w:pPr>
              <w:spacing w:after="120"/>
              <w:rPr>
                <w:ins w:id="930" w:author="Chu-Hsiang Huang" w:date="2022-02-22T16:53:00Z"/>
                <w:rFonts w:eastAsiaTheme="minorEastAsia"/>
                <w:color w:val="0070C0"/>
                <w:lang w:val="en-US" w:eastAsia="zh-CN"/>
              </w:rPr>
            </w:pPr>
          </w:p>
        </w:tc>
        <w:tc>
          <w:tcPr>
            <w:tcW w:w="8681" w:type="dxa"/>
          </w:tcPr>
          <w:p w14:paraId="784F63B6" w14:textId="77777777" w:rsidR="00AD1C9A" w:rsidRDefault="00AD1C9A" w:rsidP="00AD1C9A">
            <w:pPr>
              <w:tabs>
                <w:tab w:val="left" w:pos="3410"/>
              </w:tabs>
              <w:spacing w:after="120"/>
              <w:rPr>
                <w:ins w:id="931" w:author="CATT" w:date="2022-02-24T09:15:00Z"/>
                <w:rFonts w:eastAsiaTheme="minorEastAsia"/>
                <w:color w:val="0070C0"/>
                <w:lang w:val="en-US" w:eastAsia="zh-CN"/>
              </w:rPr>
            </w:pPr>
            <w:ins w:id="932"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E2601F" w:rsidRDefault="00E2601F" w:rsidP="00AD1C9A">
            <w:pPr>
              <w:tabs>
                <w:tab w:val="left" w:pos="3410"/>
              </w:tabs>
              <w:spacing w:after="120"/>
              <w:rPr>
                <w:ins w:id="933" w:author="Chu-Hsiang Huang" w:date="2022-02-22T16:53:00Z"/>
                <w:rFonts w:eastAsiaTheme="minorEastAsia"/>
                <w:color w:val="0070C0"/>
                <w:lang w:val="en-US" w:eastAsia="zh-CN"/>
              </w:rPr>
            </w:pPr>
            <w:ins w:id="934" w:author="CATT" w:date="2022-02-24T09:15:00Z">
              <w:r>
                <w:rPr>
                  <w:rFonts w:eastAsiaTheme="minorEastAsia"/>
                  <w:color w:val="0070C0"/>
                  <w:lang w:val="en-US" w:eastAsia="zh-CN"/>
                </w:rPr>
                <w:t>CATT: 40ms in D1 reflects 8.1.5 requirements of 40ms. For example, in A.6.5.1.1, D1 440=400+40ms, in LTE test case ,240=200+40ms. For T2 and T3, keep the same margin as all other test cases.</w:t>
              </w:r>
            </w:ins>
          </w:p>
        </w:tc>
      </w:tr>
      <w:tr w:rsidR="00AD1C9A" w14:paraId="7E17F391" w14:textId="77777777" w:rsidTr="009F4B50">
        <w:tc>
          <w:tcPr>
            <w:tcW w:w="1038"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9F4B50">
        <w:tc>
          <w:tcPr>
            <w:tcW w:w="1038"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935" w:author="Zhixun Tang" w:date="2022-02-22T23:54:00Z">
              <w:r>
                <w:rPr>
                  <w:rFonts w:eastAsiaTheme="minorEastAsia"/>
                  <w:color w:val="0070C0"/>
                  <w:lang w:val="en-US" w:eastAsia="zh-CN"/>
                </w:rPr>
                <w:t>Ericsson: OK</w:t>
              </w:r>
            </w:ins>
          </w:p>
        </w:tc>
      </w:tr>
      <w:tr w:rsidR="00AD1C9A" w14:paraId="07117C13" w14:textId="77777777" w:rsidTr="009F4B50">
        <w:tc>
          <w:tcPr>
            <w:tcW w:w="1038"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9F4B50">
        <w:tc>
          <w:tcPr>
            <w:tcW w:w="1038"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w:t>
            </w:r>
            <w:r>
              <w:rPr>
                <w:rFonts w:eastAsiaTheme="minorEastAsia"/>
                <w:color w:val="0070C0"/>
                <w:lang w:val="en-US" w:eastAsia="zh-CN"/>
              </w:rPr>
              <w:lastRenderedPageBreak/>
              <w:t>(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lastRenderedPageBreak/>
              <w:t>Correction of R15 FR1 test cases and RMCs_R15</w:t>
            </w:r>
          </w:p>
        </w:tc>
      </w:tr>
      <w:tr w:rsidR="00AD1C9A" w14:paraId="7B39C8AA" w14:textId="77777777" w:rsidTr="009F4B50">
        <w:tc>
          <w:tcPr>
            <w:tcW w:w="1038"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936"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lastRenderedPageBreak/>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9F4B50">
        <w:tc>
          <w:tcPr>
            <w:tcW w:w="1038"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9F4B50">
        <w:tc>
          <w:tcPr>
            <w:tcW w:w="1038"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9F4B50">
        <w:tc>
          <w:tcPr>
            <w:tcW w:w="1038"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937"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9F4B50">
        <w:tc>
          <w:tcPr>
            <w:tcW w:w="1038"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9F4B50">
        <w:tc>
          <w:tcPr>
            <w:tcW w:w="1038"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9F4B50">
        <w:tc>
          <w:tcPr>
            <w:tcW w:w="1038"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9F4B50">
        <w:tc>
          <w:tcPr>
            <w:tcW w:w="1038"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9F4B50">
        <w:tc>
          <w:tcPr>
            <w:tcW w:w="1038"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9F4B50">
        <w:tc>
          <w:tcPr>
            <w:tcW w:w="1038"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9F4B50">
        <w:tc>
          <w:tcPr>
            <w:tcW w:w="1038"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2"/>
      </w:pPr>
      <w:r w:rsidRPr="00035C50">
        <w:t>Summary</w:t>
      </w:r>
      <w:r w:rsidRPr="00035C50">
        <w:rPr>
          <w:rFonts w:hint="eastAsia"/>
        </w:rPr>
        <w:t xml:space="preserve"> for 1st round </w:t>
      </w:r>
    </w:p>
    <w:p w14:paraId="59810AD3" w14:textId="77777777" w:rsidR="00A45C29" w:rsidRPr="00805BE8" w:rsidRDefault="00A45C29" w:rsidP="00A45C29">
      <w:pPr>
        <w:pStyle w:val="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2"/>
      </w:pPr>
      <w:r>
        <w:rPr>
          <w:rFonts w:hint="eastAsia"/>
        </w:rPr>
        <w:lastRenderedPageBreak/>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ＭＳ 明朝"/>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6"/>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aff6"/>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aff7"/>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aff7"/>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aff7"/>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aff7"/>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aff6"/>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938"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939"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940"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游明朝"/>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84D3" w14:textId="77777777" w:rsidR="00444430" w:rsidRDefault="00444430">
      <w:r>
        <w:separator/>
      </w:r>
    </w:p>
  </w:endnote>
  <w:endnote w:type="continuationSeparator" w:id="0">
    <w:p w14:paraId="00664255" w14:textId="77777777" w:rsidR="00444430" w:rsidRDefault="00444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DBFA1" w14:textId="77777777" w:rsidR="00444430" w:rsidRDefault="00444430">
      <w:r>
        <w:separator/>
      </w:r>
    </w:p>
  </w:footnote>
  <w:footnote w:type="continuationSeparator" w:id="0">
    <w:p w14:paraId="028E8A39" w14:textId="77777777" w:rsidR="00444430" w:rsidRDefault="00444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D37A3D"/>
    <w:multiLevelType w:val="multilevel"/>
    <w:tmpl w:val="4E2EABB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US"/>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Carlos Cabrera-Mercader">
    <w15:presenceInfo w15:providerId="AD" w15:userId="S::ccmercad@qti.qualcomm.com::90163351-bdd1-479b-8665-043e9d52e1be"/>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A76F0"/>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40B7"/>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443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0531"/>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9F4B50"/>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0B2"/>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17CE"/>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30E7"/>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rsid w:val="00C87791"/>
    <w:pPr>
      <w:numPr>
        <w:ilvl w:val="3"/>
      </w:numPr>
      <w:outlineLvl w:val="3"/>
    </w:pPr>
    <w:rPr>
      <w:sz w:val="21"/>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link w:val="26"/>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link w:val="B2Char"/>
    <w:qFormat/>
  </w:style>
  <w:style w:type="paragraph" w:customStyle="1" w:styleId="B3">
    <w:name w:val="B3"/>
    <w:basedOn w:val="33"/>
    <w:link w:val="B3Char"/>
    <w:qFormat/>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szCs w:val="18"/>
      <w:lang w:eastAsia="zh-CN"/>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87791"/>
    <w:rPr>
      <w:rFonts w:ascii="Arial" w:hAnsi="Arial"/>
      <w:sz w:val="21"/>
      <w:szCs w:val="18"/>
      <w:lang w:eastAsia="zh-CN"/>
    </w:rPr>
  </w:style>
  <w:style w:type="character" w:customStyle="1" w:styleId="50">
    <w:name w:val="見出し 5 (文字)"/>
    <w:basedOn w:val="a0"/>
    <w:link w:val="5"/>
    <w:rsid w:val="00C35AA7"/>
    <w:rPr>
      <w:rFonts w:ascii="Arial" w:hAnsi="Arial"/>
      <w:sz w:val="22"/>
      <w:szCs w:val="18"/>
      <w:lang w:eastAsia="zh-CN"/>
    </w:rPr>
  </w:style>
  <w:style w:type="character" w:customStyle="1" w:styleId="60">
    <w:name w:val="見出し 6 (文字)"/>
    <w:basedOn w:val="a0"/>
    <w:link w:val="6"/>
    <w:rsid w:val="00C35AA7"/>
    <w:rPr>
      <w:rFonts w:ascii="Arial" w:hAnsi="Arial"/>
      <w:szCs w:val="18"/>
      <w:lang w:eastAsia="zh-CN"/>
    </w:rPr>
  </w:style>
  <w:style w:type="character" w:customStyle="1" w:styleId="70">
    <w:name w:val="見出し 7 (文字)"/>
    <w:basedOn w:val="a0"/>
    <w:link w:val="7"/>
    <w:rsid w:val="00C35AA7"/>
    <w:rPr>
      <w:rFonts w:ascii="Arial" w:hAnsi="Arial"/>
      <w:szCs w:val="18"/>
      <w:lang w:eastAsia="zh-CN"/>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7">
    <w:name w:val="Body Text Indent 2"/>
    <w:basedOn w:val="a"/>
    <w:link w:val="28"/>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8">
    <w:name w:val="本文インデント 2 (文字)"/>
    <w:basedOn w:val="a0"/>
    <w:link w:val="27"/>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qFormat/>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
    <w:link w:val="aff7"/>
    <w:uiPriority w:val="34"/>
    <w:qFormat/>
    <w:locked/>
    <w:rsid w:val="00DD28BC"/>
    <w:rPr>
      <w:rFonts w:eastAsia="ＭＳ 明朝"/>
      <w:lang w:val="en-GB" w:eastAsia="en-US"/>
    </w:rPr>
  </w:style>
  <w:style w:type="character" w:styleId="aff9">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f7"/>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aff8"/>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4">
    <w:name w:val="Body Text 3"/>
    <w:basedOn w:val="a"/>
    <w:link w:val="35"/>
    <w:semiHidden/>
    <w:unhideWhenUsed/>
    <w:rsid w:val="00FE66BC"/>
    <w:pPr>
      <w:spacing w:after="120"/>
    </w:pPr>
    <w:rPr>
      <w:sz w:val="16"/>
      <w:szCs w:val="16"/>
    </w:rPr>
  </w:style>
  <w:style w:type="character" w:customStyle="1" w:styleId="35">
    <w:name w:val="本文 3 (文字)"/>
    <w:basedOn w:val="a0"/>
    <w:link w:val="34"/>
    <w:semiHidden/>
    <w:rsid w:val="00FE66BC"/>
    <w:rPr>
      <w:sz w:val="16"/>
      <w:szCs w:val="16"/>
      <w:lang w:val="en-GB" w:eastAsia="en-US"/>
    </w:rPr>
  </w:style>
  <w:style w:type="character" w:customStyle="1" w:styleId="26">
    <w:name w:val="一覧 2 (文字)"/>
    <w:link w:val="25"/>
    <w:rsid w:val="000B5AF5"/>
    <w:rPr>
      <w:lang w:val="en-GB" w:eastAsia="en-US"/>
    </w:rPr>
  </w:style>
  <w:style w:type="table" w:customStyle="1" w:styleId="13">
    <w:name w:val="网格型1"/>
    <w:basedOn w:val="a1"/>
    <w:next w:val="aff6"/>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0" Type="http://schemas.openxmlformats.org/officeDocument/2006/relationships/hyperlink" Target="https://www.3gpp.org/ftp/TSG_RAN/WG4_Radio/TSGR4_102-e/Docs/R4-2205341.zip" TargetMode="External"/><Relationship Id="rId29" Type="http://schemas.openxmlformats.org/officeDocument/2006/relationships/hyperlink" Target="https://www.3gpp.org/ftp/TSG_RAN/WG4_Radio/TSGR4_102-e/Docs/R4-2203565.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2A17D-75A9-4267-88AC-549E19BD4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5</Pages>
  <Words>9255</Words>
  <Characters>52755</Characters>
  <Application>Microsoft Office Word</Application>
  <DocSecurity>0</DocSecurity>
  <Lines>439</Lines>
  <Paragraphs>1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1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nritsu</cp:lastModifiedBy>
  <cp:revision>7</cp:revision>
  <cp:lastPrinted>2019-04-25T01:09:00Z</cp:lastPrinted>
  <dcterms:created xsi:type="dcterms:W3CDTF">2022-02-24T02:28:00Z</dcterms:created>
  <dcterms:modified xsi:type="dcterms:W3CDTF">2022-02-2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